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625AD1" w14:textId="26D0A765" w:rsidR="00CC5B2D" w:rsidRPr="00B759B7" w:rsidRDefault="00CC5B2D" w:rsidP="00B759B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bookmarkStart w:id="0" w:name="_Hlk36473684"/>
      <w:r w:rsidRPr="0064014A">
        <w:rPr>
          <w:rFonts w:ascii="Times New Roman" w:hAnsi="Times New Roman" w:cs="Times New Roman"/>
          <w:b/>
          <w:sz w:val="24"/>
          <w:szCs w:val="24"/>
        </w:rPr>
        <w:t>Supplemental Table 1</w:t>
      </w:r>
      <w:r w:rsidR="0064014A">
        <w:rPr>
          <w:rFonts w:ascii="Times New Roman" w:hAnsi="Times New Roman" w:cs="Times New Roman"/>
          <w:b/>
          <w:sz w:val="24"/>
          <w:szCs w:val="24"/>
        </w:rPr>
        <w:t>.</w:t>
      </w:r>
      <w:r w:rsidR="0064014A" w:rsidRPr="00B759B7">
        <w:rPr>
          <w:rFonts w:ascii="Times New Roman" w:hAnsi="Times New Roman" w:cs="Times New Roman"/>
          <w:sz w:val="24"/>
          <w:szCs w:val="24"/>
        </w:rPr>
        <w:t xml:space="preserve"> </w:t>
      </w:r>
      <w:bookmarkEnd w:id="0"/>
      <w:r w:rsidRPr="00B759B7">
        <w:rPr>
          <w:rFonts w:ascii="Times New Roman" w:hAnsi="Times New Roman" w:cs="Times New Roman"/>
          <w:sz w:val="24"/>
          <w:szCs w:val="24"/>
        </w:rPr>
        <w:t xml:space="preserve">Conditions excluded to rule out </w:t>
      </w:r>
      <w:r w:rsidR="00A46B8B">
        <w:rPr>
          <w:rFonts w:ascii="Times New Roman" w:hAnsi="Times New Roman" w:cs="Times New Roman"/>
          <w:sz w:val="24"/>
          <w:szCs w:val="24"/>
        </w:rPr>
        <w:t xml:space="preserve">potential cases of </w:t>
      </w:r>
      <w:r w:rsidRPr="00B759B7">
        <w:rPr>
          <w:rFonts w:ascii="Times New Roman" w:hAnsi="Times New Roman" w:cs="Times New Roman"/>
          <w:sz w:val="24"/>
          <w:szCs w:val="24"/>
        </w:rPr>
        <w:t>secondary CAD</w:t>
      </w:r>
      <w:r w:rsidR="00A46B8B">
        <w:rPr>
          <w:rFonts w:ascii="Times New Roman" w:hAnsi="Times New Roman" w:cs="Times New Roman"/>
          <w:sz w:val="24"/>
          <w:szCs w:val="24"/>
        </w:rPr>
        <w:t xml:space="preserve"> (cold agglutinin syndrome)</w:t>
      </w:r>
    </w:p>
    <w:tbl>
      <w:tblPr>
        <w:tblStyle w:val="TableGrid"/>
        <w:tblW w:w="9109" w:type="dxa"/>
        <w:tblLook w:val="04A0" w:firstRow="1" w:lastRow="0" w:firstColumn="1" w:lastColumn="0" w:noHBand="0" w:noVBand="1"/>
      </w:tblPr>
      <w:tblGrid>
        <w:gridCol w:w="4896"/>
        <w:gridCol w:w="2062"/>
        <w:gridCol w:w="2151"/>
      </w:tblGrid>
      <w:tr w:rsidR="00CC5B2D" w:rsidRPr="00C63093" w14:paraId="5E844245" w14:textId="77777777" w:rsidTr="00354921">
        <w:tc>
          <w:tcPr>
            <w:tcW w:w="4896" w:type="dxa"/>
            <w:shd w:val="clear" w:color="auto" w:fill="auto"/>
            <w:hideMark/>
          </w:tcPr>
          <w:p w14:paraId="2342E45C" w14:textId="77777777" w:rsidR="00CC5B2D" w:rsidRPr="00B759B7" w:rsidRDefault="00CC5B2D" w:rsidP="00B759B7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759B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isease</w:t>
            </w:r>
          </w:p>
        </w:tc>
        <w:tc>
          <w:tcPr>
            <w:tcW w:w="2062" w:type="dxa"/>
            <w:shd w:val="clear" w:color="auto" w:fill="auto"/>
            <w:hideMark/>
          </w:tcPr>
          <w:p w14:paraId="583F6E7E" w14:textId="77777777" w:rsidR="00CC5B2D" w:rsidRPr="00B759B7" w:rsidRDefault="00CC5B2D" w:rsidP="00B759B7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759B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ICD-10</w:t>
            </w:r>
          </w:p>
        </w:tc>
        <w:tc>
          <w:tcPr>
            <w:tcW w:w="2151" w:type="dxa"/>
            <w:shd w:val="clear" w:color="auto" w:fill="auto"/>
          </w:tcPr>
          <w:p w14:paraId="147EC625" w14:textId="77777777" w:rsidR="00CC5B2D" w:rsidRPr="00B759B7" w:rsidRDefault="00CC5B2D" w:rsidP="00B759B7">
            <w:pPr>
              <w:spacing w:line="48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B759B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ICD-9</w:t>
            </w:r>
          </w:p>
        </w:tc>
      </w:tr>
      <w:tr w:rsidR="00CC5B2D" w:rsidRPr="00C63093" w14:paraId="743F4BCA" w14:textId="77777777" w:rsidTr="00354921">
        <w:tc>
          <w:tcPr>
            <w:tcW w:w="4896" w:type="dxa"/>
            <w:shd w:val="clear" w:color="auto" w:fill="auto"/>
            <w:hideMark/>
          </w:tcPr>
          <w:p w14:paraId="12EF4030" w14:textId="77777777" w:rsidR="00CC5B2D" w:rsidRPr="00B759B7" w:rsidRDefault="00CC5B2D" w:rsidP="00B759B7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759B7">
              <w:rPr>
                <w:rFonts w:ascii="Times New Roman" w:eastAsia="Times New Roman" w:hAnsi="Times New Roman" w:cs="Times New Roman"/>
                <w:sz w:val="24"/>
                <w:szCs w:val="24"/>
              </w:rPr>
              <w:t>Mycoplasma</w:t>
            </w:r>
          </w:p>
        </w:tc>
        <w:tc>
          <w:tcPr>
            <w:tcW w:w="2062" w:type="dxa"/>
            <w:shd w:val="clear" w:color="auto" w:fill="auto"/>
            <w:hideMark/>
          </w:tcPr>
          <w:p w14:paraId="7F7E3339" w14:textId="77777777" w:rsidR="00CC5B2D" w:rsidRPr="00B759B7" w:rsidRDefault="00CC5B2D" w:rsidP="00B759B7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759B7">
              <w:rPr>
                <w:rFonts w:ascii="Times New Roman" w:eastAsia="Times New Roman" w:hAnsi="Times New Roman" w:cs="Times New Roman"/>
                <w:sz w:val="24"/>
                <w:szCs w:val="24"/>
              </w:rPr>
              <w:t>A49.3</w:t>
            </w:r>
          </w:p>
        </w:tc>
        <w:tc>
          <w:tcPr>
            <w:tcW w:w="2151" w:type="dxa"/>
            <w:shd w:val="clear" w:color="auto" w:fill="auto"/>
          </w:tcPr>
          <w:p w14:paraId="277FFDFB" w14:textId="77777777" w:rsidR="00CC5B2D" w:rsidRPr="00B759B7" w:rsidRDefault="00CC5B2D" w:rsidP="00B759B7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759B7">
              <w:rPr>
                <w:rFonts w:ascii="Times New Roman" w:eastAsia="Times New Roman" w:hAnsi="Times New Roman" w:cs="Times New Roman"/>
                <w:sz w:val="24"/>
                <w:szCs w:val="24"/>
              </w:rPr>
              <w:t>041.81</w:t>
            </w:r>
          </w:p>
        </w:tc>
      </w:tr>
      <w:tr w:rsidR="00CC5B2D" w:rsidRPr="00C63093" w14:paraId="1DD0F7F8" w14:textId="77777777" w:rsidTr="00354921">
        <w:tc>
          <w:tcPr>
            <w:tcW w:w="4896" w:type="dxa"/>
            <w:shd w:val="clear" w:color="auto" w:fill="auto"/>
            <w:hideMark/>
          </w:tcPr>
          <w:p w14:paraId="3B4B7AC5" w14:textId="77777777" w:rsidR="00CC5B2D" w:rsidRPr="00B759B7" w:rsidRDefault="00CC5B2D" w:rsidP="00B759B7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759B7">
              <w:rPr>
                <w:rFonts w:ascii="Times New Roman" w:eastAsia="Times New Roman" w:hAnsi="Times New Roman" w:cs="Times New Roman"/>
                <w:sz w:val="24"/>
                <w:szCs w:val="24"/>
              </w:rPr>
              <w:t>Lymphoma</w:t>
            </w:r>
          </w:p>
        </w:tc>
        <w:tc>
          <w:tcPr>
            <w:tcW w:w="2062" w:type="dxa"/>
            <w:shd w:val="clear" w:color="auto" w:fill="auto"/>
            <w:hideMark/>
          </w:tcPr>
          <w:p w14:paraId="59B1B11B" w14:textId="77777777" w:rsidR="00CC5B2D" w:rsidRPr="00B759B7" w:rsidRDefault="00CC5B2D" w:rsidP="00B759B7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759B7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2151" w:type="dxa"/>
            <w:shd w:val="clear" w:color="auto" w:fill="auto"/>
          </w:tcPr>
          <w:p w14:paraId="10E434F9" w14:textId="77777777" w:rsidR="00CC5B2D" w:rsidRPr="00B759B7" w:rsidRDefault="00CC5B2D" w:rsidP="00B759B7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759B7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CC5B2D" w:rsidRPr="00C63093" w14:paraId="6D09BAA7" w14:textId="77777777" w:rsidTr="00354921">
        <w:tc>
          <w:tcPr>
            <w:tcW w:w="4896" w:type="dxa"/>
            <w:shd w:val="clear" w:color="auto" w:fill="auto"/>
            <w:hideMark/>
          </w:tcPr>
          <w:p w14:paraId="74C5B1D1" w14:textId="77777777" w:rsidR="00CC5B2D" w:rsidRPr="00B759B7" w:rsidRDefault="00CC5B2D" w:rsidP="00B759B7">
            <w:pPr>
              <w:spacing w:line="480" w:lineRule="auto"/>
              <w:ind w:left="7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759B7">
              <w:rPr>
                <w:rFonts w:ascii="Times New Roman" w:eastAsia="Times New Roman" w:hAnsi="Times New Roman" w:cs="Times New Roman"/>
                <w:sz w:val="24"/>
                <w:szCs w:val="24"/>
              </w:rPr>
              <w:t>Follicular lymphoma</w:t>
            </w:r>
          </w:p>
        </w:tc>
        <w:tc>
          <w:tcPr>
            <w:tcW w:w="2062" w:type="dxa"/>
            <w:shd w:val="clear" w:color="auto" w:fill="auto"/>
            <w:hideMark/>
          </w:tcPr>
          <w:p w14:paraId="5F439F20" w14:textId="77777777" w:rsidR="00CC5B2D" w:rsidRPr="00B759B7" w:rsidRDefault="00CC5B2D" w:rsidP="00B759B7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759B7">
              <w:rPr>
                <w:rFonts w:ascii="Times New Roman" w:eastAsia="Times New Roman" w:hAnsi="Times New Roman" w:cs="Times New Roman"/>
                <w:sz w:val="24"/>
                <w:szCs w:val="24"/>
              </w:rPr>
              <w:t>C82.X</w:t>
            </w:r>
          </w:p>
        </w:tc>
        <w:tc>
          <w:tcPr>
            <w:tcW w:w="2151" w:type="dxa"/>
            <w:shd w:val="clear" w:color="auto" w:fill="auto"/>
          </w:tcPr>
          <w:p w14:paraId="403C86BC" w14:textId="77777777" w:rsidR="00CC5B2D" w:rsidRPr="00B759B7" w:rsidRDefault="00CC5B2D" w:rsidP="00B759B7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759B7">
              <w:rPr>
                <w:rFonts w:ascii="Times New Roman" w:eastAsia="Times New Roman" w:hAnsi="Times New Roman" w:cs="Times New Roman"/>
                <w:sz w:val="24"/>
                <w:szCs w:val="24"/>
              </w:rPr>
              <w:t>202.0x</w:t>
            </w:r>
          </w:p>
        </w:tc>
      </w:tr>
      <w:tr w:rsidR="00CC5B2D" w:rsidRPr="00C63093" w14:paraId="198A0F45" w14:textId="77777777" w:rsidTr="00354921">
        <w:tc>
          <w:tcPr>
            <w:tcW w:w="4896" w:type="dxa"/>
            <w:shd w:val="clear" w:color="auto" w:fill="auto"/>
            <w:hideMark/>
          </w:tcPr>
          <w:p w14:paraId="294A8923" w14:textId="059C8F36" w:rsidR="00CC5B2D" w:rsidRPr="00B759B7" w:rsidRDefault="00CC5B2D" w:rsidP="00B759B7">
            <w:pPr>
              <w:spacing w:line="480" w:lineRule="auto"/>
              <w:ind w:left="7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759B7">
              <w:rPr>
                <w:rFonts w:ascii="Times New Roman" w:eastAsia="Times New Roman" w:hAnsi="Times New Roman" w:cs="Times New Roman"/>
                <w:sz w:val="24"/>
                <w:szCs w:val="24"/>
              </w:rPr>
              <w:t>Nonfollicular lymphoma </w:t>
            </w:r>
          </w:p>
        </w:tc>
        <w:tc>
          <w:tcPr>
            <w:tcW w:w="2062" w:type="dxa"/>
            <w:shd w:val="clear" w:color="auto" w:fill="auto"/>
            <w:hideMark/>
          </w:tcPr>
          <w:p w14:paraId="2B7BCFEB" w14:textId="77777777" w:rsidR="00CC5B2D" w:rsidRPr="00B759B7" w:rsidRDefault="00CC5B2D" w:rsidP="00B759B7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759B7">
              <w:rPr>
                <w:rFonts w:ascii="Times New Roman" w:eastAsia="Times New Roman" w:hAnsi="Times New Roman" w:cs="Times New Roman"/>
                <w:sz w:val="24"/>
                <w:szCs w:val="24"/>
              </w:rPr>
              <w:t>C83.X</w:t>
            </w:r>
          </w:p>
        </w:tc>
        <w:tc>
          <w:tcPr>
            <w:tcW w:w="2151" w:type="dxa"/>
            <w:shd w:val="clear" w:color="auto" w:fill="auto"/>
          </w:tcPr>
          <w:p w14:paraId="47E439CC" w14:textId="77777777" w:rsidR="00CC5B2D" w:rsidRPr="00B759B7" w:rsidRDefault="00CC5B2D" w:rsidP="00B759B7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759B7">
              <w:rPr>
                <w:rFonts w:ascii="Times New Roman" w:eastAsia="Times New Roman" w:hAnsi="Times New Roman" w:cs="Times New Roman"/>
                <w:sz w:val="24"/>
                <w:szCs w:val="24"/>
              </w:rPr>
              <w:t>200.0x; 200.1x; 200.2x; 200.3x; 200.4x; 200.5x; 200.7x; 200.8x</w:t>
            </w:r>
          </w:p>
        </w:tc>
      </w:tr>
      <w:tr w:rsidR="00CC5B2D" w:rsidRPr="00C63093" w14:paraId="50F46F00" w14:textId="77777777" w:rsidTr="00354921">
        <w:tc>
          <w:tcPr>
            <w:tcW w:w="4896" w:type="dxa"/>
            <w:shd w:val="clear" w:color="auto" w:fill="auto"/>
            <w:hideMark/>
          </w:tcPr>
          <w:p w14:paraId="60787A78" w14:textId="271788C1" w:rsidR="00CC5B2D" w:rsidRPr="00B759B7" w:rsidRDefault="00CC5B2D" w:rsidP="00B759B7">
            <w:pPr>
              <w:spacing w:line="480" w:lineRule="auto"/>
              <w:ind w:left="7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759B7">
              <w:rPr>
                <w:rFonts w:ascii="Times New Roman" w:eastAsia="Times New Roman" w:hAnsi="Times New Roman" w:cs="Times New Roman"/>
                <w:sz w:val="24"/>
                <w:szCs w:val="24"/>
              </w:rPr>
              <w:t>Mature T</w:t>
            </w:r>
            <w:r w:rsidR="001A3190"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 w:rsidRPr="00B759B7">
              <w:rPr>
                <w:rFonts w:ascii="Times New Roman" w:eastAsia="Times New Roman" w:hAnsi="Times New Roman" w:cs="Times New Roman"/>
                <w:sz w:val="24"/>
                <w:szCs w:val="24"/>
              </w:rPr>
              <w:t>/NK-cell lymphoma</w:t>
            </w:r>
          </w:p>
        </w:tc>
        <w:tc>
          <w:tcPr>
            <w:tcW w:w="2062" w:type="dxa"/>
            <w:shd w:val="clear" w:color="auto" w:fill="auto"/>
            <w:hideMark/>
          </w:tcPr>
          <w:p w14:paraId="08FF3479" w14:textId="77777777" w:rsidR="00CC5B2D" w:rsidRPr="00B759B7" w:rsidRDefault="00CC5B2D" w:rsidP="00B759B7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759B7">
              <w:rPr>
                <w:rFonts w:ascii="Times New Roman" w:eastAsia="Times New Roman" w:hAnsi="Times New Roman" w:cs="Times New Roman"/>
                <w:sz w:val="24"/>
                <w:szCs w:val="24"/>
              </w:rPr>
              <w:t>C84.X</w:t>
            </w:r>
          </w:p>
        </w:tc>
        <w:tc>
          <w:tcPr>
            <w:tcW w:w="2151" w:type="dxa"/>
            <w:shd w:val="clear" w:color="auto" w:fill="auto"/>
          </w:tcPr>
          <w:p w14:paraId="418CC87E" w14:textId="77777777" w:rsidR="00CC5B2D" w:rsidRPr="00B759B7" w:rsidRDefault="00CC5B2D" w:rsidP="00B759B7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759B7">
              <w:rPr>
                <w:rFonts w:ascii="Times New Roman" w:eastAsia="Times New Roman" w:hAnsi="Times New Roman" w:cs="Times New Roman"/>
                <w:sz w:val="24"/>
                <w:szCs w:val="24"/>
              </w:rPr>
              <w:t>200.6x; 202.1x; 202.2x; 202.7x</w:t>
            </w:r>
          </w:p>
        </w:tc>
      </w:tr>
      <w:tr w:rsidR="00CC5B2D" w:rsidRPr="00C63093" w14:paraId="758DACF5" w14:textId="77777777" w:rsidTr="00354921">
        <w:tc>
          <w:tcPr>
            <w:tcW w:w="4896" w:type="dxa"/>
            <w:shd w:val="clear" w:color="auto" w:fill="auto"/>
            <w:hideMark/>
          </w:tcPr>
          <w:p w14:paraId="4C533C0D" w14:textId="77777777" w:rsidR="00CC5B2D" w:rsidRPr="00B759B7" w:rsidRDefault="00CC5B2D" w:rsidP="00B759B7">
            <w:pPr>
              <w:spacing w:line="480" w:lineRule="auto"/>
              <w:ind w:left="7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759B7">
              <w:rPr>
                <w:rFonts w:ascii="Times New Roman" w:eastAsia="Times New Roman" w:hAnsi="Times New Roman" w:cs="Times New Roman"/>
                <w:sz w:val="24"/>
                <w:szCs w:val="24"/>
              </w:rPr>
              <w:t>Other and unspecified types of non-Hodgkin lymphoma</w:t>
            </w:r>
          </w:p>
        </w:tc>
        <w:tc>
          <w:tcPr>
            <w:tcW w:w="2062" w:type="dxa"/>
            <w:shd w:val="clear" w:color="auto" w:fill="auto"/>
            <w:hideMark/>
          </w:tcPr>
          <w:p w14:paraId="30338B87" w14:textId="77777777" w:rsidR="00CC5B2D" w:rsidRPr="00B759B7" w:rsidRDefault="00CC5B2D" w:rsidP="00B759B7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759B7">
              <w:rPr>
                <w:rFonts w:ascii="Times New Roman" w:eastAsia="Times New Roman" w:hAnsi="Times New Roman" w:cs="Times New Roman"/>
                <w:sz w:val="24"/>
                <w:szCs w:val="24"/>
              </w:rPr>
              <w:t>C85.X</w:t>
            </w:r>
          </w:p>
        </w:tc>
        <w:tc>
          <w:tcPr>
            <w:tcW w:w="2151" w:type="dxa"/>
            <w:shd w:val="clear" w:color="auto" w:fill="auto"/>
          </w:tcPr>
          <w:p w14:paraId="447C747D" w14:textId="77777777" w:rsidR="00CC5B2D" w:rsidRPr="00B759B7" w:rsidRDefault="00CC5B2D" w:rsidP="00B759B7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759B7">
              <w:rPr>
                <w:rFonts w:ascii="Times New Roman" w:eastAsia="Times New Roman" w:hAnsi="Times New Roman" w:cs="Times New Roman"/>
                <w:sz w:val="24"/>
                <w:szCs w:val="24"/>
              </w:rPr>
              <w:t>202.8x</w:t>
            </w:r>
          </w:p>
        </w:tc>
      </w:tr>
      <w:tr w:rsidR="00CC5B2D" w:rsidRPr="00C63093" w14:paraId="04142738" w14:textId="77777777" w:rsidTr="00354921">
        <w:tc>
          <w:tcPr>
            <w:tcW w:w="4896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57313321" w14:textId="50A366D6" w:rsidR="00CC5B2D" w:rsidRPr="00B759B7" w:rsidRDefault="00CC5B2D" w:rsidP="00B759B7">
            <w:pPr>
              <w:spacing w:line="480" w:lineRule="auto"/>
              <w:ind w:left="7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759B7">
              <w:rPr>
                <w:rFonts w:ascii="Times New Roman" w:eastAsia="Times New Roman" w:hAnsi="Times New Roman" w:cs="Times New Roman"/>
                <w:sz w:val="24"/>
                <w:szCs w:val="24"/>
              </w:rPr>
              <w:t>Other types of T</w:t>
            </w:r>
            <w:r w:rsidR="003D3ECC"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 w:rsidRPr="00B759B7">
              <w:rPr>
                <w:rFonts w:ascii="Times New Roman" w:eastAsia="Times New Roman" w:hAnsi="Times New Roman" w:cs="Times New Roman"/>
                <w:sz w:val="24"/>
                <w:szCs w:val="24"/>
              </w:rPr>
              <w:t>/NK-cell lymphoma</w:t>
            </w:r>
          </w:p>
        </w:tc>
        <w:tc>
          <w:tcPr>
            <w:tcW w:w="2062" w:type="dxa"/>
            <w:shd w:val="clear" w:color="auto" w:fill="auto"/>
            <w:hideMark/>
          </w:tcPr>
          <w:p w14:paraId="15836A35" w14:textId="77777777" w:rsidR="00CC5B2D" w:rsidRPr="00B759B7" w:rsidRDefault="00CC5B2D" w:rsidP="00B759B7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759B7">
              <w:rPr>
                <w:rFonts w:ascii="Times New Roman" w:eastAsia="Times New Roman" w:hAnsi="Times New Roman" w:cs="Times New Roman"/>
                <w:sz w:val="24"/>
                <w:szCs w:val="24"/>
              </w:rPr>
              <w:t>C86.X</w:t>
            </w:r>
          </w:p>
        </w:tc>
        <w:tc>
          <w:tcPr>
            <w:tcW w:w="2151" w:type="dxa"/>
            <w:shd w:val="clear" w:color="auto" w:fill="auto"/>
          </w:tcPr>
          <w:p w14:paraId="6D8E3856" w14:textId="77777777" w:rsidR="00CC5B2D" w:rsidRPr="00B759B7" w:rsidRDefault="00CC5B2D" w:rsidP="00B759B7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759B7">
              <w:rPr>
                <w:rFonts w:ascii="Times New Roman" w:eastAsia="Times New Roman" w:hAnsi="Times New Roman" w:cs="Times New Roman"/>
                <w:sz w:val="24"/>
                <w:szCs w:val="24"/>
              </w:rPr>
              <w:t>202.8</w:t>
            </w:r>
          </w:p>
        </w:tc>
      </w:tr>
      <w:tr w:rsidR="00CC5B2D" w:rsidRPr="00C63093" w14:paraId="75ACDF57" w14:textId="77777777" w:rsidTr="00354921">
        <w:tc>
          <w:tcPr>
            <w:tcW w:w="4896" w:type="dxa"/>
            <w:shd w:val="clear" w:color="auto" w:fill="auto"/>
            <w:hideMark/>
          </w:tcPr>
          <w:p w14:paraId="14313915" w14:textId="59CB5F13" w:rsidR="00CC5B2D" w:rsidRPr="00B759B7" w:rsidRDefault="00CC5B2D" w:rsidP="00B759B7">
            <w:pPr>
              <w:spacing w:line="480" w:lineRule="auto"/>
              <w:ind w:left="7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759B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HIV </w:t>
            </w:r>
            <w:r w:rsidR="007625ED">
              <w:rPr>
                <w:rFonts w:ascii="Times New Roman" w:eastAsia="Times New Roman" w:hAnsi="Times New Roman" w:cs="Times New Roman"/>
                <w:sz w:val="24"/>
                <w:szCs w:val="24"/>
              </w:rPr>
              <w:t>infection</w:t>
            </w:r>
            <w:r w:rsidRPr="00B759B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resulting in Burkitt lymphoma</w:t>
            </w:r>
          </w:p>
        </w:tc>
        <w:tc>
          <w:tcPr>
            <w:tcW w:w="2062" w:type="dxa"/>
            <w:shd w:val="clear" w:color="auto" w:fill="auto"/>
            <w:hideMark/>
          </w:tcPr>
          <w:p w14:paraId="3F6794C6" w14:textId="77777777" w:rsidR="00CC5B2D" w:rsidRPr="00B759B7" w:rsidRDefault="00CC5B2D" w:rsidP="00B759B7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759B7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C83.7x (Burkitt lymphoma) with a code for HIV (B20; Z21; B97.35)</w:t>
            </w:r>
          </w:p>
        </w:tc>
        <w:tc>
          <w:tcPr>
            <w:tcW w:w="2151" w:type="dxa"/>
            <w:shd w:val="clear" w:color="auto" w:fill="auto"/>
          </w:tcPr>
          <w:p w14:paraId="03C347F9" w14:textId="77777777" w:rsidR="00CC5B2D" w:rsidRPr="00B759B7" w:rsidRDefault="00CC5B2D" w:rsidP="00B759B7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759B7">
              <w:rPr>
                <w:rFonts w:ascii="Times New Roman" w:eastAsia="Times New Roman" w:hAnsi="Times New Roman" w:cs="Times New Roman"/>
                <w:sz w:val="24"/>
                <w:szCs w:val="24"/>
              </w:rPr>
              <w:t>200.2x (Burkitt lymphoma) with 042 or V08 or 079.53 (HIV)</w:t>
            </w:r>
          </w:p>
        </w:tc>
      </w:tr>
      <w:tr w:rsidR="00CC5B2D" w:rsidRPr="00C63093" w14:paraId="10EA1086" w14:textId="77777777" w:rsidTr="00354921">
        <w:tc>
          <w:tcPr>
            <w:tcW w:w="4896" w:type="dxa"/>
            <w:shd w:val="clear" w:color="auto" w:fill="auto"/>
            <w:hideMark/>
          </w:tcPr>
          <w:p w14:paraId="0400FC2D" w14:textId="785928C2" w:rsidR="00CC5B2D" w:rsidRPr="00B759B7" w:rsidRDefault="00CC5B2D" w:rsidP="00B759B7">
            <w:pPr>
              <w:spacing w:line="480" w:lineRule="auto"/>
              <w:ind w:left="7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759B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HIV </w:t>
            </w:r>
            <w:r w:rsidR="007625ED">
              <w:rPr>
                <w:rFonts w:ascii="Times New Roman" w:eastAsia="Times New Roman" w:hAnsi="Times New Roman" w:cs="Times New Roman"/>
                <w:sz w:val="24"/>
                <w:szCs w:val="24"/>
              </w:rPr>
              <w:t>infection</w:t>
            </w:r>
            <w:r w:rsidRPr="00B759B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resulting in other types of non-</w:t>
            </w:r>
            <w:r w:rsidR="00743C72" w:rsidRPr="00B759B7">
              <w:rPr>
                <w:rFonts w:ascii="Times New Roman" w:eastAsia="Times New Roman" w:hAnsi="Times New Roman" w:cs="Times New Roman"/>
                <w:sz w:val="24"/>
                <w:szCs w:val="24"/>
              </w:rPr>
              <w:t>H</w:t>
            </w:r>
            <w:r w:rsidRPr="00B759B7">
              <w:rPr>
                <w:rFonts w:ascii="Times New Roman" w:eastAsia="Times New Roman" w:hAnsi="Times New Roman" w:cs="Times New Roman"/>
                <w:sz w:val="24"/>
                <w:szCs w:val="24"/>
              </w:rPr>
              <w:t>odgkin lymphoma</w:t>
            </w:r>
          </w:p>
        </w:tc>
        <w:tc>
          <w:tcPr>
            <w:tcW w:w="2062" w:type="dxa"/>
            <w:shd w:val="clear" w:color="auto" w:fill="auto"/>
            <w:hideMark/>
          </w:tcPr>
          <w:p w14:paraId="34D70FA8" w14:textId="77777777" w:rsidR="00CC5B2D" w:rsidRPr="00B759B7" w:rsidRDefault="00CC5B2D" w:rsidP="00B759B7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759B7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C85.8x with a code for HIV </w:t>
            </w:r>
            <w:r w:rsidRPr="00B759B7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lastRenderedPageBreak/>
              <w:t>(B20; Z21; B97.35)</w:t>
            </w:r>
          </w:p>
        </w:tc>
        <w:tc>
          <w:tcPr>
            <w:tcW w:w="2151" w:type="dxa"/>
            <w:shd w:val="clear" w:color="auto" w:fill="auto"/>
          </w:tcPr>
          <w:p w14:paraId="39807A8C" w14:textId="77777777" w:rsidR="00CC5B2D" w:rsidRPr="00B759B7" w:rsidRDefault="00CC5B2D" w:rsidP="00B759B7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759B7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202.8x with 042 or V08 or 079.53 (HIV)</w:t>
            </w:r>
          </w:p>
        </w:tc>
      </w:tr>
      <w:tr w:rsidR="00CC5B2D" w:rsidRPr="00C63093" w14:paraId="72F9C67B" w14:textId="77777777" w:rsidTr="00354921">
        <w:tc>
          <w:tcPr>
            <w:tcW w:w="4896" w:type="dxa"/>
            <w:shd w:val="clear" w:color="auto" w:fill="auto"/>
            <w:hideMark/>
          </w:tcPr>
          <w:p w14:paraId="7E8898FA" w14:textId="77777777" w:rsidR="00CC5B2D" w:rsidRPr="00B759B7" w:rsidRDefault="00CC5B2D" w:rsidP="00B759B7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759B7">
              <w:rPr>
                <w:rFonts w:ascii="Times New Roman" w:eastAsia="Times New Roman" w:hAnsi="Times New Roman" w:cs="Times New Roman"/>
                <w:sz w:val="24"/>
                <w:szCs w:val="24"/>
              </w:rPr>
              <w:t>MALT lymphoma</w:t>
            </w:r>
          </w:p>
        </w:tc>
        <w:tc>
          <w:tcPr>
            <w:tcW w:w="2062" w:type="dxa"/>
            <w:shd w:val="clear" w:color="auto" w:fill="auto"/>
            <w:hideMark/>
          </w:tcPr>
          <w:p w14:paraId="5961A6C7" w14:textId="77777777" w:rsidR="00CC5B2D" w:rsidRPr="00B759B7" w:rsidRDefault="00CC5B2D" w:rsidP="00B759B7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759B7">
              <w:rPr>
                <w:rFonts w:ascii="Times New Roman" w:eastAsia="Times New Roman" w:hAnsi="Times New Roman" w:cs="Times New Roman"/>
                <w:sz w:val="24"/>
                <w:szCs w:val="24"/>
              </w:rPr>
              <w:t>C88.4</w:t>
            </w:r>
          </w:p>
        </w:tc>
        <w:tc>
          <w:tcPr>
            <w:tcW w:w="2151" w:type="dxa"/>
            <w:shd w:val="clear" w:color="auto" w:fill="auto"/>
          </w:tcPr>
          <w:p w14:paraId="12481928" w14:textId="77777777" w:rsidR="00CC5B2D" w:rsidRPr="00B759B7" w:rsidRDefault="00CC5B2D" w:rsidP="00B759B7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759B7">
              <w:rPr>
                <w:rFonts w:ascii="Times New Roman" w:eastAsia="Times New Roman" w:hAnsi="Times New Roman" w:cs="Times New Roman"/>
                <w:sz w:val="24"/>
                <w:szCs w:val="24"/>
              </w:rPr>
              <w:t>200.30</w:t>
            </w:r>
          </w:p>
        </w:tc>
      </w:tr>
      <w:tr w:rsidR="00CC5B2D" w:rsidRPr="00C63093" w14:paraId="4E74FB82" w14:textId="77777777" w:rsidTr="00354921">
        <w:tc>
          <w:tcPr>
            <w:tcW w:w="4896" w:type="dxa"/>
            <w:shd w:val="clear" w:color="auto" w:fill="auto"/>
          </w:tcPr>
          <w:p w14:paraId="73404A4D" w14:textId="77777777" w:rsidR="00CC5B2D" w:rsidRPr="00B759B7" w:rsidRDefault="00CC5B2D" w:rsidP="00B759B7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759B7">
              <w:rPr>
                <w:rFonts w:ascii="Times New Roman" w:eastAsia="Times New Roman" w:hAnsi="Times New Roman" w:cs="Times New Roman"/>
                <w:sz w:val="24"/>
                <w:szCs w:val="24"/>
              </w:rPr>
              <w:t>Chronic lymphoid leukemia</w:t>
            </w:r>
          </w:p>
        </w:tc>
        <w:tc>
          <w:tcPr>
            <w:tcW w:w="2062" w:type="dxa"/>
            <w:shd w:val="clear" w:color="auto" w:fill="auto"/>
          </w:tcPr>
          <w:p w14:paraId="046F624A" w14:textId="77777777" w:rsidR="00CC5B2D" w:rsidRPr="00B759B7" w:rsidRDefault="00CC5B2D" w:rsidP="00B759B7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759B7">
              <w:rPr>
                <w:rFonts w:ascii="Times New Roman" w:eastAsia="Times New Roman" w:hAnsi="Times New Roman" w:cs="Times New Roman"/>
                <w:sz w:val="24"/>
                <w:szCs w:val="24"/>
              </w:rPr>
              <w:t>C91.1</w:t>
            </w:r>
          </w:p>
        </w:tc>
        <w:tc>
          <w:tcPr>
            <w:tcW w:w="2151" w:type="dxa"/>
            <w:shd w:val="clear" w:color="auto" w:fill="auto"/>
          </w:tcPr>
          <w:p w14:paraId="401A5D2A" w14:textId="77777777" w:rsidR="00CC5B2D" w:rsidRPr="00B759B7" w:rsidRDefault="00CC5B2D" w:rsidP="00B759B7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759B7">
              <w:rPr>
                <w:rFonts w:ascii="Times New Roman" w:eastAsia="Times New Roman" w:hAnsi="Times New Roman" w:cs="Times New Roman"/>
                <w:sz w:val="24"/>
                <w:szCs w:val="24"/>
              </w:rPr>
              <w:t>204.1x</w:t>
            </w:r>
          </w:p>
        </w:tc>
      </w:tr>
      <w:tr w:rsidR="00CC5B2D" w:rsidRPr="00C63093" w14:paraId="03AD572A" w14:textId="77777777" w:rsidTr="00354921">
        <w:tc>
          <w:tcPr>
            <w:tcW w:w="4896" w:type="dxa"/>
            <w:shd w:val="clear" w:color="auto" w:fill="auto"/>
            <w:hideMark/>
          </w:tcPr>
          <w:p w14:paraId="78E18F9A" w14:textId="7EF30718" w:rsidR="00CC5B2D" w:rsidRPr="00B759B7" w:rsidRDefault="00CC5B2D" w:rsidP="00B759B7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759B7">
              <w:rPr>
                <w:rFonts w:ascii="Times New Roman" w:eastAsia="Times New Roman" w:hAnsi="Times New Roman" w:cs="Times New Roman"/>
                <w:sz w:val="24"/>
                <w:szCs w:val="24"/>
              </w:rPr>
              <w:t>Waldenstr</w:t>
            </w:r>
            <w:r w:rsidR="000223E7">
              <w:rPr>
                <w:rFonts w:ascii="Times New Roman" w:eastAsia="Times New Roman" w:hAnsi="Times New Roman" w:cs="Times New Roman"/>
                <w:sz w:val="24"/>
                <w:szCs w:val="24"/>
              </w:rPr>
              <w:t>ö</w:t>
            </w:r>
            <w:r w:rsidRPr="00B759B7">
              <w:rPr>
                <w:rFonts w:ascii="Times New Roman" w:eastAsia="Times New Roman" w:hAnsi="Times New Roman" w:cs="Times New Roman"/>
                <w:sz w:val="24"/>
                <w:szCs w:val="24"/>
              </w:rPr>
              <w:t>m macroglobulinemia</w:t>
            </w:r>
          </w:p>
        </w:tc>
        <w:tc>
          <w:tcPr>
            <w:tcW w:w="2062" w:type="dxa"/>
            <w:shd w:val="clear" w:color="auto" w:fill="auto"/>
            <w:hideMark/>
          </w:tcPr>
          <w:p w14:paraId="004EFDF0" w14:textId="77777777" w:rsidR="00CC5B2D" w:rsidRPr="00B759B7" w:rsidRDefault="00CC5B2D" w:rsidP="00B759B7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759B7">
              <w:rPr>
                <w:rFonts w:ascii="Times New Roman" w:eastAsia="Times New Roman" w:hAnsi="Times New Roman" w:cs="Times New Roman"/>
                <w:sz w:val="24"/>
                <w:szCs w:val="24"/>
              </w:rPr>
              <w:t>C88.0</w:t>
            </w:r>
          </w:p>
        </w:tc>
        <w:tc>
          <w:tcPr>
            <w:tcW w:w="2151" w:type="dxa"/>
            <w:shd w:val="clear" w:color="auto" w:fill="auto"/>
          </w:tcPr>
          <w:p w14:paraId="71707E62" w14:textId="77777777" w:rsidR="00CC5B2D" w:rsidRPr="00B759B7" w:rsidRDefault="00CC5B2D" w:rsidP="00B759B7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759B7">
              <w:rPr>
                <w:rFonts w:ascii="Times New Roman" w:eastAsia="Times New Roman" w:hAnsi="Times New Roman" w:cs="Times New Roman"/>
                <w:sz w:val="24"/>
                <w:szCs w:val="24"/>
              </w:rPr>
              <w:t>273.3</w:t>
            </w:r>
          </w:p>
        </w:tc>
      </w:tr>
      <w:tr w:rsidR="00CC5B2D" w:rsidRPr="00C63093" w14:paraId="3E5B6EE4" w14:textId="77777777" w:rsidTr="00354921">
        <w:tc>
          <w:tcPr>
            <w:tcW w:w="4896" w:type="dxa"/>
            <w:shd w:val="clear" w:color="auto" w:fill="auto"/>
            <w:hideMark/>
          </w:tcPr>
          <w:p w14:paraId="2BF594CA" w14:textId="77777777" w:rsidR="00CC5B2D" w:rsidRPr="00B759B7" w:rsidRDefault="00CC5B2D" w:rsidP="00B759B7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759B7">
              <w:rPr>
                <w:rFonts w:ascii="Times New Roman" w:eastAsia="Times New Roman" w:hAnsi="Times New Roman" w:cs="Times New Roman"/>
                <w:sz w:val="24"/>
                <w:szCs w:val="24"/>
              </w:rPr>
              <w:t>Myeloma (any type of myeloma)</w:t>
            </w:r>
          </w:p>
        </w:tc>
        <w:tc>
          <w:tcPr>
            <w:tcW w:w="2062" w:type="dxa"/>
            <w:shd w:val="clear" w:color="auto" w:fill="auto"/>
            <w:hideMark/>
          </w:tcPr>
          <w:p w14:paraId="0759DB82" w14:textId="77777777" w:rsidR="00CC5B2D" w:rsidRPr="00B759B7" w:rsidRDefault="00CC5B2D" w:rsidP="00B759B7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759B7">
              <w:rPr>
                <w:rFonts w:ascii="Times New Roman" w:eastAsia="Times New Roman" w:hAnsi="Times New Roman" w:cs="Times New Roman"/>
                <w:sz w:val="24"/>
                <w:szCs w:val="24"/>
              </w:rPr>
              <w:t>C90.X</w:t>
            </w:r>
          </w:p>
        </w:tc>
        <w:tc>
          <w:tcPr>
            <w:tcW w:w="2151" w:type="dxa"/>
            <w:shd w:val="clear" w:color="auto" w:fill="auto"/>
          </w:tcPr>
          <w:p w14:paraId="1D46C0B4" w14:textId="77777777" w:rsidR="00CC5B2D" w:rsidRPr="00B759B7" w:rsidRDefault="00CC5B2D" w:rsidP="00B759B7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759B7">
              <w:rPr>
                <w:rFonts w:ascii="Times New Roman" w:eastAsia="Times New Roman" w:hAnsi="Times New Roman" w:cs="Times New Roman"/>
                <w:sz w:val="24"/>
                <w:szCs w:val="24"/>
              </w:rPr>
              <w:t>203.0x</w:t>
            </w:r>
          </w:p>
        </w:tc>
      </w:tr>
      <w:tr w:rsidR="00CC5B2D" w:rsidRPr="00C63093" w14:paraId="5F7C38FA" w14:textId="77777777" w:rsidTr="00354921">
        <w:tc>
          <w:tcPr>
            <w:tcW w:w="4896" w:type="dxa"/>
            <w:shd w:val="clear" w:color="auto" w:fill="auto"/>
            <w:hideMark/>
          </w:tcPr>
          <w:p w14:paraId="54B9EED4" w14:textId="77777777" w:rsidR="00CC5B2D" w:rsidRPr="00B759B7" w:rsidRDefault="00CC5B2D" w:rsidP="00B759B7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759B7">
              <w:rPr>
                <w:rFonts w:ascii="Times New Roman" w:eastAsia="Times New Roman" w:hAnsi="Times New Roman" w:cs="Times New Roman"/>
                <w:sz w:val="24"/>
                <w:szCs w:val="24"/>
              </w:rPr>
              <w:t>Cytomegalovirus</w:t>
            </w:r>
          </w:p>
        </w:tc>
        <w:tc>
          <w:tcPr>
            <w:tcW w:w="2062" w:type="dxa"/>
            <w:shd w:val="clear" w:color="auto" w:fill="auto"/>
            <w:hideMark/>
          </w:tcPr>
          <w:p w14:paraId="7C0C1839" w14:textId="77777777" w:rsidR="00CC5B2D" w:rsidRPr="00B759B7" w:rsidRDefault="00CC5B2D" w:rsidP="00B759B7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759B7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2151" w:type="dxa"/>
            <w:shd w:val="clear" w:color="auto" w:fill="auto"/>
          </w:tcPr>
          <w:p w14:paraId="770A4168" w14:textId="77777777" w:rsidR="00CC5B2D" w:rsidRPr="00B759B7" w:rsidRDefault="00CC5B2D" w:rsidP="00B759B7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759B7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CC5B2D" w:rsidRPr="00C63093" w14:paraId="204CF03B" w14:textId="77777777" w:rsidTr="00354921">
        <w:tc>
          <w:tcPr>
            <w:tcW w:w="4896" w:type="dxa"/>
            <w:shd w:val="clear" w:color="auto" w:fill="auto"/>
            <w:hideMark/>
          </w:tcPr>
          <w:p w14:paraId="3BA2B4F3" w14:textId="4C64323B" w:rsidR="00CC5B2D" w:rsidRPr="00B759B7" w:rsidRDefault="00CC5B2D" w:rsidP="00B759B7">
            <w:pPr>
              <w:spacing w:line="480" w:lineRule="auto"/>
              <w:ind w:left="7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759B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Congenital </w:t>
            </w:r>
            <w:r w:rsidR="00E6332A">
              <w:rPr>
                <w:rFonts w:ascii="Times New Roman" w:eastAsia="Times New Roman" w:hAnsi="Times New Roman" w:cs="Times New Roman"/>
                <w:sz w:val="24"/>
                <w:szCs w:val="24"/>
              </w:rPr>
              <w:t>cytomegalovirus</w:t>
            </w:r>
          </w:p>
        </w:tc>
        <w:tc>
          <w:tcPr>
            <w:tcW w:w="2062" w:type="dxa"/>
            <w:shd w:val="clear" w:color="auto" w:fill="auto"/>
            <w:hideMark/>
          </w:tcPr>
          <w:p w14:paraId="6C0497DB" w14:textId="77777777" w:rsidR="00CC5B2D" w:rsidRPr="00B759B7" w:rsidRDefault="00CC5B2D" w:rsidP="00B759B7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759B7">
              <w:rPr>
                <w:rFonts w:ascii="Times New Roman" w:eastAsia="Times New Roman" w:hAnsi="Times New Roman" w:cs="Times New Roman"/>
                <w:sz w:val="24"/>
                <w:szCs w:val="24"/>
              </w:rPr>
              <w:t>P35.1</w:t>
            </w:r>
          </w:p>
        </w:tc>
        <w:tc>
          <w:tcPr>
            <w:tcW w:w="2151" w:type="dxa"/>
            <w:shd w:val="clear" w:color="auto" w:fill="auto"/>
          </w:tcPr>
          <w:p w14:paraId="074294A3" w14:textId="77777777" w:rsidR="00CC5B2D" w:rsidRPr="00B759B7" w:rsidRDefault="00CC5B2D" w:rsidP="00B759B7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759B7">
              <w:rPr>
                <w:rFonts w:ascii="Times New Roman" w:eastAsia="Times New Roman" w:hAnsi="Times New Roman" w:cs="Times New Roman"/>
                <w:sz w:val="24"/>
                <w:szCs w:val="24"/>
              </w:rPr>
              <w:t>771.1</w:t>
            </w:r>
          </w:p>
        </w:tc>
      </w:tr>
      <w:tr w:rsidR="00CC5B2D" w:rsidRPr="00C63093" w14:paraId="727FC906" w14:textId="77777777" w:rsidTr="00354921">
        <w:tc>
          <w:tcPr>
            <w:tcW w:w="4896" w:type="dxa"/>
            <w:shd w:val="clear" w:color="auto" w:fill="auto"/>
            <w:hideMark/>
          </w:tcPr>
          <w:p w14:paraId="42A8D80E" w14:textId="77777777" w:rsidR="00CC5B2D" w:rsidRPr="00B759B7" w:rsidRDefault="00CC5B2D" w:rsidP="00B759B7">
            <w:pPr>
              <w:spacing w:line="480" w:lineRule="auto"/>
              <w:ind w:left="7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759B7">
              <w:rPr>
                <w:rFonts w:ascii="Times New Roman" w:eastAsia="Times New Roman" w:hAnsi="Times New Roman" w:cs="Times New Roman"/>
                <w:sz w:val="24"/>
                <w:szCs w:val="24"/>
              </w:rPr>
              <w:t>Cytomegaloviral mononucleosis</w:t>
            </w:r>
          </w:p>
        </w:tc>
        <w:tc>
          <w:tcPr>
            <w:tcW w:w="2062" w:type="dxa"/>
            <w:shd w:val="clear" w:color="auto" w:fill="auto"/>
            <w:hideMark/>
          </w:tcPr>
          <w:p w14:paraId="62757C02" w14:textId="77777777" w:rsidR="00CC5B2D" w:rsidRPr="00B759B7" w:rsidRDefault="00CC5B2D" w:rsidP="00B759B7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759B7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2151" w:type="dxa"/>
            <w:shd w:val="clear" w:color="auto" w:fill="auto"/>
          </w:tcPr>
          <w:p w14:paraId="50233A48" w14:textId="77777777" w:rsidR="00CC5B2D" w:rsidRPr="00B759B7" w:rsidRDefault="00CC5B2D" w:rsidP="00B759B7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759B7">
              <w:rPr>
                <w:rFonts w:ascii="Times New Roman" w:eastAsia="Times New Roman" w:hAnsi="Times New Roman" w:cs="Times New Roman"/>
                <w:sz w:val="24"/>
                <w:szCs w:val="24"/>
              </w:rPr>
              <w:t>078.5</w:t>
            </w:r>
          </w:p>
        </w:tc>
      </w:tr>
      <w:tr w:rsidR="00CC5B2D" w:rsidRPr="00C63093" w14:paraId="37C72C9B" w14:textId="77777777" w:rsidTr="00354921">
        <w:tc>
          <w:tcPr>
            <w:tcW w:w="4896" w:type="dxa"/>
            <w:shd w:val="clear" w:color="auto" w:fill="auto"/>
            <w:hideMark/>
          </w:tcPr>
          <w:p w14:paraId="2B4FE876" w14:textId="77777777" w:rsidR="00CC5B2D" w:rsidRPr="00B759B7" w:rsidRDefault="00CC5B2D" w:rsidP="009D62A7">
            <w:pPr>
              <w:spacing w:line="480" w:lineRule="auto"/>
              <w:ind w:left="7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759B7">
              <w:rPr>
                <w:rFonts w:ascii="Times New Roman" w:eastAsia="Times New Roman" w:hAnsi="Times New Roman" w:cs="Times New Roman"/>
                <w:sz w:val="24"/>
                <w:szCs w:val="24"/>
              </w:rPr>
              <w:t>Cytomegaloviral disease</w:t>
            </w:r>
          </w:p>
        </w:tc>
        <w:tc>
          <w:tcPr>
            <w:tcW w:w="2062" w:type="dxa"/>
            <w:shd w:val="clear" w:color="auto" w:fill="auto"/>
            <w:hideMark/>
          </w:tcPr>
          <w:p w14:paraId="3395C551" w14:textId="77777777" w:rsidR="00CC5B2D" w:rsidRPr="00B759B7" w:rsidRDefault="00CC5B2D" w:rsidP="009D62A7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759B7">
              <w:rPr>
                <w:rFonts w:ascii="Times New Roman" w:eastAsia="Times New Roman" w:hAnsi="Times New Roman" w:cs="Times New Roman"/>
                <w:sz w:val="24"/>
                <w:szCs w:val="24"/>
              </w:rPr>
              <w:t>B25.X</w:t>
            </w:r>
          </w:p>
        </w:tc>
        <w:tc>
          <w:tcPr>
            <w:tcW w:w="2151" w:type="dxa"/>
            <w:shd w:val="clear" w:color="auto" w:fill="auto"/>
          </w:tcPr>
          <w:p w14:paraId="13BF9516" w14:textId="77777777" w:rsidR="00CC5B2D" w:rsidRPr="00B759B7" w:rsidRDefault="00CC5B2D" w:rsidP="009D62A7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759B7">
              <w:rPr>
                <w:rFonts w:ascii="Times New Roman" w:eastAsia="Times New Roman" w:hAnsi="Times New Roman" w:cs="Times New Roman"/>
                <w:sz w:val="24"/>
                <w:szCs w:val="24"/>
              </w:rPr>
              <w:t>078.5</w:t>
            </w:r>
          </w:p>
        </w:tc>
      </w:tr>
      <w:tr w:rsidR="00CC5B2D" w:rsidRPr="00C63093" w14:paraId="04C14265" w14:textId="77777777" w:rsidTr="00354921">
        <w:tc>
          <w:tcPr>
            <w:tcW w:w="4896" w:type="dxa"/>
            <w:shd w:val="clear" w:color="auto" w:fill="auto"/>
            <w:hideMark/>
          </w:tcPr>
          <w:p w14:paraId="6F071850" w14:textId="3AE7EDDB" w:rsidR="00CC5B2D" w:rsidRPr="00B759B7" w:rsidRDefault="00CC5B2D" w:rsidP="009D62A7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759B7">
              <w:rPr>
                <w:rFonts w:ascii="Times New Roman" w:eastAsia="Times New Roman" w:hAnsi="Times New Roman" w:cs="Times New Roman"/>
                <w:sz w:val="24"/>
                <w:szCs w:val="24"/>
              </w:rPr>
              <w:t>Epstein</w:t>
            </w:r>
            <w:r w:rsidR="00D60A1E"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 w:rsidRPr="00B759B7">
              <w:rPr>
                <w:rFonts w:ascii="Times New Roman" w:eastAsia="Times New Roman" w:hAnsi="Times New Roman" w:cs="Times New Roman"/>
                <w:sz w:val="24"/>
                <w:szCs w:val="24"/>
              </w:rPr>
              <w:t>Barr</w:t>
            </w:r>
            <w:r w:rsidR="00D60A1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virus infection</w:t>
            </w:r>
          </w:p>
        </w:tc>
        <w:tc>
          <w:tcPr>
            <w:tcW w:w="2062" w:type="dxa"/>
            <w:shd w:val="clear" w:color="auto" w:fill="auto"/>
            <w:hideMark/>
          </w:tcPr>
          <w:p w14:paraId="7E3CA560" w14:textId="77777777" w:rsidR="00CC5B2D" w:rsidRPr="00B759B7" w:rsidRDefault="00CC5B2D" w:rsidP="009D62A7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759B7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2151" w:type="dxa"/>
            <w:shd w:val="clear" w:color="auto" w:fill="auto"/>
          </w:tcPr>
          <w:p w14:paraId="77A15EDD" w14:textId="77777777" w:rsidR="00CC5B2D" w:rsidRPr="00B759B7" w:rsidRDefault="00CC5B2D" w:rsidP="009D62A7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759B7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CC5B2D" w:rsidRPr="00C63093" w14:paraId="1480459F" w14:textId="77777777" w:rsidTr="00354921">
        <w:tc>
          <w:tcPr>
            <w:tcW w:w="4896" w:type="dxa"/>
            <w:shd w:val="clear" w:color="auto" w:fill="auto"/>
            <w:hideMark/>
          </w:tcPr>
          <w:p w14:paraId="051CC4C8" w14:textId="77777777" w:rsidR="00CC5B2D" w:rsidRPr="00B759B7" w:rsidRDefault="00CC5B2D" w:rsidP="009D62A7">
            <w:pPr>
              <w:spacing w:line="480" w:lineRule="auto"/>
              <w:ind w:left="7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759B7">
              <w:rPr>
                <w:rFonts w:ascii="Times New Roman" w:eastAsia="Times New Roman" w:hAnsi="Times New Roman" w:cs="Times New Roman"/>
                <w:sz w:val="24"/>
                <w:szCs w:val="24"/>
              </w:rPr>
              <w:t>Infectious mononucleosis, unspecified</w:t>
            </w:r>
          </w:p>
        </w:tc>
        <w:tc>
          <w:tcPr>
            <w:tcW w:w="2062" w:type="dxa"/>
            <w:shd w:val="clear" w:color="auto" w:fill="auto"/>
            <w:hideMark/>
          </w:tcPr>
          <w:p w14:paraId="3BB5E6F3" w14:textId="77777777" w:rsidR="00CC5B2D" w:rsidRPr="00B759B7" w:rsidRDefault="00CC5B2D" w:rsidP="009D62A7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759B7">
              <w:rPr>
                <w:rFonts w:ascii="Times New Roman" w:eastAsia="Times New Roman" w:hAnsi="Times New Roman" w:cs="Times New Roman"/>
                <w:sz w:val="24"/>
                <w:szCs w:val="24"/>
              </w:rPr>
              <w:t>B27.9</w:t>
            </w:r>
          </w:p>
        </w:tc>
        <w:tc>
          <w:tcPr>
            <w:tcW w:w="2151" w:type="dxa"/>
            <w:shd w:val="clear" w:color="auto" w:fill="auto"/>
          </w:tcPr>
          <w:p w14:paraId="4C69DE41" w14:textId="77777777" w:rsidR="00CC5B2D" w:rsidRPr="00B759B7" w:rsidRDefault="00CC5B2D" w:rsidP="009D62A7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759B7">
              <w:rPr>
                <w:rFonts w:ascii="Times New Roman" w:eastAsia="Times New Roman" w:hAnsi="Times New Roman" w:cs="Times New Roman"/>
                <w:sz w:val="24"/>
                <w:szCs w:val="24"/>
              </w:rPr>
              <w:t>075</w:t>
            </w:r>
          </w:p>
        </w:tc>
      </w:tr>
    </w:tbl>
    <w:p w14:paraId="17FBAEB8" w14:textId="4EB62D1B" w:rsidR="009D62A7" w:rsidRDefault="00A4252E" w:rsidP="009D62A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AD, cold agglutinin disease; </w:t>
      </w:r>
      <w:r w:rsidR="004A0412">
        <w:rPr>
          <w:rFonts w:ascii="Times New Roman" w:hAnsi="Times New Roman" w:cs="Times New Roman"/>
          <w:sz w:val="24"/>
          <w:szCs w:val="24"/>
        </w:rPr>
        <w:t xml:space="preserve">HIV, human immunodeficiency virus; </w:t>
      </w:r>
      <w:r w:rsidR="00990D91">
        <w:rPr>
          <w:rFonts w:ascii="Times New Roman" w:hAnsi="Times New Roman" w:cs="Times New Roman"/>
          <w:sz w:val="24"/>
          <w:szCs w:val="24"/>
        </w:rPr>
        <w:t xml:space="preserve">ICD-9, International Classification of Diseases, </w:t>
      </w:r>
      <w:r w:rsidR="003F4814">
        <w:rPr>
          <w:rFonts w:ascii="Times New Roman" w:hAnsi="Times New Roman" w:cs="Times New Roman"/>
          <w:sz w:val="24"/>
          <w:szCs w:val="24"/>
        </w:rPr>
        <w:t xml:space="preserve">Ninth Revision; ICD-10, International Classification of Diseases, Tenth Revision; </w:t>
      </w:r>
      <w:r w:rsidR="004A0412">
        <w:rPr>
          <w:rFonts w:ascii="Times New Roman" w:hAnsi="Times New Roman" w:cs="Times New Roman"/>
          <w:sz w:val="24"/>
          <w:szCs w:val="24"/>
        </w:rPr>
        <w:t>MALT,</w:t>
      </w:r>
      <w:r w:rsidR="00CF3F0D" w:rsidRPr="00CF3F0D">
        <w:t xml:space="preserve"> </w:t>
      </w:r>
      <w:r w:rsidR="00CF3F0D" w:rsidRPr="00CF3F0D">
        <w:rPr>
          <w:rFonts w:ascii="Times New Roman" w:hAnsi="Times New Roman" w:cs="Times New Roman"/>
          <w:sz w:val="24"/>
          <w:szCs w:val="24"/>
        </w:rPr>
        <w:t>mucosa-associated lymphoid tissue</w:t>
      </w:r>
      <w:r w:rsidR="004A0412">
        <w:rPr>
          <w:rFonts w:ascii="Times New Roman" w:hAnsi="Times New Roman" w:cs="Times New Roman"/>
          <w:sz w:val="24"/>
          <w:szCs w:val="24"/>
        </w:rPr>
        <w:t>; NK</w:t>
      </w:r>
      <w:r w:rsidR="00CF3F0D">
        <w:rPr>
          <w:rFonts w:ascii="Times New Roman" w:hAnsi="Times New Roman" w:cs="Times New Roman"/>
          <w:sz w:val="24"/>
          <w:szCs w:val="24"/>
        </w:rPr>
        <w:t>,</w:t>
      </w:r>
      <w:r w:rsidR="004A0412">
        <w:rPr>
          <w:rFonts w:ascii="Times New Roman" w:hAnsi="Times New Roman" w:cs="Times New Roman"/>
          <w:sz w:val="24"/>
          <w:szCs w:val="24"/>
        </w:rPr>
        <w:t xml:space="preserve"> </w:t>
      </w:r>
      <w:r w:rsidR="00CF3F0D">
        <w:rPr>
          <w:rFonts w:ascii="Times New Roman" w:hAnsi="Times New Roman" w:cs="Times New Roman"/>
          <w:sz w:val="24"/>
          <w:szCs w:val="24"/>
        </w:rPr>
        <w:t>n</w:t>
      </w:r>
      <w:r w:rsidR="004A0412">
        <w:rPr>
          <w:rFonts w:ascii="Times New Roman" w:hAnsi="Times New Roman" w:cs="Times New Roman"/>
          <w:sz w:val="24"/>
          <w:szCs w:val="24"/>
        </w:rPr>
        <w:t>atural killer.</w:t>
      </w:r>
    </w:p>
    <w:p w14:paraId="3DED4B50" w14:textId="77777777" w:rsidR="009D62A7" w:rsidRDefault="009D62A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0CD11186" w14:textId="77777777" w:rsidR="00AB7C95" w:rsidRPr="002056A5" w:rsidRDefault="00AB7C95" w:rsidP="00AB7C9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2056A5">
        <w:rPr>
          <w:rFonts w:ascii="Times New Roman" w:hAnsi="Times New Roman" w:cs="Times New Roman"/>
          <w:b/>
          <w:sz w:val="24"/>
          <w:szCs w:val="24"/>
        </w:rPr>
        <w:lastRenderedPageBreak/>
        <w:t xml:space="preserve">Supplemental Table </w:t>
      </w:r>
      <w:r>
        <w:rPr>
          <w:rFonts w:ascii="Times New Roman" w:hAnsi="Times New Roman" w:cs="Times New Roman"/>
          <w:b/>
          <w:sz w:val="24"/>
          <w:szCs w:val="24"/>
        </w:rPr>
        <w:t>2</w:t>
      </w:r>
      <w:r w:rsidRPr="002056A5">
        <w:rPr>
          <w:rFonts w:ascii="Times New Roman" w:hAnsi="Times New Roman" w:cs="Times New Roman"/>
          <w:b/>
          <w:sz w:val="24"/>
          <w:szCs w:val="24"/>
        </w:rPr>
        <w:t>.</w:t>
      </w:r>
      <w:r w:rsidRPr="002056A5">
        <w:rPr>
          <w:rFonts w:ascii="Times New Roman" w:hAnsi="Times New Roman" w:cs="Times New Roman"/>
          <w:sz w:val="24"/>
          <w:szCs w:val="24"/>
        </w:rPr>
        <w:t xml:space="preserve"> </w:t>
      </w:r>
      <w:r w:rsidRPr="00650C35">
        <w:rPr>
          <w:rFonts w:ascii="Times New Roman" w:hAnsi="Times New Roman" w:cs="Times New Roman"/>
          <w:sz w:val="24"/>
          <w:szCs w:val="24"/>
        </w:rPr>
        <w:t xml:space="preserve">Healthcare resource utilization of patients with presumed primary CAD and matched patients without CAD within </w:t>
      </w:r>
      <w:r>
        <w:rPr>
          <w:rFonts w:ascii="Times New Roman" w:hAnsi="Times New Roman" w:cs="Times New Roman"/>
          <w:sz w:val="24"/>
          <w:szCs w:val="24"/>
        </w:rPr>
        <w:t>12</w:t>
      </w:r>
      <w:r w:rsidRPr="00650C35">
        <w:rPr>
          <w:rFonts w:ascii="Times New Roman" w:hAnsi="Times New Roman" w:cs="Times New Roman"/>
          <w:sz w:val="24"/>
          <w:szCs w:val="24"/>
        </w:rPr>
        <w:t xml:space="preserve"> months </w:t>
      </w:r>
      <w:r>
        <w:rPr>
          <w:rFonts w:ascii="Times New Roman" w:hAnsi="Times New Roman" w:cs="Times New Roman"/>
          <w:sz w:val="24"/>
          <w:szCs w:val="24"/>
        </w:rPr>
        <w:t>after</w:t>
      </w:r>
      <w:r w:rsidRPr="00650C35">
        <w:rPr>
          <w:rFonts w:ascii="Times New Roman" w:hAnsi="Times New Roman" w:cs="Times New Roman"/>
          <w:sz w:val="24"/>
          <w:szCs w:val="24"/>
        </w:rPr>
        <w:t xml:space="preserve"> to the index date</w:t>
      </w:r>
    </w:p>
    <w:tbl>
      <w:tblPr>
        <w:tblStyle w:val="TableGrid"/>
        <w:tblW w:w="9175" w:type="dxa"/>
        <w:tblLayout w:type="fixed"/>
        <w:tblLook w:val="04A0" w:firstRow="1" w:lastRow="0" w:firstColumn="1" w:lastColumn="0" w:noHBand="0" w:noVBand="1"/>
      </w:tblPr>
      <w:tblGrid>
        <w:gridCol w:w="4135"/>
        <w:gridCol w:w="1800"/>
        <w:gridCol w:w="1800"/>
        <w:gridCol w:w="1440"/>
      </w:tblGrid>
      <w:tr w:rsidR="00AB7C95" w:rsidRPr="002056A5" w14:paraId="2943D389" w14:textId="77777777" w:rsidTr="00AF7AAD">
        <w:trPr>
          <w:trHeight w:val="432"/>
        </w:trPr>
        <w:tc>
          <w:tcPr>
            <w:tcW w:w="4135" w:type="dxa"/>
          </w:tcPr>
          <w:p w14:paraId="4B99F23C" w14:textId="77777777" w:rsidR="00AB7C95" w:rsidRPr="002056A5" w:rsidRDefault="00AB7C95" w:rsidP="00AF7AAD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0" w:type="dxa"/>
          </w:tcPr>
          <w:p w14:paraId="6BEEB63F" w14:textId="77777777" w:rsidR="00AB7C95" w:rsidRPr="00FE07C9" w:rsidRDefault="00AB7C95" w:rsidP="00AF7AAD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E07C9">
              <w:rPr>
                <w:rFonts w:ascii="Times New Roman" w:hAnsi="Times New Roman" w:cs="Times New Roman"/>
                <w:b/>
                <w:sz w:val="24"/>
                <w:szCs w:val="24"/>
              </w:rPr>
              <w:t>CAD cohort</w:t>
            </w:r>
          </w:p>
          <w:p w14:paraId="3FD26F8B" w14:textId="77777777" w:rsidR="00AB7C95" w:rsidRPr="00FE07C9" w:rsidRDefault="00AB7C95" w:rsidP="00AF7AAD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E07C9">
              <w:rPr>
                <w:rFonts w:ascii="Times New Roman" w:hAnsi="Times New Roman" w:cs="Times New Roman"/>
                <w:b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n</w:t>
            </w:r>
            <w:r w:rsidRPr="00FE07C9">
              <w:rPr>
                <w:rFonts w:ascii="Times New Roman" w:hAnsi="Times New Roman" w:cs="Times New Roman"/>
                <w:b/>
                <w:sz w:val="24"/>
                <w:szCs w:val="24"/>
              </w:rPr>
              <w:t>=272)</w:t>
            </w:r>
          </w:p>
        </w:tc>
        <w:tc>
          <w:tcPr>
            <w:tcW w:w="1800" w:type="dxa"/>
          </w:tcPr>
          <w:p w14:paraId="070E0DA1" w14:textId="77777777" w:rsidR="00AB7C95" w:rsidRPr="00FE07C9" w:rsidRDefault="00AB7C95" w:rsidP="00AF7AAD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E07C9">
              <w:rPr>
                <w:rFonts w:ascii="Times New Roman" w:hAnsi="Times New Roman" w:cs="Times New Roman"/>
                <w:b/>
                <w:sz w:val="24"/>
                <w:szCs w:val="24"/>
              </w:rPr>
              <w:t>Non-CAD cohort</w:t>
            </w:r>
          </w:p>
          <w:p w14:paraId="412D7CB4" w14:textId="77777777" w:rsidR="00AB7C95" w:rsidRPr="00FE07C9" w:rsidRDefault="00AB7C95" w:rsidP="00AF7AAD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E07C9">
              <w:rPr>
                <w:rFonts w:ascii="Times New Roman" w:hAnsi="Times New Roman" w:cs="Times New Roman"/>
                <w:b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n</w:t>
            </w:r>
            <w:r w:rsidRPr="00FE07C9">
              <w:rPr>
                <w:rFonts w:ascii="Times New Roman" w:hAnsi="Times New Roman" w:cs="Times New Roman"/>
                <w:b/>
                <w:sz w:val="24"/>
                <w:szCs w:val="24"/>
              </w:rPr>
              <w:t>=2239)</w:t>
            </w:r>
          </w:p>
        </w:tc>
        <w:tc>
          <w:tcPr>
            <w:tcW w:w="1440" w:type="dxa"/>
          </w:tcPr>
          <w:p w14:paraId="0915ED78" w14:textId="77777777" w:rsidR="00AB7C95" w:rsidRPr="00FE07C9" w:rsidRDefault="00AB7C95" w:rsidP="00AF7AAD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E07C9">
              <w:rPr>
                <w:rFonts w:ascii="Times New Roman" w:hAnsi="Times New Roman" w:cs="Times New Roman"/>
                <w:b/>
                <w:sz w:val="24"/>
                <w:szCs w:val="24"/>
              </w:rPr>
              <w:t>P value</w:t>
            </w:r>
            <w:r w:rsidRPr="00FE07C9"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</w:rPr>
              <w:t>a</w:t>
            </w:r>
          </w:p>
        </w:tc>
      </w:tr>
      <w:tr w:rsidR="00AB7C95" w:rsidRPr="002056A5" w14:paraId="2B63625B" w14:textId="77777777" w:rsidTr="00AF7AAD">
        <w:tc>
          <w:tcPr>
            <w:tcW w:w="4135" w:type="dxa"/>
          </w:tcPr>
          <w:p w14:paraId="2A16F86D" w14:textId="77777777" w:rsidR="00AB7C95" w:rsidRPr="002056A5" w:rsidRDefault="00AB7C95" w:rsidP="00AF7AAD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056A5">
              <w:rPr>
                <w:rFonts w:ascii="Times New Roman" w:hAnsi="Times New Roman" w:cs="Times New Roman"/>
                <w:b/>
                <w:sz w:val="24"/>
                <w:szCs w:val="24"/>
              </w:rPr>
              <w:t>Hospital inpatient (N)</w:t>
            </w:r>
          </w:p>
        </w:tc>
        <w:tc>
          <w:tcPr>
            <w:tcW w:w="1800" w:type="dxa"/>
          </w:tcPr>
          <w:p w14:paraId="4E453647" w14:textId="77777777" w:rsidR="00AB7C95" w:rsidRPr="002056A5" w:rsidRDefault="00AB7C95" w:rsidP="00AF7AAD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800" w:type="dxa"/>
          </w:tcPr>
          <w:p w14:paraId="504022F9" w14:textId="77777777" w:rsidR="00AB7C95" w:rsidRPr="002056A5" w:rsidRDefault="00AB7C95" w:rsidP="00AF7AAD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440" w:type="dxa"/>
          </w:tcPr>
          <w:p w14:paraId="478A9AD9" w14:textId="77777777" w:rsidR="00AB7C95" w:rsidRPr="002056A5" w:rsidRDefault="00AB7C95" w:rsidP="00AF7AAD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AB7C95" w:rsidRPr="002056A5" w14:paraId="36B9A229" w14:textId="77777777" w:rsidTr="00AF7AAD">
        <w:tc>
          <w:tcPr>
            <w:tcW w:w="4135" w:type="dxa"/>
          </w:tcPr>
          <w:p w14:paraId="1EC109A3" w14:textId="77777777" w:rsidR="00AB7C95" w:rsidRPr="002056A5" w:rsidRDefault="00AB7C95" w:rsidP="00AF7AAD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59B7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atients, </w:t>
            </w:r>
            <w:r w:rsidRPr="00B759B7">
              <w:rPr>
                <w:rFonts w:ascii="Times New Roman" w:hAnsi="Times New Roman" w:cs="Times New Roman"/>
                <w:sz w:val="24"/>
                <w:szCs w:val="24"/>
              </w:rPr>
              <w:t xml:space="preserve">n (%) </w:t>
            </w:r>
          </w:p>
        </w:tc>
        <w:tc>
          <w:tcPr>
            <w:tcW w:w="1800" w:type="dxa"/>
          </w:tcPr>
          <w:p w14:paraId="6E9B7E1D" w14:textId="77777777" w:rsidR="00AB7C95" w:rsidRPr="002056A5" w:rsidRDefault="00AB7C95" w:rsidP="00AF7AA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056A5">
              <w:rPr>
                <w:rFonts w:ascii="Times New Roman" w:hAnsi="Times New Roman" w:cs="Times New Roman"/>
                <w:sz w:val="24"/>
                <w:szCs w:val="24"/>
              </w:rPr>
              <w:t>98 (36.0)</w:t>
            </w:r>
          </w:p>
        </w:tc>
        <w:tc>
          <w:tcPr>
            <w:tcW w:w="1800" w:type="dxa"/>
          </w:tcPr>
          <w:p w14:paraId="5E421ED0" w14:textId="77777777" w:rsidR="00AB7C95" w:rsidRPr="002056A5" w:rsidRDefault="00AB7C95" w:rsidP="00AF7AA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056A5">
              <w:rPr>
                <w:rFonts w:ascii="Times New Roman" w:hAnsi="Times New Roman" w:cs="Times New Roman"/>
                <w:sz w:val="24"/>
                <w:szCs w:val="24"/>
              </w:rPr>
              <w:t>299 (13.4)</w:t>
            </w:r>
          </w:p>
        </w:tc>
        <w:tc>
          <w:tcPr>
            <w:tcW w:w="1440" w:type="dxa"/>
          </w:tcPr>
          <w:p w14:paraId="29A4EA34" w14:textId="77777777" w:rsidR="00AB7C95" w:rsidRPr="002056A5" w:rsidRDefault="00AB7C95" w:rsidP="00AF7AA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056A5">
              <w:rPr>
                <w:rFonts w:ascii="Times New Roman" w:hAnsi="Times New Roman" w:cs="Times New Roman"/>
                <w:sz w:val="24"/>
                <w:szCs w:val="24"/>
              </w:rPr>
              <w:t>&lt;0.0001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b</w:t>
            </w:r>
          </w:p>
        </w:tc>
      </w:tr>
      <w:tr w:rsidR="00AB7C95" w:rsidRPr="002056A5" w14:paraId="6B68B2D5" w14:textId="77777777" w:rsidTr="00AF7AAD">
        <w:tc>
          <w:tcPr>
            <w:tcW w:w="4135" w:type="dxa"/>
          </w:tcPr>
          <w:p w14:paraId="0A8ECD7F" w14:textId="77777777" w:rsidR="00AB7C95" w:rsidRPr="002056A5" w:rsidRDefault="00AB7C95" w:rsidP="00AF7AAD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59B7">
              <w:rPr>
                <w:rFonts w:ascii="Times New Roman" w:hAnsi="Times New Roman" w:cs="Times New Roman"/>
                <w:sz w:val="24"/>
                <w:szCs w:val="24"/>
              </w:rPr>
              <w:t xml:space="preserve">  Mea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(SD) </w:t>
            </w:r>
            <w:r w:rsidRPr="00B759B7">
              <w:rPr>
                <w:rFonts w:ascii="Times New Roman" w:hAnsi="Times New Roman" w:cs="Times New Roman"/>
                <w:sz w:val="24"/>
                <w:szCs w:val="24"/>
              </w:rPr>
              <w:t>number of admissions</w:t>
            </w:r>
          </w:p>
        </w:tc>
        <w:tc>
          <w:tcPr>
            <w:tcW w:w="1800" w:type="dxa"/>
          </w:tcPr>
          <w:p w14:paraId="236E495F" w14:textId="77777777" w:rsidR="00AB7C95" w:rsidRPr="002056A5" w:rsidRDefault="00AB7C95" w:rsidP="00AF7AA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056A5">
              <w:rPr>
                <w:rFonts w:ascii="Times New Roman" w:hAnsi="Times New Roman" w:cs="Times New Roman"/>
                <w:sz w:val="24"/>
                <w:szCs w:val="24"/>
              </w:rPr>
              <w:t>0.76 (1.32)</w:t>
            </w:r>
          </w:p>
        </w:tc>
        <w:tc>
          <w:tcPr>
            <w:tcW w:w="1800" w:type="dxa"/>
          </w:tcPr>
          <w:p w14:paraId="590178E2" w14:textId="77777777" w:rsidR="00AB7C95" w:rsidRPr="002056A5" w:rsidRDefault="00AB7C95" w:rsidP="00AF7AA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056A5">
              <w:rPr>
                <w:rFonts w:ascii="Times New Roman" w:hAnsi="Times New Roman" w:cs="Times New Roman"/>
                <w:sz w:val="24"/>
                <w:szCs w:val="24"/>
              </w:rPr>
              <w:t>0.25 (0.88)</w:t>
            </w:r>
          </w:p>
        </w:tc>
        <w:tc>
          <w:tcPr>
            <w:tcW w:w="1440" w:type="dxa"/>
          </w:tcPr>
          <w:p w14:paraId="288758DC" w14:textId="77777777" w:rsidR="00AB7C95" w:rsidRPr="002056A5" w:rsidRDefault="00AB7C95" w:rsidP="00AF7AA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056A5">
              <w:rPr>
                <w:rFonts w:ascii="Times New Roman" w:hAnsi="Times New Roman" w:cs="Times New Roman"/>
                <w:sz w:val="24"/>
                <w:szCs w:val="24"/>
              </w:rPr>
              <w:t>&lt;0.0001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c</w:t>
            </w:r>
          </w:p>
        </w:tc>
      </w:tr>
      <w:tr w:rsidR="00AB7C95" w:rsidRPr="002056A5" w14:paraId="5CD7F929" w14:textId="77777777" w:rsidTr="00AF7AAD">
        <w:tc>
          <w:tcPr>
            <w:tcW w:w="4135" w:type="dxa"/>
          </w:tcPr>
          <w:p w14:paraId="2AA17716" w14:textId="77777777" w:rsidR="00AB7C95" w:rsidRPr="002056A5" w:rsidRDefault="00AB7C95" w:rsidP="00AF7AAD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59B7">
              <w:rPr>
                <w:rFonts w:ascii="Times New Roman" w:hAnsi="Times New Roman" w:cs="Times New Roman"/>
                <w:sz w:val="24"/>
                <w:szCs w:val="24"/>
              </w:rPr>
              <w:t xml:space="preserve">  75</w:t>
            </w:r>
            <w:r w:rsidRPr="0050312A">
              <w:rPr>
                <w:rFonts w:ascii="Times New Roman" w:hAnsi="Times New Roman" w:cs="Times New Roman"/>
                <w:sz w:val="24"/>
                <w:szCs w:val="24"/>
              </w:rPr>
              <w:t>th</w:t>
            </w:r>
            <w:r w:rsidRPr="00B759B7">
              <w:rPr>
                <w:rFonts w:ascii="Times New Roman" w:hAnsi="Times New Roman" w:cs="Times New Roman"/>
                <w:sz w:val="24"/>
                <w:szCs w:val="24"/>
              </w:rPr>
              <w:t xml:space="preserve"> percentil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(range) </w:t>
            </w:r>
            <w:r w:rsidRPr="00B759B7">
              <w:rPr>
                <w:rFonts w:ascii="Times New Roman" w:hAnsi="Times New Roman" w:cs="Times New Roman"/>
                <w:sz w:val="24"/>
                <w:szCs w:val="24"/>
              </w:rPr>
              <w:t xml:space="preserve">of admissions </w:t>
            </w:r>
          </w:p>
        </w:tc>
        <w:tc>
          <w:tcPr>
            <w:tcW w:w="1800" w:type="dxa"/>
          </w:tcPr>
          <w:p w14:paraId="0F625B71" w14:textId="77777777" w:rsidR="00AB7C95" w:rsidRPr="002056A5" w:rsidRDefault="00AB7C95" w:rsidP="00AF7AA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056A5">
              <w:rPr>
                <w:rFonts w:ascii="Times New Roman" w:hAnsi="Times New Roman" w:cs="Times New Roman"/>
                <w:sz w:val="24"/>
                <w:szCs w:val="24"/>
              </w:rPr>
              <w:t>1 (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2056A5">
              <w:rPr>
                <w:rFonts w:ascii="Times New Roman" w:hAnsi="Times New Roman" w:cs="Times New Roman"/>
                <w:sz w:val="24"/>
                <w:szCs w:val="24"/>
              </w:rPr>
              <w:t>8)</w:t>
            </w:r>
          </w:p>
        </w:tc>
        <w:tc>
          <w:tcPr>
            <w:tcW w:w="1800" w:type="dxa"/>
          </w:tcPr>
          <w:p w14:paraId="4B5AA65D" w14:textId="77777777" w:rsidR="00AB7C95" w:rsidRPr="002056A5" w:rsidRDefault="00AB7C95" w:rsidP="00AF7AA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056A5">
              <w:rPr>
                <w:rFonts w:ascii="Times New Roman" w:hAnsi="Times New Roman" w:cs="Times New Roman"/>
                <w:sz w:val="24"/>
                <w:szCs w:val="24"/>
              </w:rPr>
              <w:t>0 (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2056A5">
              <w:rPr>
                <w:rFonts w:ascii="Times New Roman" w:hAnsi="Times New Roman" w:cs="Times New Roman"/>
                <w:sz w:val="24"/>
                <w:szCs w:val="24"/>
              </w:rPr>
              <w:t>15)</w:t>
            </w:r>
          </w:p>
        </w:tc>
        <w:tc>
          <w:tcPr>
            <w:tcW w:w="1440" w:type="dxa"/>
          </w:tcPr>
          <w:p w14:paraId="6FAD0CFB" w14:textId="77777777" w:rsidR="00AB7C95" w:rsidRPr="002056A5" w:rsidRDefault="00AB7C95" w:rsidP="00AF7AA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B7C95" w:rsidRPr="002056A5" w14:paraId="3789C0F0" w14:textId="77777777" w:rsidTr="00AF7AAD">
        <w:tc>
          <w:tcPr>
            <w:tcW w:w="4135" w:type="dxa"/>
          </w:tcPr>
          <w:p w14:paraId="647E7D06" w14:textId="77777777" w:rsidR="00AB7C95" w:rsidRPr="002056A5" w:rsidRDefault="00AB7C95" w:rsidP="00AF7AAD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59B7">
              <w:rPr>
                <w:rFonts w:ascii="Times New Roman" w:hAnsi="Times New Roman" w:cs="Times New Roman"/>
                <w:sz w:val="24"/>
                <w:szCs w:val="24"/>
              </w:rPr>
              <w:t xml:space="preserve">  Mea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(SD) </w:t>
            </w:r>
            <w:r w:rsidRPr="00B759B7">
              <w:rPr>
                <w:rFonts w:ascii="Times New Roman" w:hAnsi="Times New Roman" w:cs="Times New Roman"/>
                <w:sz w:val="24"/>
                <w:szCs w:val="24"/>
              </w:rPr>
              <w:t>of mean length of sta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B759B7">
              <w:rPr>
                <w:rFonts w:ascii="Times New Roman" w:hAnsi="Times New Roman" w:cs="Times New Roman"/>
                <w:sz w:val="24"/>
                <w:szCs w:val="24"/>
              </w:rPr>
              <w:t xml:space="preserve"> days </w:t>
            </w:r>
          </w:p>
        </w:tc>
        <w:tc>
          <w:tcPr>
            <w:tcW w:w="1800" w:type="dxa"/>
          </w:tcPr>
          <w:p w14:paraId="638F34EE" w14:textId="77777777" w:rsidR="00AB7C95" w:rsidRPr="002056A5" w:rsidRDefault="00AB7C95" w:rsidP="00AF7AA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056A5">
              <w:rPr>
                <w:rFonts w:ascii="Times New Roman" w:hAnsi="Times New Roman" w:cs="Times New Roman"/>
                <w:sz w:val="24"/>
                <w:szCs w:val="24"/>
              </w:rPr>
              <w:t>2.27 (4.46)</w:t>
            </w:r>
          </w:p>
        </w:tc>
        <w:tc>
          <w:tcPr>
            <w:tcW w:w="1800" w:type="dxa"/>
          </w:tcPr>
          <w:p w14:paraId="07EE81EE" w14:textId="77777777" w:rsidR="00AB7C95" w:rsidRPr="002056A5" w:rsidRDefault="00AB7C95" w:rsidP="00AF7AA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056A5">
              <w:rPr>
                <w:rFonts w:ascii="Times New Roman" w:hAnsi="Times New Roman" w:cs="Times New Roman"/>
                <w:sz w:val="24"/>
                <w:szCs w:val="24"/>
              </w:rPr>
              <w:t>1.01 (5.59)</w:t>
            </w:r>
          </w:p>
        </w:tc>
        <w:tc>
          <w:tcPr>
            <w:tcW w:w="1440" w:type="dxa"/>
          </w:tcPr>
          <w:p w14:paraId="63FB376A" w14:textId="77777777" w:rsidR="00AB7C95" w:rsidRPr="002056A5" w:rsidRDefault="00AB7C95" w:rsidP="00AF7AAD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056A5">
              <w:rPr>
                <w:rFonts w:ascii="Times New Roman" w:hAnsi="Times New Roman" w:cs="Times New Roman"/>
                <w:sz w:val="24"/>
                <w:szCs w:val="24"/>
              </w:rPr>
              <w:t>&lt;0.0001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d</w:t>
            </w:r>
          </w:p>
        </w:tc>
      </w:tr>
      <w:tr w:rsidR="00AB7C95" w:rsidRPr="002056A5" w14:paraId="551F827F" w14:textId="77777777" w:rsidTr="00AF7AAD">
        <w:tc>
          <w:tcPr>
            <w:tcW w:w="4135" w:type="dxa"/>
            <w:shd w:val="clear" w:color="auto" w:fill="auto"/>
          </w:tcPr>
          <w:p w14:paraId="3ABB9273" w14:textId="77777777" w:rsidR="00AB7C95" w:rsidRPr="002056A5" w:rsidRDefault="00AB7C95" w:rsidP="00AF7AAD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59B7">
              <w:rPr>
                <w:rFonts w:ascii="Times New Roman" w:hAnsi="Times New Roman" w:cs="Times New Roman"/>
                <w:sz w:val="24"/>
                <w:szCs w:val="24"/>
              </w:rPr>
              <w:t xml:space="preserve">  75</w:t>
            </w:r>
            <w:r w:rsidRPr="0050312A">
              <w:rPr>
                <w:rFonts w:ascii="Times New Roman" w:hAnsi="Times New Roman" w:cs="Times New Roman"/>
                <w:sz w:val="24"/>
                <w:szCs w:val="24"/>
              </w:rPr>
              <w:t>th</w:t>
            </w:r>
            <w:r w:rsidRPr="00B759B7">
              <w:rPr>
                <w:rFonts w:ascii="Times New Roman" w:hAnsi="Times New Roman" w:cs="Times New Roman"/>
                <w:sz w:val="24"/>
                <w:szCs w:val="24"/>
              </w:rPr>
              <w:t xml:space="preserve"> percentil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(range) </w:t>
            </w:r>
            <w:r w:rsidRPr="00B759B7">
              <w:rPr>
                <w:rFonts w:ascii="Times New Roman" w:hAnsi="Times New Roman" w:cs="Times New Roman"/>
                <w:sz w:val="24"/>
                <w:szCs w:val="24"/>
              </w:rPr>
              <w:t>of mean length of sta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B759B7">
              <w:rPr>
                <w:rFonts w:ascii="Times New Roman" w:hAnsi="Times New Roman" w:cs="Times New Roman"/>
                <w:sz w:val="24"/>
                <w:szCs w:val="24"/>
              </w:rPr>
              <w:t>days</w:t>
            </w:r>
          </w:p>
        </w:tc>
        <w:tc>
          <w:tcPr>
            <w:tcW w:w="1800" w:type="dxa"/>
            <w:shd w:val="clear" w:color="auto" w:fill="auto"/>
          </w:tcPr>
          <w:p w14:paraId="48EE28C2" w14:textId="77777777" w:rsidR="00AB7C95" w:rsidRPr="002056A5" w:rsidRDefault="00AB7C95" w:rsidP="00AF7AA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056A5">
              <w:rPr>
                <w:rFonts w:ascii="Times New Roman" w:hAnsi="Times New Roman" w:cs="Times New Roman"/>
                <w:sz w:val="24"/>
                <w:szCs w:val="24"/>
              </w:rPr>
              <w:t>4 (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2056A5">
              <w:rPr>
                <w:rFonts w:ascii="Times New Roman" w:hAnsi="Times New Roman" w:cs="Times New Roman"/>
                <w:sz w:val="24"/>
                <w:szCs w:val="24"/>
              </w:rPr>
              <w:t>45)</w:t>
            </w:r>
          </w:p>
        </w:tc>
        <w:tc>
          <w:tcPr>
            <w:tcW w:w="1800" w:type="dxa"/>
            <w:shd w:val="clear" w:color="auto" w:fill="auto"/>
          </w:tcPr>
          <w:p w14:paraId="739E724A" w14:textId="77777777" w:rsidR="00AB7C95" w:rsidRPr="002056A5" w:rsidRDefault="00AB7C95" w:rsidP="00AF7AA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056A5">
              <w:rPr>
                <w:rFonts w:ascii="Times New Roman" w:hAnsi="Times New Roman" w:cs="Times New Roman"/>
                <w:sz w:val="24"/>
                <w:szCs w:val="24"/>
              </w:rPr>
              <w:t>0 (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2056A5">
              <w:rPr>
                <w:rFonts w:ascii="Times New Roman" w:hAnsi="Times New Roman" w:cs="Times New Roman"/>
                <w:sz w:val="24"/>
                <w:szCs w:val="24"/>
              </w:rPr>
              <w:t>205)</w:t>
            </w:r>
          </w:p>
        </w:tc>
        <w:tc>
          <w:tcPr>
            <w:tcW w:w="1440" w:type="dxa"/>
            <w:shd w:val="clear" w:color="auto" w:fill="auto"/>
          </w:tcPr>
          <w:p w14:paraId="20937C97" w14:textId="77777777" w:rsidR="00AB7C95" w:rsidRPr="002056A5" w:rsidRDefault="00AB7C95" w:rsidP="00AF7AA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B7C95" w:rsidRPr="002056A5" w14:paraId="3B13BD09" w14:textId="77777777" w:rsidTr="00AF7AAD">
        <w:tc>
          <w:tcPr>
            <w:tcW w:w="4135" w:type="dxa"/>
            <w:shd w:val="clear" w:color="auto" w:fill="auto"/>
          </w:tcPr>
          <w:p w14:paraId="34DE3394" w14:textId="77777777" w:rsidR="00AB7C95" w:rsidRPr="002056A5" w:rsidRDefault="00AB7C95" w:rsidP="00AF7AAD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59B7">
              <w:rPr>
                <w:rFonts w:ascii="Times New Roman" w:hAnsi="Times New Roman" w:cs="Times New Roman"/>
                <w:sz w:val="24"/>
                <w:szCs w:val="24"/>
              </w:rPr>
              <w:t xml:space="preserve">  Mea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(SD) </w:t>
            </w:r>
            <w:r w:rsidRPr="00B759B7">
              <w:rPr>
                <w:rFonts w:ascii="Times New Roman" w:hAnsi="Times New Roman" w:cs="Times New Roman"/>
                <w:sz w:val="24"/>
                <w:szCs w:val="24"/>
              </w:rPr>
              <w:t>total length of sta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days</w:t>
            </w:r>
          </w:p>
        </w:tc>
        <w:tc>
          <w:tcPr>
            <w:tcW w:w="1800" w:type="dxa"/>
            <w:shd w:val="clear" w:color="auto" w:fill="auto"/>
          </w:tcPr>
          <w:p w14:paraId="4B6D8EC1" w14:textId="77777777" w:rsidR="00AB7C95" w:rsidRPr="002056A5" w:rsidRDefault="00AB7C95" w:rsidP="00AF7AA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056A5">
              <w:rPr>
                <w:rFonts w:ascii="Times New Roman" w:hAnsi="Times New Roman" w:cs="Times New Roman"/>
                <w:sz w:val="24"/>
                <w:szCs w:val="24"/>
              </w:rPr>
              <w:t>4.53 (9.95)</w:t>
            </w:r>
          </w:p>
        </w:tc>
        <w:tc>
          <w:tcPr>
            <w:tcW w:w="1800" w:type="dxa"/>
            <w:shd w:val="clear" w:color="auto" w:fill="auto"/>
          </w:tcPr>
          <w:p w14:paraId="450A61B9" w14:textId="77777777" w:rsidR="00AB7C95" w:rsidRPr="002056A5" w:rsidRDefault="00AB7C95" w:rsidP="00AF7AA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056A5">
              <w:rPr>
                <w:rFonts w:ascii="Times New Roman" w:hAnsi="Times New Roman" w:cs="Times New Roman"/>
                <w:sz w:val="24"/>
                <w:szCs w:val="24"/>
              </w:rPr>
              <w:t>1.66 (7.93)</w:t>
            </w:r>
          </w:p>
        </w:tc>
        <w:tc>
          <w:tcPr>
            <w:tcW w:w="1440" w:type="dxa"/>
            <w:shd w:val="clear" w:color="auto" w:fill="auto"/>
          </w:tcPr>
          <w:p w14:paraId="3A53C75B" w14:textId="77777777" w:rsidR="00AB7C95" w:rsidRPr="002056A5" w:rsidRDefault="00AB7C95" w:rsidP="00AF7AAD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056A5">
              <w:rPr>
                <w:rFonts w:ascii="Times New Roman" w:hAnsi="Times New Roman" w:cs="Times New Roman"/>
                <w:sz w:val="24"/>
                <w:szCs w:val="24"/>
              </w:rPr>
              <w:t>&lt;0.0001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d</w:t>
            </w:r>
          </w:p>
        </w:tc>
      </w:tr>
      <w:tr w:rsidR="00AB7C95" w:rsidRPr="002056A5" w14:paraId="57E3E75F" w14:textId="77777777" w:rsidTr="00AF7AAD">
        <w:tc>
          <w:tcPr>
            <w:tcW w:w="4135" w:type="dxa"/>
            <w:shd w:val="clear" w:color="auto" w:fill="auto"/>
          </w:tcPr>
          <w:p w14:paraId="7F47C6FA" w14:textId="77777777" w:rsidR="00AB7C95" w:rsidRPr="002056A5" w:rsidRDefault="00AB7C95" w:rsidP="00AF7AAD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59B7">
              <w:rPr>
                <w:rFonts w:ascii="Times New Roman" w:hAnsi="Times New Roman" w:cs="Times New Roman"/>
                <w:sz w:val="24"/>
                <w:szCs w:val="24"/>
              </w:rPr>
              <w:t xml:space="preserve">  75</w:t>
            </w:r>
            <w:r w:rsidRPr="0050312A">
              <w:rPr>
                <w:rFonts w:ascii="Times New Roman" w:hAnsi="Times New Roman" w:cs="Times New Roman"/>
                <w:sz w:val="24"/>
                <w:szCs w:val="24"/>
              </w:rPr>
              <w:t>th</w:t>
            </w:r>
            <w:r w:rsidRPr="00B759B7">
              <w:rPr>
                <w:rFonts w:ascii="Times New Roman" w:hAnsi="Times New Roman" w:cs="Times New Roman"/>
                <w:sz w:val="24"/>
                <w:szCs w:val="24"/>
              </w:rPr>
              <w:t xml:space="preserve"> percentil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(95% CI) </w:t>
            </w:r>
            <w:r w:rsidRPr="00B759B7">
              <w:rPr>
                <w:rFonts w:ascii="Times New Roman" w:hAnsi="Times New Roman" w:cs="Times New Roman"/>
                <w:sz w:val="24"/>
                <w:szCs w:val="24"/>
              </w:rPr>
              <w:t>of total length of sta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B759B7">
              <w:rPr>
                <w:rFonts w:ascii="Times New Roman" w:hAnsi="Times New Roman" w:cs="Times New Roman"/>
                <w:sz w:val="24"/>
                <w:szCs w:val="24"/>
              </w:rPr>
              <w:t xml:space="preserve"> days</w:t>
            </w:r>
          </w:p>
        </w:tc>
        <w:tc>
          <w:tcPr>
            <w:tcW w:w="1800" w:type="dxa"/>
            <w:shd w:val="clear" w:color="auto" w:fill="auto"/>
          </w:tcPr>
          <w:p w14:paraId="7FA9544F" w14:textId="77777777" w:rsidR="00AB7C95" w:rsidRPr="002056A5" w:rsidRDefault="00AB7C95" w:rsidP="00AF7AA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056A5">
              <w:rPr>
                <w:rFonts w:ascii="Times New Roman" w:hAnsi="Times New Roman" w:cs="Times New Roman"/>
                <w:sz w:val="24"/>
                <w:szCs w:val="24"/>
              </w:rPr>
              <w:t>5 (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2056A5">
              <w:rPr>
                <w:rFonts w:ascii="Times New Roman" w:hAnsi="Times New Roman" w:cs="Times New Roman"/>
                <w:sz w:val="24"/>
                <w:szCs w:val="24"/>
              </w:rPr>
              <w:t>7)</w:t>
            </w:r>
          </w:p>
        </w:tc>
        <w:tc>
          <w:tcPr>
            <w:tcW w:w="1800" w:type="dxa"/>
            <w:shd w:val="clear" w:color="auto" w:fill="auto"/>
          </w:tcPr>
          <w:p w14:paraId="1E1465B2" w14:textId="77777777" w:rsidR="00AB7C95" w:rsidRPr="002056A5" w:rsidRDefault="00AB7C95" w:rsidP="00AF7AA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056A5">
              <w:rPr>
                <w:rFonts w:ascii="Times New Roman" w:hAnsi="Times New Roman" w:cs="Times New Roman"/>
                <w:sz w:val="24"/>
                <w:szCs w:val="24"/>
              </w:rPr>
              <w:t>0 (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2056A5">
              <w:rPr>
                <w:rFonts w:ascii="Times New Roman" w:hAnsi="Times New Roman" w:cs="Times New Roman"/>
                <w:sz w:val="24"/>
                <w:szCs w:val="24"/>
              </w:rPr>
              <w:t>0)</w:t>
            </w:r>
          </w:p>
        </w:tc>
        <w:tc>
          <w:tcPr>
            <w:tcW w:w="1440" w:type="dxa"/>
            <w:shd w:val="clear" w:color="auto" w:fill="auto"/>
          </w:tcPr>
          <w:p w14:paraId="0F8E0F0C" w14:textId="77777777" w:rsidR="00AB7C95" w:rsidRPr="002056A5" w:rsidRDefault="00AB7C95" w:rsidP="00AF7AA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B7C95" w:rsidRPr="002056A5" w14:paraId="400EF070" w14:textId="77777777" w:rsidTr="00AF7AAD">
        <w:tc>
          <w:tcPr>
            <w:tcW w:w="4135" w:type="dxa"/>
            <w:shd w:val="clear" w:color="auto" w:fill="auto"/>
          </w:tcPr>
          <w:p w14:paraId="5D300133" w14:textId="77777777" w:rsidR="00AB7C95" w:rsidRPr="002056A5" w:rsidRDefault="00AB7C95" w:rsidP="00AF7AAD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59B7">
              <w:rPr>
                <w:rFonts w:ascii="Times New Roman" w:hAnsi="Times New Roman" w:cs="Times New Roman"/>
                <w:sz w:val="24"/>
                <w:szCs w:val="24"/>
              </w:rPr>
              <w:t xml:space="preserve">  Range of total length of sta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days</w:t>
            </w:r>
          </w:p>
        </w:tc>
        <w:tc>
          <w:tcPr>
            <w:tcW w:w="1800" w:type="dxa"/>
            <w:shd w:val="clear" w:color="auto" w:fill="auto"/>
          </w:tcPr>
          <w:p w14:paraId="15AAEBA1" w14:textId="77777777" w:rsidR="00AB7C95" w:rsidRPr="002056A5" w:rsidRDefault="00AB7C95" w:rsidP="00AF7AA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056A5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2056A5">
              <w:rPr>
                <w:rFonts w:ascii="Times New Roman" w:hAnsi="Times New Roman" w:cs="Times New Roman"/>
                <w:sz w:val="24"/>
                <w:szCs w:val="24"/>
              </w:rPr>
              <w:t>66</w:t>
            </w:r>
          </w:p>
        </w:tc>
        <w:tc>
          <w:tcPr>
            <w:tcW w:w="1800" w:type="dxa"/>
            <w:shd w:val="clear" w:color="auto" w:fill="auto"/>
          </w:tcPr>
          <w:p w14:paraId="591E3AC1" w14:textId="77777777" w:rsidR="00AB7C95" w:rsidRPr="002056A5" w:rsidRDefault="00AB7C95" w:rsidP="00AF7AA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056A5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2056A5">
              <w:rPr>
                <w:rFonts w:ascii="Times New Roman" w:hAnsi="Times New Roman" w:cs="Times New Roman"/>
                <w:sz w:val="24"/>
                <w:szCs w:val="24"/>
              </w:rPr>
              <w:t>205</w:t>
            </w:r>
          </w:p>
        </w:tc>
        <w:tc>
          <w:tcPr>
            <w:tcW w:w="1440" w:type="dxa"/>
            <w:shd w:val="clear" w:color="auto" w:fill="auto"/>
          </w:tcPr>
          <w:p w14:paraId="77C0F1F3" w14:textId="77777777" w:rsidR="00AB7C95" w:rsidRPr="002056A5" w:rsidRDefault="00AB7C95" w:rsidP="00AF7AA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B7C95" w:rsidRPr="002056A5" w14:paraId="0AA3AC0B" w14:textId="77777777" w:rsidTr="00AF7AAD">
        <w:tc>
          <w:tcPr>
            <w:tcW w:w="4135" w:type="dxa"/>
          </w:tcPr>
          <w:p w14:paraId="182AC797" w14:textId="77777777" w:rsidR="00AB7C95" w:rsidRPr="002056A5" w:rsidRDefault="00AB7C95" w:rsidP="00AF7AAD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759B7">
              <w:rPr>
                <w:rFonts w:ascii="Times New Roman" w:hAnsi="Times New Roman" w:cs="Times New Roman"/>
                <w:b/>
                <w:sz w:val="24"/>
                <w:szCs w:val="24"/>
              </w:rPr>
              <w:t>Outpatient services</w:t>
            </w:r>
          </w:p>
        </w:tc>
        <w:tc>
          <w:tcPr>
            <w:tcW w:w="1800" w:type="dxa"/>
          </w:tcPr>
          <w:p w14:paraId="3C37A999" w14:textId="77777777" w:rsidR="00AB7C95" w:rsidRPr="002056A5" w:rsidRDefault="00AB7C95" w:rsidP="00AF7AAD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800" w:type="dxa"/>
          </w:tcPr>
          <w:p w14:paraId="3E721FD5" w14:textId="77777777" w:rsidR="00AB7C95" w:rsidRPr="002056A5" w:rsidRDefault="00AB7C95" w:rsidP="00AF7AAD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440" w:type="dxa"/>
          </w:tcPr>
          <w:p w14:paraId="3B3C12A2" w14:textId="77777777" w:rsidR="00AB7C95" w:rsidRPr="002056A5" w:rsidRDefault="00AB7C95" w:rsidP="00AF7AAD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AB7C95" w:rsidRPr="002056A5" w14:paraId="74B9AB2E" w14:textId="77777777" w:rsidTr="00AF7AAD">
        <w:tc>
          <w:tcPr>
            <w:tcW w:w="4135" w:type="dxa"/>
          </w:tcPr>
          <w:p w14:paraId="440BD7A5" w14:textId="77777777" w:rsidR="00AB7C95" w:rsidRPr="002056A5" w:rsidRDefault="00AB7C95" w:rsidP="00AF7AAD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59B7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atients, </w:t>
            </w:r>
            <w:r w:rsidRPr="00B759B7">
              <w:rPr>
                <w:rFonts w:ascii="Times New Roman" w:hAnsi="Times New Roman" w:cs="Times New Roman"/>
                <w:sz w:val="24"/>
                <w:szCs w:val="24"/>
              </w:rPr>
              <w:t xml:space="preserve">n (%) </w:t>
            </w:r>
          </w:p>
        </w:tc>
        <w:tc>
          <w:tcPr>
            <w:tcW w:w="1800" w:type="dxa"/>
          </w:tcPr>
          <w:p w14:paraId="155CB0E2" w14:textId="77777777" w:rsidR="00AB7C95" w:rsidRPr="002056A5" w:rsidRDefault="00AB7C95" w:rsidP="00AF7AA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056A5">
              <w:rPr>
                <w:rFonts w:ascii="Times New Roman" w:hAnsi="Times New Roman" w:cs="Times New Roman"/>
                <w:sz w:val="24"/>
                <w:szCs w:val="24"/>
              </w:rPr>
              <w:t>257 (94.5)</w:t>
            </w:r>
          </w:p>
        </w:tc>
        <w:tc>
          <w:tcPr>
            <w:tcW w:w="1800" w:type="dxa"/>
          </w:tcPr>
          <w:p w14:paraId="1FFA7CB6" w14:textId="77777777" w:rsidR="00AB7C95" w:rsidRPr="002056A5" w:rsidRDefault="00AB7C95" w:rsidP="00AF7AA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056A5">
              <w:rPr>
                <w:rFonts w:ascii="Times New Roman" w:hAnsi="Times New Roman" w:cs="Times New Roman"/>
                <w:sz w:val="24"/>
                <w:szCs w:val="24"/>
              </w:rPr>
              <w:t>1654 (73.9)</w:t>
            </w:r>
          </w:p>
        </w:tc>
        <w:tc>
          <w:tcPr>
            <w:tcW w:w="1440" w:type="dxa"/>
          </w:tcPr>
          <w:p w14:paraId="678F04D7" w14:textId="77777777" w:rsidR="00AB7C95" w:rsidRPr="002056A5" w:rsidRDefault="00AB7C95" w:rsidP="00AF7AA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056A5">
              <w:rPr>
                <w:rFonts w:ascii="Times New Roman" w:hAnsi="Times New Roman" w:cs="Times New Roman"/>
                <w:sz w:val="24"/>
                <w:szCs w:val="24"/>
              </w:rPr>
              <w:t>&lt;0.0001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b</w:t>
            </w:r>
          </w:p>
        </w:tc>
      </w:tr>
      <w:tr w:rsidR="00AB7C95" w:rsidRPr="002056A5" w14:paraId="39CAE2C0" w14:textId="77777777" w:rsidTr="00AF7AAD">
        <w:tc>
          <w:tcPr>
            <w:tcW w:w="4135" w:type="dxa"/>
          </w:tcPr>
          <w:p w14:paraId="11E90650" w14:textId="77777777" w:rsidR="00AB7C95" w:rsidRPr="002056A5" w:rsidRDefault="00AB7C95" w:rsidP="00AF7AAD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59B7">
              <w:rPr>
                <w:rFonts w:ascii="Times New Roman" w:hAnsi="Times New Roman" w:cs="Times New Roman"/>
                <w:sz w:val="24"/>
                <w:szCs w:val="24"/>
              </w:rPr>
              <w:t xml:space="preserve">  Mea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(SD) </w:t>
            </w:r>
            <w:r w:rsidRPr="00B759B7">
              <w:rPr>
                <w:rFonts w:ascii="Times New Roman" w:hAnsi="Times New Roman" w:cs="Times New Roman"/>
                <w:sz w:val="24"/>
                <w:szCs w:val="24"/>
              </w:rPr>
              <w:t>number of visits</w:t>
            </w:r>
          </w:p>
        </w:tc>
        <w:tc>
          <w:tcPr>
            <w:tcW w:w="1800" w:type="dxa"/>
          </w:tcPr>
          <w:p w14:paraId="33A3F59E" w14:textId="77777777" w:rsidR="00AB7C95" w:rsidRPr="002056A5" w:rsidRDefault="00AB7C95" w:rsidP="00AF7AA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056A5">
              <w:rPr>
                <w:rFonts w:ascii="Times New Roman" w:hAnsi="Times New Roman" w:cs="Times New Roman"/>
                <w:sz w:val="24"/>
                <w:szCs w:val="24"/>
              </w:rPr>
              <w:t>16.44 (17.47)</w:t>
            </w:r>
          </w:p>
        </w:tc>
        <w:tc>
          <w:tcPr>
            <w:tcW w:w="1800" w:type="dxa"/>
          </w:tcPr>
          <w:p w14:paraId="34127DF9" w14:textId="77777777" w:rsidR="00AB7C95" w:rsidRPr="002056A5" w:rsidRDefault="00AB7C95" w:rsidP="00AF7AA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056A5">
              <w:rPr>
                <w:rFonts w:ascii="Times New Roman" w:hAnsi="Times New Roman" w:cs="Times New Roman"/>
                <w:sz w:val="24"/>
                <w:szCs w:val="24"/>
              </w:rPr>
              <w:t>6.57 (10.29)</w:t>
            </w:r>
          </w:p>
        </w:tc>
        <w:tc>
          <w:tcPr>
            <w:tcW w:w="1440" w:type="dxa"/>
          </w:tcPr>
          <w:p w14:paraId="44778F8D" w14:textId="77777777" w:rsidR="00AB7C95" w:rsidRPr="002056A5" w:rsidRDefault="00AB7C95" w:rsidP="00AF7AA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056A5">
              <w:rPr>
                <w:rFonts w:ascii="Times New Roman" w:hAnsi="Times New Roman" w:cs="Times New Roman"/>
                <w:sz w:val="24"/>
                <w:szCs w:val="24"/>
              </w:rPr>
              <w:t>&lt;0.0001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c</w:t>
            </w:r>
          </w:p>
        </w:tc>
      </w:tr>
      <w:tr w:rsidR="00AB7C95" w:rsidRPr="002056A5" w14:paraId="0F9CA2F3" w14:textId="77777777" w:rsidTr="00AF7AAD">
        <w:tc>
          <w:tcPr>
            <w:tcW w:w="4135" w:type="dxa"/>
          </w:tcPr>
          <w:p w14:paraId="3769A103" w14:textId="77777777" w:rsidR="00AB7C95" w:rsidRPr="002056A5" w:rsidRDefault="00AB7C95" w:rsidP="00AF7AAD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59B7">
              <w:rPr>
                <w:rFonts w:ascii="Times New Roman" w:hAnsi="Times New Roman" w:cs="Times New Roman"/>
                <w:sz w:val="24"/>
                <w:szCs w:val="24"/>
              </w:rPr>
              <w:t xml:space="preserve">  75</w:t>
            </w:r>
            <w:r w:rsidRPr="0050312A">
              <w:rPr>
                <w:rFonts w:ascii="Times New Roman" w:hAnsi="Times New Roman" w:cs="Times New Roman"/>
                <w:sz w:val="24"/>
                <w:szCs w:val="24"/>
              </w:rPr>
              <w:t>th</w:t>
            </w:r>
            <w:r w:rsidRPr="00B759B7">
              <w:rPr>
                <w:rFonts w:ascii="Times New Roman" w:hAnsi="Times New Roman" w:cs="Times New Roman"/>
                <w:sz w:val="24"/>
                <w:szCs w:val="24"/>
              </w:rPr>
              <w:t xml:space="preserve"> percentil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(range) </w:t>
            </w:r>
            <w:r w:rsidRPr="00B759B7">
              <w:rPr>
                <w:rFonts w:ascii="Times New Roman" w:hAnsi="Times New Roman" w:cs="Times New Roman"/>
                <w:sz w:val="24"/>
                <w:szCs w:val="24"/>
              </w:rPr>
              <w:t xml:space="preserve">of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visits</w:t>
            </w:r>
          </w:p>
        </w:tc>
        <w:tc>
          <w:tcPr>
            <w:tcW w:w="1800" w:type="dxa"/>
          </w:tcPr>
          <w:p w14:paraId="6A52D1F2" w14:textId="77777777" w:rsidR="00AB7C95" w:rsidRPr="002056A5" w:rsidRDefault="00AB7C95" w:rsidP="00AF7AA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056A5">
              <w:rPr>
                <w:rFonts w:ascii="Times New Roman" w:hAnsi="Times New Roman" w:cs="Times New Roman"/>
                <w:sz w:val="24"/>
                <w:szCs w:val="24"/>
              </w:rPr>
              <w:t>23 (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2056A5">
              <w:rPr>
                <w:rFonts w:ascii="Times New Roman" w:hAnsi="Times New Roman" w:cs="Times New Roman"/>
                <w:sz w:val="24"/>
                <w:szCs w:val="24"/>
              </w:rPr>
              <w:t>115)</w:t>
            </w:r>
          </w:p>
        </w:tc>
        <w:tc>
          <w:tcPr>
            <w:tcW w:w="1800" w:type="dxa"/>
          </w:tcPr>
          <w:p w14:paraId="064D134C" w14:textId="77777777" w:rsidR="00AB7C95" w:rsidRPr="002056A5" w:rsidRDefault="00AB7C95" w:rsidP="00AF7AA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056A5">
              <w:rPr>
                <w:rFonts w:ascii="Times New Roman" w:hAnsi="Times New Roman" w:cs="Times New Roman"/>
                <w:sz w:val="24"/>
                <w:szCs w:val="24"/>
              </w:rPr>
              <w:t>8 (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2056A5">
              <w:rPr>
                <w:rFonts w:ascii="Times New Roman" w:hAnsi="Times New Roman" w:cs="Times New Roman"/>
                <w:sz w:val="24"/>
                <w:szCs w:val="24"/>
              </w:rPr>
              <w:t>121)</w:t>
            </w:r>
          </w:p>
        </w:tc>
        <w:tc>
          <w:tcPr>
            <w:tcW w:w="1440" w:type="dxa"/>
          </w:tcPr>
          <w:p w14:paraId="55EA110A" w14:textId="77777777" w:rsidR="00AB7C95" w:rsidRPr="002056A5" w:rsidRDefault="00AB7C95" w:rsidP="00AF7AA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B7C95" w:rsidRPr="002056A5" w14:paraId="5B0E9F78" w14:textId="77777777" w:rsidTr="00AF7AAD">
        <w:tc>
          <w:tcPr>
            <w:tcW w:w="4135" w:type="dxa"/>
          </w:tcPr>
          <w:p w14:paraId="0723F07D" w14:textId="77777777" w:rsidR="00AB7C95" w:rsidRPr="002056A5" w:rsidRDefault="00AB7C95" w:rsidP="00AF7AAD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759B7">
              <w:rPr>
                <w:rFonts w:ascii="Times New Roman" w:hAnsi="Times New Roman" w:cs="Times New Roman"/>
                <w:b/>
                <w:sz w:val="24"/>
                <w:szCs w:val="24"/>
              </w:rPr>
              <w:t>Emergency room visits and services</w:t>
            </w:r>
          </w:p>
        </w:tc>
        <w:tc>
          <w:tcPr>
            <w:tcW w:w="1800" w:type="dxa"/>
          </w:tcPr>
          <w:p w14:paraId="08CDA555" w14:textId="77777777" w:rsidR="00AB7C95" w:rsidRPr="002056A5" w:rsidRDefault="00AB7C95" w:rsidP="00AF7AAD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800" w:type="dxa"/>
          </w:tcPr>
          <w:p w14:paraId="544C7104" w14:textId="77777777" w:rsidR="00AB7C95" w:rsidRPr="002056A5" w:rsidRDefault="00AB7C95" w:rsidP="00AF7AAD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440" w:type="dxa"/>
          </w:tcPr>
          <w:p w14:paraId="139876B4" w14:textId="77777777" w:rsidR="00AB7C95" w:rsidRPr="002056A5" w:rsidRDefault="00AB7C95" w:rsidP="00AF7AAD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AB7C95" w:rsidRPr="002056A5" w14:paraId="5E8E4BAB" w14:textId="77777777" w:rsidTr="00AF7AAD">
        <w:tc>
          <w:tcPr>
            <w:tcW w:w="4135" w:type="dxa"/>
          </w:tcPr>
          <w:p w14:paraId="5B08B4C1" w14:textId="77777777" w:rsidR="00AB7C95" w:rsidRPr="002056A5" w:rsidRDefault="00AB7C95" w:rsidP="00AF7AAD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59B7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atients, </w:t>
            </w:r>
            <w:r w:rsidRPr="00B759B7">
              <w:rPr>
                <w:rFonts w:ascii="Times New Roman" w:hAnsi="Times New Roman" w:cs="Times New Roman"/>
                <w:sz w:val="24"/>
                <w:szCs w:val="24"/>
              </w:rPr>
              <w:t>n (%)</w:t>
            </w:r>
          </w:p>
        </w:tc>
        <w:tc>
          <w:tcPr>
            <w:tcW w:w="1800" w:type="dxa"/>
          </w:tcPr>
          <w:p w14:paraId="780B3B1C" w14:textId="77777777" w:rsidR="00AB7C95" w:rsidRPr="002056A5" w:rsidRDefault="00AB7C95" w:rsidP="00AF7AA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056A5">
              <w:rPr>
                <w:rFonts w:ascii="Times New Roman" w:hAnsi="Times New Roman" w:cs="Times New Roman"/>
                <w:sz w:val="24"/>
                <w:szCs w:val="24"/>
              </w:rPr>
              <w:t>69 (25.4)</w:t>
            </w:r>
          </w:p>
        </w:tc>
        <w:tc>
          <w:tcPr>
            <w:tcW w:w="1800" w:type="dxa"/>
          </w:tcPr>
          <w:p w14:paraId="61E789B2" w14:textId="77777777" w:rsidR="00AB7C95" w:rsidRPr="002056A5" w:rsidRDefault="00AB7C95" w:rsidP="00AF7AA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056A5">
              <w:rPr>
                <w:rFonts w:ascii="Times New Roman" w:hAnsi="Times New Roman" w:cs="Times New Roman"/>
                <w:sz w:val="24"/>
                <w:szCs w:val="24"/>
              </w:rPr>
              <w:t>369 (16.5)</w:t>
            </w:r>
          </w:p>
        </w:tc>
        <w:tc>
          <w:tcPr>
            <w:tcW w:w="1440" w:type="dxa"/>
          </w:tcPr>
          <w:p w14:paraId="0A9A5A7E" w14:textId="77777777" w:rsidR="00AB7C95" w:rsidRPr="002056A5" w:rsidRDefault="00AB7C95" w:rsidP="00AF7AA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056A5">
              <w:rPr>
                <w:rFonts w:ascii="Times New Roman" w:hAnsi="Times New Roman" w:cs="Times New Roman"/>
                <w:sz w:val="24"/>
                <w:szCs w:val="24"/>
              </w:rPr>
              <w:t>0.004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b</w:t>
            </w:r>
          </w:p>
        </w:tc>
      </w:tr>
      <w:tr w:rsidR="00AB7C95" w:rsidRPr="002056A5" w14:paraId="407B369B" w14:textId="77777777" w:rsidTr="00AF7AAD">
        <w:tc>
          <w:tcPr>
            <w:tcW w:w="4135" w:type="dxa"/>
          </w:tcPr>
          <w:p w14:paraId="13F9CC4B" w14:textId="77777777" w:rsidR="00AB7C95" w:rsidRPr="002056A5" w:rsidRDefault="00AB7C95" w:rsidP="00AF7AAD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59B7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  Mea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(SD) </w:t>
            </w:r>
            <w:r w:rsidRPr="00B759B7">
              <w:rPr>
                <w:rFonts w:ascii="Times New Roman" w:hAnsi="Times New Roman" w:cs="Times New Roman"/>
                <w:sz w:val="24"/>
                <w:szCs w:val="24"/>
              </w:rPr>
              <w:t>number of visits</w:t>
            </w:r>
          </w:p>
        </w:tc>
        <w:tc>
          <w:tcPr>
            <w:tcW w:w="1800" w:type="dxa"/>
          </w:tcPr>
          <w:p w14:paraId="711F25AC" w14:textId="77777777" w:rsidR="00AB7C95" w:rsidRPr="002056A5" w:rsidRDefault="00AB7C95" w:rsidP="00AF7AA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056A5">
              <w:rPr>
                <w:rFonts w:ascii="Times New Roman" w:hAnsi="Times New Roman" w:cs="Times New Roman"/>
                <w:sz w:val="24"/>
                <w:szCs w:val="24"/>
              </w:rPr>
              <w:t>0.55 (1.25)</w:t>
            </w:r>
          </w:p>
        </w:tc>
        <w:tc>
          <w:tcPr>
            <w:tcW w:w="1800" w:type="dxa"/>
          </w:tcPr>
          <w:p w14:paraId="52F51BD0" w14:textId="77777777" w:rsidR="00AB7C95" w:rsidRPr="002056A5" w:rsidRDefault="00AB7C95" w:rsidP="00AF7AA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056A5">
              <w:rPr>
                <w:rFonts w:ascii="Times New Roman" w:hAnsi="Times New Roman" w:cs="Times New Roman"/>
                <w:sz w:val="24"/>
                <w:szCs w:val="24"/>
              </w:rPr>
              <w:t>0.30 (0.91)</w:t>
            </w:r>
          </w:p>
        </w:tc>
        <w:tc>
          <w:tcPr>
            <w:tcW w:w="1440" w:type="dxa"/>
          </w:tcPr>
          <w:p w14:paraId="2038DCCC" w14:textId="77777777" w:rsidR="00AB7C95" w:rsidRPr="002056A5" w:rsidRDefault="00AB7C95" w:rsidP="00AF7AA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056A5">
              <w:rPr>
                <w:rFonts w:ascii="Times New Roman" w:hAnsi="Times New Roman" w:cs="Times New Roman"/>
                <w:sz w:val="24"/>
                <w:szCs w:val="24"/>
              </w:rPr>
              <w:t>&lt;0.0001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c</w:t>
            </w:r>
          </w:p>
        </w:tc>
      </w:tr>
      <w:tr w:rsidR="00AB7C95" w:rsidRPr="002056A5" w14:paraId="448A879A" w14:textId="77777777" w:rsidTr="00AF7AAD">
        <w:tc>
          <w:tcPr>
            <w:tcW w:w="4135" w:type="dxa"/>
          </w:tcPr>
          <w:p w14:paraId="51EAB080" w14:textId="77777777" w:rsidR="00AB7C95" w:rsidRPr="002056A5" w:rsidRDefault="00AB7C95" w:rsidP="00AF7AAD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59B7">
              <w:rPr>
                <w:rFonts w:ascii="Times New Roman" w:hAnsi="Times New Roman" w:cs="Times New Roman"/>
                <w:sz w:val="24"/>
                <w:szCs w:val="24"/>
              </w:rPr>
              <w:t xml:space="preserve">  75</w:t>
            </w:r>
            <w:r w:rsidRPr="0050312A">
              <w:rPr>
                <w:rFonts w:ascii="Times New Roman" w:hAnsi="Times New Roman" w:cs="Times New Roman"/>
                <w:sz w:val="24"/>
                <w:szCs w:val="24"/>
              </w:rPr>
              <w:t>th</w:t>
            </w:r>
            <w:r w:rsidRPr="00B759B7">
              <w:rPr>
                <w:rFonts w:ascii="Times New Roman" w:hAnsi="Times New Roman" w:cs="Times New Roman"/>
                <w:sz w:val="24"/>
                <w:szCs w:val="24"/>
              </w:rPr>
              <w:t xml:space="preserve"> percentil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(range) </w:t>
            </w:r>
            <w:r w:rsidRPr="00B759B7">
              <w:rPr>
                <w:rFonts w:ascii="Times New Roman" w:hAnsi="Times New Roman" w:cs="Times New Roman"/>
                <w:sz w:val="24"/>
                <w:szCs w:val="24"/>
              </w:rPr>
              <w:t xml:space="preserve">of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visits</w:t>
            </w:r>
          </w:p>
        </w:tc>
        <w:tc>
          <w:tcPr>
            <w:tcW w:w="1800" w:type="dxa"/>
          </w:tcPr>
          <w:p w14:paraId="3381F053" w14:textId="77777777" w:rsidR="00AB7C95" w:rsidRPr="002056A5" w:rsidRDefault="00AB7C95" w:rsidP="00AF7AA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056A5">
              <w:rPr>
                <w:rFonts w:ascii="Times New Roman" w:hAnsi="Times New Roman" w:cs="Times New Roman"/>
                <w:sz w:val="24"/>
                <w:szCs w:val="24"/>
              </w:rPr>
              <w:t>1 (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2056A5">
              <w:rPr>
                <w:rFonts w:ascii="Times New Roman" w:hAnsi="Times New Roman" w:cs="Times New Roman"/>
                <w:sz w:val="24"/>
                <w:szCs w:val="24"/>
              </w:rPr>
              <w:t>10)</w:t>
            </w:r>
          </w:p>
        </w:tc>
        <w:tc>
          <w:tcPr>
            <w:tcW w:w="1800" w:type="dxa"/>
          </w:tcPr>
          <w:p w14:paraId="1AED611E" w14:textId="77777777" w:rsidR="00AB7C95" w:rsidRPr="002056A5" w:rsidRDefault="00AB7C95" w:rsidP="00AF7AA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056A5">
              <w:rPr>
                <w:rFonts w:ascii="Times New Roman" w:hAnsi="Times New Roman" w:cs="Times New Roman"/>
                <w:sz w:val="24"/>
                <w:szCs w:val="24"/>
              </w:rPr>
              <w:t>0 (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2056A5">
              <w:rPr>
                <w:rFonts w:ascii="Times New Roman" w:hAnsi="Times New Roman" w:cs="Times New Roman"/>
                <w:sz w:val="24"/>
                <w:szCs w:val="24"/>
              </w:rPr>
              <w:t>12)</w:t>
            </w:r>
          </w:p>
        </w:tc>
        <w:tc>
          <w:tcPr>
            <w:tcW w:w="1440" w:type="dxa"/>
          </w:tcPr>
          <w:p w14:paraId="1FB381E2" w14:textId="77777777" w:rsidR="00AB7C95" w:rsidRPr="002056A5" w:rsidRDefault="00AB7C95" w:rsidP="00AF7AA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B7C95" w:rsidRPr="002056A5" w14:paraId="2CBC4EC6" w14:textId="77777777" w:rsidTr="00AF7AAD">
        <w:tc>
          <w:tcPr>
            <w:tcW w:w="4135" w:type="dxa"/>
          </w:tcPr>
          <w:p w14:paraId="11810A3F" w14:textId="77777777" w:rsidR="00AB7C95" w:rsidRPr="002056A5" w:rsidRDefault="00AB7C95" w:rsidP="00AF7AAD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759B7">
              <w:rPr>
                <w:rFonts w:ascii="Times New Roman" w:hAnsi="Times New Roman" w:cs="Times New Roman"/>
                <w:b/>
                <w:sz w:val="24"/>
                <w:szCs w:val="24"/>
              </w:rPr>
              <w:t>Transfusion use</w:t>
            </w:r>
          </w:p>
        </w:tc>
        <w:tc>
          <w:tcPr>
            <w:tcW w:w="1800" w:type="dxa"/>
          </w:tcPr>
          <w:p w14:paraId="1E72CA90" w14:textId="77777777" w:rsidR="00AB7C95" w:rsidRPr="002056A5" w:rsidRDefault="00AB7C95" w:rsidP="00AF7AAD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800" w:type="dxa"/>
          </w:tcPr>
          <w:p w14:paraId="34D1A837" w14:textId="77777777" w:rsidR="00AB7C95" w:rsidRPr="002056A5" w:rsidRDefault="00AB7C95" w:rsidP="00AF7AAD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440" w:type="dxa"/>
          </w:tcPr>
          <w:p w14:paraId="6A2F1EC5" w14:textId="77777777" w:rsidR="00AB7C95" w:rsidRPr="002056A5" w:rsidRDefault="00AB7C95" w:rsidP="00AF7AAD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AB7C95" w:rsidRPr="002056A5" w14:paraId="793F4196" w14:textId="77777777" w:rsidTr="00AF7AAD">
        <w:tc>
          <w:tcPr>
            <w:tcW w:w="4135" w:type="dxa"/>
            <w:shd w:val="clear" w:color="auto" w:fill="auto"/>
          </w:tcPr>
          <w:p w14:paraId="4F26C849" w14:textId="77777777" w:rsidR="00AB7C95" w:rsidRPr="002056A5" w:rsidRDefault="00AB7C95" w:rsidP="00AF7AAD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59B7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atients, </w:t>
            </w:r>
            <w:r w:rsidRPr="00B759B7">
              <w:rPr>
                <w:rFonts w:ascii="Times New Roman" w:hAnsi="Times New Roman" w:cs="Times New Roman"/>
                <w:sz w:val="24"/>
                <w:szCs w:val="24"/>
              </w:rPr>
              <w:t>n (%)</w:t>
            </w:r>
          </w:p>
        </w:tc>
        <w:tc>
          <w:tcPr>
            <w:tcW w:w="1800" w:type="dxa"/>
            <w:shd w:val="clear" w:color="auto" w:fill="auto"/>
          </w:tcPr>
          <w:p w14:paraId="1DDE87DE" w14:textId="77777777" w:rsidR="00AB7C95" w:rsidRPr="002056A5" w:rsidRDefault="00AB7C95" w:rsidP="00AF7AA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056A5">
              <w:rPr>
                <w:rFonts w:ascii="Times New Roman" w:hAnsi="Times New Roman" w:cs="Times New Roman"/>
                <w:sz w:val="24"/>
                <w:szCs w:val="24"/>
              </w:rPr>
              <w:t>47 (17.3)</w:t>
            </w:r>
          </w:p>
        </w:tc>
        <w:tc>
          <w:tcPr>
            <w:tcW w:w="1800" w:type="dxa"/>
            <w:shd w:val="clear" w:color="auto" w:fill="auto"/>
          </w:tcPr>
          <w:p w14:paraId="7D0EFFF9" w14:textId="77777777" w:rsidR="00AB7C95" w:rsidRPr="002056A5" w:rsidRDefault="00AB7C95" w:rsidP="00AF7AA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056A5">
              <w:rPr>
                <w:rFonts w:ascii="Times New Roman" w:hAnsi="Times New Roman" w:cs="Times New Roman"/>
                <w:sz w:val="24"/>
                <w:szCs w:val="24"/>
              </w:rPr>
              <w:t>49 (2.2)</w:t>
            </w:r>
          </w:p>
        </w:tc>
        <w:tc>
          <w:tcPr>
            <w:tcW w:w="1440" w:type="dxa"/>
            <w:shd w:val="clear" w:color="auto" w:fill="auto"/>
          </w:tcPr>
          <w:p w14:paraId="437EF9BB" w14:textId="77777777" w:rsidR="00AB7C95" w:rsidRPr="002056A5" w:rsidRDefault="00AB7C95" w:rsidP="00AF7AA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056A5">
              <w:rPr>
                <w:rFonts w:ascii="Times New Roman" w:hAnsi="Times New Roman" w:cs="Times New Roman"/>
                <w:sz w:val="24"/>
                <w:szCs w:val="24"/>
              </w:rPr>
              <w:t>&lt;0.0001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b</w:t>
            </w:r>
          </w:p>
        </w:tc>
      </w:tr>
      <w:tr w:rsidR="00AB7C95" w:rsidRPr="002056A5" w14:paraId="242890AB" w14:textId="77777777" w:rsidTr="00AF7AAD">
        <w:tc>
          <w:tcPr>
            <w:tcW w:w="4135" w:type="dxa"/>
            <w:shd w:val="clear" w:color="auto" w:fill="auto"/>
          </w:tcPr>
          <w:p w14:paraId="0AC422B6" w14:textId="77777777" w:rsidR="00AB7C95" w:rsidRPr="002056A5" w:rsidRDefault="00AB7C95" w:rsidP="00AF7AAD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59B7">
              <w:rPr>
                <w:rFonts w:ascii="Times New Roman" w:hAnsi="Times New Roman" w:cs="Times New Roman"/>
                <w:sz w:val="24"/>
                <w:szCs w:val="24"/>
              </w:rPr>
              <w:t xml:space="preserve">  Mea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(SD) </w:t>
            </w:r>
            <w:r w:rsidRPr="00B759B7">
              <w:rPr>
                <w:rFonts w:ascii="Times New Roman" w:hAnsi="Times New Roman" w:cs="Times New Roman"/>
                <w:sz w:val="24"/>
                <w:szCs w:val="24"/>
              </w:rPr>
              <w:t>number of transfusi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759B7">
              <w:rPr>
                <w:rFonts w:ascii="Times New Roman" w:hAnsi="Times New Roman" w:cs="Times New Roman"/>
                <w:sz w:val="24"/>
                <w:szCs w:val="24"/>
              </w:rPr>
              <w:t>days per patient</w:t>
            </w:r>
          </w:p>
        </w:tc>
        <w:tc>
          <w:tcPr>
            <w:tcW w:w="1800" w:type="dxa"/>
            <w:shd w:val="clear" w:color="auto" w:fill="auto"/>
          </w:tcPr>
          <w:p w14:paraId="2174667A" w14:textId="77777777" w:rsidR="00AB7C95" w:rsidRPr="002056A5" w:rsidRDefault="00AB7C95" w:rsidP="00AF7AA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056A5">
              <w:rPr>
                <w:rFonts w:ascii="Times New Roman" w:hAnsi="Times New Roman" w:cs="Times New Roman"/>
                <w:sz w:val="24"/>
                <w:szCs w:val="24"/>
              </w:rPr>
              <w:t>0.61 (2.03)</w:t>
            </w:r>
          </w:p>
        </w:tc>
        <w:tc>
          <w:tcPr>
            <w:tcW w:w="1800" w:type="dxa"/>
            <w:shd w:val="clear" w:color="auto" w:fill="auto"/>
          </w:tcPr>
          <w:p w14:paraId="098C1F4E" w14:textId="77777777" w:rsidR="00AB7C95" w:rsidRPr="002056A5" w:rsidRDefault="00AB7C95" w:rsidP="00AF7AA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056A5">
              <w:rPr>
                <w:rFonts w:ascii="Times New Roman" w:hAnsi="Times New Roman" w:cs="Times New Roman"/>
                <w:sz w:val="24"/>
                <w:szCs w:val="24"/>
              </w:rPr>
              <w:t>0.05 (0.46)</w:t>
            </w:r>
          </w:p>
        </w:tc>
        <w:tc>
          <w:tcPr>
            <w:tcW w:w="1440" w:type="dxa"/>
            <w:shd w:val="clear" w:color="auto" w:fill="auto"/>
          </w:tcPr>
          <w:p w14:paraId="5F99A3AA" w14:textId="77777777" w:rsidR="00AB7C95" w:rsidRPr="002056A5" w:rsidRDefault="00AB7C95" w:rsidP="00AF7AA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056A5">
              <w:rPr>
                <w:rFonts w:ascii="Times New Roman" w:hAnsi="Times New Roman" w:cs="Times New Roman"/>
                <w:sz w:val="24"/>
                <w:szCs w:val="24"/>
              </w:rPr>
              <w:t>&lt;0.0001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c</w:t>
            </w:r>
          </w:p>
        </w:tc>
      </w:tr>
      <w:tr w:rsidR="00AB7C95" w:rsidRPr="002056A5" w14:paraId="1208ABF2" w14:textId="77777777" w:rsidTr="00AF7AAD">
        <w:tc>
          <w:tcPr>
            <w:tcW w:w="4135" w:type="dxa"/>
            <w:shd w:val="clear" w:color="auto" w:fill="auto"/>
          </w:tcPr>
          <w:p w14:paraId="4342B6C7" w14:textId="77777777" w:rsidR="00AB7C95" w:rsidRPr="002056A5" w:rsidRDefault="00AB7C95" w:rsidP="00AF7AAD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59B7">
              <w:rPr>
                <w:rFonts w:ascii="Times New Roman" w:hAnsi="Times New Roman" w:cs="Times New Roman"/>
                <w:sz w:val="24"/>
                <w:szCs w:val="24"/>
              </w:rPr>
              <w:t xml:space="preserve">  Media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(range) </w:t>
            </w:r>
            <w:r w:rsidRPr="00B759B7">
              <w:rPr>
                <w:rFonts w:ascii="Times New Roman" w:hAnsi="Times New Roman" w:cs="Times New Roman"/>
                <w:sz w:val="24"/>
                <w:szCs w:val="24"/>
              </w:rPr>
              <w:t>number of transfusi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759B7">
              <w:rPr>
                <w:rFonts w:ascii="Times New Roman" w:hAnsi="Times New Roman" w:cs="Times New Roman"/>
                <w:sz w:val="24"/>
                <w:szCs w:val="24"/>
              </w:rPr>
              <w:t>days per patient</w:t>
            </w:r>
          </w:p>
        </w:tc>
        <w:tc>
          <w:tcPr>
            <w:tcW w:w="1800" w:type="dxa"/>
            <w:shd w:val="clear" w:color="auto" w:fill="auto"/>
          </w:tcPr>
          <w:p w14:paraId="716AD525" w14:textId="77777777" w:rsidR="00AB7C95" w:rsidRPr="002056A5" w:rsidRDefault="00AB7C95" w:rsidP="00AF7AA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056A5">
              <w:rPr>
                <w:rFonts w:ascii="Times New Roman" w:hAnsi="Times New Roman" w:cs="Times New Roman"/>
                <w:sz w:val="24"/>
                <w:szCs w:val="24"/>
              </w:rPr>
              <w:t>0 (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2056A5">
              <w:rPr>
                <w:rFonts w:ascii="Times New Roman" w:hAnsi="Times New Roman" w:cs="Times New Roman"/>
                <w:sz w:val="24"/>
                <w:szCs w:val="24"/>
              </w:rPr>
              <w:t>20)</w:t>
            </w:r>
          </w:p>
        </w:tc>
        <w:tc>
          <w:tcPr>
            <w:tcW w:w="1800" w:type="dxa"/>
            <w:shd w:val="clear" w:color="auto" w:fill="auto"/>
          </w:tcPr>
          <w:p w14:paraId="2A7FD904" w14:textId="77777777" w:rsidR="00AB7C95" w:rsidRPr="002056A5" w:rsidRDefault="00AB7C95" w:rsidP="00AF7AA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056A5">
              <w:rPr>
                <w:rFonts w:ascii="Times New Roman" w:hAnsi="Times New Roman" w:cs="Times New Roman"/>
                <w:sz w:val="24"/>
                <w:szCs w:val="24"/>
              </w:rPr>
              <w:t>0 (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2056A5">
              <w:rPr>
                <w:rFonts w:ascii="Times New Roman" w:hAnsi="Times New Roman" w:cs="Times New Roman"/>
                <w:sz w:val="24"/>
                <w:szCs w:val="24"/>
              </w:rPr>
              <w:t>9)</w:t>
            </w:r>
          </w:p>
        </w:tc>
        <w:tc>
          <w:tcPr>
            <w:tcW w:w="1440" w:type="dxa"/>
            <w:shd w:val="clear" w:color="auto" w:fill="auto"/>
          </w:tcPr>
          <w:p w14:paraId="05B52993" w14:textId="77777777" w:rsidR="00AB7C95" w:rsidRPr="002056A5" w:rsidRDefault="00AB7C95" w:rsidP="00AF7AA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1B91796" w14:textId="77777777" w:rsidR="00AB7C95" w:rsidRPr="00175500" w:rsidRDefault="00AB7C95" w:rsidP="00AB7C95">
      <w:pPr>
        <w:rPr>
          <w:rFonts w:ascii="Times New Roman" w:hAnsi="Times New Roman" w:cs="Times New Roman"/>
          <w:sz w:val="24"/>
          <w:szCs w:val="24"/>
        </w:rPr>
      </w:pPr>
      <w:r w:rsidRPr="00175500">
        <w:rPr>
          <w:rFonts w:ascii="Times New Roman" w:hAnsi="Times New Roman" w:cs="Times New Roman"/>
          <w:sz w:val="24"/>
          <w:szCs w:val="24"/>
        </w:rPr>
        <w:t>CAD, cold agglutinin disease; CI, confidence interval; SD, standard deviation.</w:t>
      </w:r>
    </w:p>
    <w:p w14:paraId="64CAC9EE" w14:textId="77777777" w:rsidR="00AB7C95" w:rsidRPr="00175500" w:rsidRDefault="00AB7C95" w:rsidP="00AB7C95">
      <w:pPr>
        <w:rPr>
          <w:rFonts w:ascii="Times New Roman" w:hAnsi="Times New Roman" w:cs="Times New Roman"/>
          <w:sz w:val="24"/>
          <w:szCs w:val="24"/>
        </w:rPr>
      </w:pPr>
      <w:r w:rsidRPr="00175500">
        <w:rPr>
          <w:rFonts w:ascii="Times New Roman" w:hAnsi="Times New Roman" w:cs="Times New Roman"/>
          <w:sz w:val="24"/>
          <w:szCs w:val="24"/>
          <w:vertAlign w:val="superscript"/>
        </w:rPr>
        <w:t>a</w:t>
      </w:r>
      <w:r w:rsidRPr="00175500">
        <w:rPr>
          <w:rFonts w:ascii="Times New Roman" w:hAnsi="Times New Roman" w:cs="Times New Roman"/>
          <w:sz w:val="24"/>
          <w:szCs w:val="24"/>
        </w:rPr>
        <w:t xml:space="preserve">Adjusted for continuous Charlson Comorbidity Index score. </w:t>
      </w:r>
    </w:p>
    <w:p w14:paraId="52B193CA" w14:textId="77777777" w:rsidR="00AB7C95" w:rsidRPr="00175500" w:rsidRDefault="00AB7C95" w:rsidP="00AB7C95">
      <w:pPr>
        <w:rPr>
          <w:rFonts w:ascii="Times New Roman" w:hAnsi="Times New Roman" w:cs="Times New Roman"/>
          <w:sz w:val="24"/>
          <w:szCs w:val="24"/>
        </w:rPr>
      </w:pPr>
      <w:r w:rsidRPr="00175500">
        <w:rPr>
          <w:rFonts w:ascii="Times New Roman" w:hAnsi="Times New Roman" w:cs="Times New Roman"/>
          <w:sz w:val="24"/>
          <w:szCs w:val="24"/>
          <w:vertAlign w:val="superscript"/>
        </w:rPr>
        <w:t>b</w:t>
      </w:r>
      <w:r w:rsidRPr="00175500">
        <w:rPr>
          <w:rFonts w:ascii="Times New Roman" w:hAnsi="Times New Roman" w:cs="Times New Roman"/>
          <w:sz w:val="24"/>
          <w:szCs w:val="24"/>
        </w:rPr>
        <w:t xml:space="preserve">Conditional logistic regression. </w:t>
      </w:r>
    </w:p>
    <w:p w14:paraId="017F8E8B" w14:textId="77777777" w:rsidR="00AB7C95" w:rsidRPr="00175500" w:rsidRDefault="00AB7C95" w:rsidP="00AB7C95">
      <w:pPr>
        <w:rPr>
          <w:rFonts w:ascii="Times New Roman" w:hAnsi="Times New Roman" w:cs="Times New Roman"/>
          <w:sz w:val="24"/>
          <w:szCs w:val="24"/>
        </w:rPr>
      </w:pPr>
      <w:r w:rsidRPr="00175500">
        <w:rPr>
          <w:rFonts w:ascii="Times New Roman" w:hAnsi="Times New Roman" w:cs="Times New Roman"/>
          <w:sz w:val="24"/>
          <w:szCs w:val="24"/>
          <w:vertAlign w:val="superscript"/>
        </w:rPr>
        <w:t>c</w:t>
      </w:r>
      <w:r w:rsidRPr="00175500">
        <w:rPr>
          <w:rFonts w:ascii="Times New Roman" w:hAnsi="Times New Roman" w:cs="Times New Roman"/>
          <w:sz w:val="24"/>
          <w:szCs w:val="24"/>
        </w:rPr>
        <w:t xml:space="preserve">Mixed Poisson model. </w:t>
      </w:r>
    </w:p>
    <w:p w14:paraId="2AA17A88" w14:textId="158C1C07" w:rsidR="00B80A5B" w:rsidRDefault="00AB7C95" w:rsidP="00AB7C95">
      <w:pPr>
        <w:rPr>
          <w:rFonts w:ascii="Times New Roman" w:hAnsi="Times New Roman" w:cs="Times New Roman"/>
          <w:sz w:val="24"/>
          <w:szCs w:val="24"/>
        </w:rPr>
      </w:pPr>
      <w:r w:rsidRPr="00175500">
        <w:rPr>
          <w:rFonts w:ascii="Times New Roman" w:hAnsi="Times New Roman" w:cs="Times New Roman"/>
          <w:sz w:val="24"/>
          <w:szCs w:val="24"/>
          <w:vertAlign w:val="superscript"/>
        </w:rPr>
        <w:t>d</w:t>
      </w:r>
      <w:r w:rsidRPr="00175500">
        <w:rPr>
          <w:rFonts w:ascii="Times New Roman" w:hAnsi="Times New Roman" w:cs="Times New Roman"/>
          <w:sz w:val="24"/>
          <w:szCs w:val="24"/>
        </w:rPr>
        <w:t>Linear mixed model (log transformed).</w:t>
      </w:r>
      <w:r w:rsidR="00B80A5B">
        <w:rPr>
          <w:rFonts w:ascii="Times New Roman" w:hAnsi="Times New Roman" w:cs="Times New Roman"/>
          <w:sz w:val="24"/>
          <w:szCs w:val="24"/>
        </w:rPr>
        <w:br w:type="page"/>
      </w:r>
    </w:p>
    <w:p w14:paraId="0FE68814" w14:textId="35CB81F9" w:rsidR="00B80A5B" w:rsidRPr="009D62A7" w:rsidRDefault="00B80A5B" w:rsidP="00B80A5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6D69A2">
        <w:rPr>
          <w:rFonts w:ascii="Times New Roman" w:hAnsi="Times New Roman" w:cs="Times New Roman"/>
          <w:b/>
          <w:sz w:val="24"/>
          <w:szCs w:val="24"/>
        </w:rPr>
        <w:lastRenderedPageBreak/>
        <w:t xml:space="preserve">Supplemental Table </w:t>
      </w:r>
      <w:r>
        <w:rPr>
          <w:rFonts w:ascii="Times New Roman" w:hAnsi="Times New Roman" w:cs="Times New Roman"/>
          <w:b/>
          <w:sz w:val="24"/>
          <w:szCs w:val="24"/>
        </w:rPr>
        <w:t>3</w:t>
      </w:r>
      <w:r w:rsidRPr="006D69A2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Pr="009D62A7">
        <w:rPr>
          <w:rFonts w:ascii="Times New Roman" w:hAnsi="Times New Roman" w:cs="Times New Roman"/>
          <w:sz w:val="24"/>
          <w:szCs w:val="24"/>
        </w:rPr>
        <w:t xml:space="preserve">Healthcare resource utilization of </w:t>
      </w:r>
      <w:r>
        <w:rPr>
          <w:rFonts w:ascii="Times New Roman" w:hAnsi="Times New Roman" w:cs="Times New Roman"/>
          <w:sz w:val="24"/>
          <w:szCs w:val="24"/>
        </w:rPr>
        <w:t>patients with presumed primary CAD</w:t>
      </w:r>
      <w:r w:rsidRPr="009D62A7">
        <w:rPr>
          <w:rFonts w:ascii="Times New Roman" w:hAnsi="Times New Roman" w:cs="Times New Roman"/>
          <w:sz w:val="24"/>
          <w:szCs w:val="24"/>
        </w:rPr>
        <w:t xml:space="preserve"> and matched </w:t>
      </w:r>
      <w:r>
        <w:rPr>
          <w:rFonts w:ascii="Times New Roman" w:hAnsi="Times New Roman" w:cs="Times New Roman"/>
          <w:sz w:val="24"/>
          <w:szCs w:val="24"/>
        </w:rPr>
        <w:t>patients without CAD</w:t>
      </w:r>
      <w:r w:rsidRPr="009D62A7">
        <w:rPr>
          <w:rFonts w:ascii="Times New Roman" w:hAnsi="Times New Roman" w:cs="Times New Roman"/>
          <w:sz w:val="24"/>
          <w:szCs w:val="24"/>
        </w:rPr>
        <w:t xml:space="preserve"> within 6 months prior to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9D62A7">
        <w:rPr>
          <w:rFonts w:ascii="Times New Roman" w:hAnsi="Times New Roman" w:cs="Times New Roman"/>
          <w:sz w:val="24"/>
          <w:szCs w:val="24"/>
        </w:rPr>
        <w:t>index date</w:t>
      </w:r>
    </w:p>
    <w:tbl>
      <w:tblPr>
        <w:tblStyle w:val="TableGrid"/>
        <w:tblW w:w="4858" w:type="pct"/>
        <w:tblLook w:val="04A0" w:firstRow="1" w:lastRow="0" w:firstColumn="1" w:lastColumn="0" w:noHBand="0" w:noVBand="1"/>
      </w:tblPr>
      <w:tblGrid>
        <w:gridCol w:w="4765"/>
        <w:gridCol w:w="1530"/>
        <w:gridCol w:w="1441"/>
        <w:gridCol w:w="1348"/>
      </w:tblGrid>
      <w:tr w:rsidR="00B80A5B" w:rsidRPr="009D62A7" w14:paraId="4C02E915" w14:textId="77777777" w:rsidTr="00AF7AAD">
        <w:trPr>
          <w:trHeight w:val="432"/>
        </w:trPr>
        <w:tc>
          <w:tcPr>
            <w:tcW w:w="2623" w:type="pct"/>
          </w:tcPr>
          <w:p w14:paraId="19FF247C" w14:textId="77777777" w:rsidR="00B80A5B" w:rsidRPr="009D62A7" w:rsidRDefault="00B80A5B" w:rsidP="00AF7AAD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42" w:type="pct"/>
          </w:tcPr>
          <w:p w14:paraId="6C276BE1" w14:textId="77777777" w:rsidR="00B80A5B" w:rsidRPr="00FF402C" w:rsidRDefault="00B80A5B" w:rsidP="00AF7AAD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F402C">
              <w:rPr>
                <w:rFonts w:ascii="Times New Roman" w:hAnsi="Times New Roman" w:cs="Times New Roman"/>
                <w:b/>
                <w:sz w:val="24"/>
                <w:szCs w:val="24"/>
              </w:rPr>
              <w:t>CAD cohort</w:t>
            </w:r>
          </w:p>
          <w:p w14:paraId="3F6297D7" w14:textId="77777777" w:rsidR="00B80A5B" w:rsidRPr="00FF402C" w:rsidRDefault="00B80A5B" w:rsidP="00AF7AAD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F402C">
              <w:rPr>
                <w:rFonts w:ascii="Times New Roman" w:hAnsi="Times New Roman" w:cs="Times New Roman"/>
                <w:b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n</w:t>
            </w:r>
            <w:r w:rsidRPr="00FF402C">
              <w:rPr>
                <w:rFonts w:ascii="Times New Roman" w:hAnsi="Times New Roman" w:cs="Times New Roman"/>
                <w:b/>
                <w:sz w:val="24"/>
                <w:szCs w:val="24"/>
              </w:rPr>
              <w:t>=272)</w:t>
            </w:r>
          </w:p>
        </w:tc>
        <w:tc>
          <w:tcPr>
            <w:tcW w:w="793" w:type="pct"/>
          </w:tcPr>
          <w:p w14:paraId="4467EBBF" w14:textId="77777777" w:rsidR="00B80A5B" w:rsidRDefault="00B80A5B" w:rsidP="00AF7AAD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F402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Non-CAD cohort </w:t>
            </w:r>
          </w:p>
          <w:p w14:paraId="61CBD3A7" w14:textId="77777777" w:rsidR="00B80A5B" w:rsidRPr="00FF402C" w:rsidRDefault="00B80A5B" w:rsidP="00AF7AAD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F402C">
              <w:rPr>
                <w:rFonts w:ascii="Times New Roman" w:hAnsi="Times New Roman" w:cs="Times New Roman"/>
                <w:b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n</w:t>
            </w:r>
            <w:r w:rsidRPr="00FF402C">
              <w:rPr>
                <w:rFonts w:ascii="Times New Roman" w:hAnsi="Times New Roman" w:cs="Times New Roman"/>
                <w:b/>
                <w:sz w:val="24"/>
                <w:szCs w:val="24"/>
              </w:rPr>
              <w:t>=2239)</w:t>
            </w:r>
          </w:p>
        </w:tc>
        <w:tc>
          <w:tcPr>
            <w:tcW w:w="742" w:type="pct"/>
          </w:tcPr>
          <w:p w14:paraId="6383A2A1" w14:textId="77777777" w:rsidR="00B80A5B" w:rsidRPr="00FF402C" w:rsidRDefault="00B80A5B" w:rsidP="00AF7AAD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F402C">
              <w:rPr>
                <w:rFonts w:ascii="Times New Roman" w:hAnsi="Times New Roman" w:cs="Times New Roman"/>
                <w:b/>
                <w:sz w:val="24"/>
                <w:szCs w:val="24"/>
              </w:rPr>
              <w:t>P value</w:t>
            </w:r>
            <w:r w:rsidRPr="00FF402C"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</w:rPr>
              <w:t>a</w:t>
            </w:r>
          </w:p>
        </w:tc>
      </w:tr>
      <w:tr w:rsidR="00B80A5B" w:rsidRPr="009D62A7" w14:paraId="4BA97BBA" w14:textId="77777777" w:rsidTr="00AF7AAD">
        <w:tc>
          <w:tcPr>
            <w:tcW w:w="2623" w:type="pct"/>
          </w:tcPr>
          <w:p w14:paraId="26B4A85E" w14:textId="77777777" w:rsidR="00B80A5B" w:rsidRPr="009D62A7" w:rsidRDefault="00B80A5B" w:rsidP="00AF7AAD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I</w:t>
            </w:r>
            <w:r w:rsidRPr="003429E7">
              <w:rPr>
                <w:rFonts w:ascii="Times New Roman" w:hAnsi="Times New Roman" w:cs="Times New Roman"/>
                <w:b/>
                <w:sz w:val="24"/>
                <w:szCs w:val="24"/>
              </w:rPr>
              <w:t>npatient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hospitalization</w:t>
            </w:r>
          </w:p>
        </w:tc>
        <w:tc>
          <w:tcPr>
            <w:tcW w:w="842" w:type="pct"/>
          </w:tcPr>
          <w:p w14:paraId="7BABDA8A" w14:textId="77777777" w:rsidR="00B80A5B" w:rsidRPr="009D62A7" w:rsidRDefault="00B80A5B" w:rsidP="00AF7AAD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93" w:type="pct"/>
          </w:tcPr>
          <w:p w14:paraId="0AEBC969" w14:textId="77777777" w:rsidR="00B80A5B" w:rsidRPr="009D62A7" w:rsidRDefault="00B80A5B" w:rsidP="00AF7AAD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42" w:type="pct"/>
          </w:tcPr>
          <w:p w14:paraId="129A7C91" w14:textId="77777777" w:rsidR="00B80A5B" w:rsidRPr="009D62A7" w:rsidRDefault="00B80A5B" w:rsidP="00AF7AAD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B80A5B" w:rsidRPr="009D62A7" w14:paraId="3CDC2C25" w14:textId="77777777" w:rsidTr="00AF7AAD">
        <w:tc>
          <w:tcPr>
            <w:tcW w:w="2623" w:type="pct"/>
          </w:tcPr>
          <w:p w14:paraId="3FFC5920" w14:textId="77777777" w:rsidR="00B80A5B" w:rsidRPr="009D62A7" w:rsidRDefault="00B80A5B" w:rsidP="00AF7AAD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D62A7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atients, </w:t>
            </w:r>
            <w:r w:rsidRPr="009D62A7">
              <w:rPr>
                <w:rFonts w:ascii="Times New Roman" w:hAnsi="Times New Roman" w:cs="Times New Roman"/>
                <w:sz w:val="24"/>
                <w:szCs w:val="24"/>
              </w:rPr>
              <w:t>n (%)</w:t>
            </w:r>
          </w:p>
        </w:tc>
        <w:tc>
          <w:tcPr>
            <w:tcW w:w="842" w:type="pct"/>
          </w:tcPr>
          <w:p w14:paraId="4EF3F033" w14:textId="77777777" w:rsidR="00B80A5B" w:rsidRPr="009D62A7" w:rsidRDefault="00B80A5B" w:rsidP="00AF7AA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D62A7">
              <w:rPr>
                <w:rFonts w:ascii="Times New Roman" w:hAnsi="Times New Roman" w:cs="Times New Roman"/>
                <w:sz w:val="24"/>
                <w:szCs w:val="24"/>
              </w:rPr>
              <w:t>59 (21.7)</w:t>
            </w:r>
          </w:p>
        </w:tc>
        <w:tc>
          <w:tcPr>
            <w:tcW w:w="793" w:type="pct"/>
          </w:tcPr>
          <w:p w14:paraId="7F52AA9E" w14:textId="77777777" w:rsidR="00B80A5B" w:rsidRPr="009D62A7" w:rsidRDefault="00B80A5B" w:rsidP="00AF7AA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D62A7">
              <w:rPr>
                <w:rFonts w:ascii="Times New Roman" w:hAnsi="Times New Roman" w:cs="Times New Roman"/>
                <w:sz w:val="24"/>
                <w:szCs w:val="24"/>
              </w:rPr>
              <w:t>178 (7.9)</w:t>
            </w:r>
          </w:p>
        </w:tc>
        <w:tc>
          <w:tcPr>
            <w:tcW w:w="742" w:type="pct"/>
          </w:tcPr>
          <w:p w14:paraId="2168644A" w14:textId="77777777" w:rsidR="00B80A5B" w:rsidRPr="009D62A7" w:rsidRDefault="00B80A5B" w:rsidP="00AF7AA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D62A7">
              <w:rPr>
                <w:rFonts w:ascii="Times New Roman" w:hAnsi="Times New Roman" w:cs="Times New Roman"/>
                <w:sz w:val="24"/>
                <w:szCs w:val="24"/>
              </w:rPr>
              <w:t>&lt;0.0001</w:t>
            </w:r>
            <w:r w:rsidRPr="00417175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b</w:t>
            </w:r>
          </w:p>
        </w:tc>
      </w:tr>
      <w:tr w:rsidR="00B80A5B" w:rsidRPr="009D62A7" w14:paraId="6377B6F6" w14:textId="77777777" w:rsidTr="00AF7AAD">
        <w:tc>
          <w:tcPr>
            <w:tcW w:w="2623" w:type="pct"/>
          </w:tcPr>
          <w:p w14:paraId="6596694C" w14:textId="77777777" w:rsidR="00B80A5B" w:rsidRPr="009D62A7" w:rsidRDefault="00B80A5B" w:rsidP="00AF7AAD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D62A7">
              <w:rPr>
                <w:rFonts w:ascii="Times New Roman" w:hAnsi="Times New Roman" w:cs="Times New Roman"/>
                <w:sz w:val="24"/>
                <w:szCs w:val="24"/>
              </w:rPr>
              <w:t xml:space="preserve">  Mea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(SD) </w:t>
            </w:r>
            <w:r w:rsidRPr="009D62A7">
              <w:rPr>
                <w:rFonts w:ascii="Times New Roman" w:hAnsi="Times New Roman" w:cs="Times New Roman"/>
                <w:sz w:val="24"/>
                <w:szCs w:val="24"/>
              </w:rPr>
              <w:t>number of admissions</w:t>
            </w:r>
          </w:p>
        </w:tc>
        <w:tc>
          <w:tcPr>
            <w:tcW w:w="842" w:type="pct"/>
          </w:tcPr>
          <w:p w14:paraId="56526AFD" w14:textId="77777777" w:rsidR="00B80A5B" w:rsidRPr="009D62A7" w:rsidRDefault="00B80A5B" w:rsidP="00AF7AA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D62A7">
              <w:rPr>
                <w:rFonts w:ascii="Times New Roman" w:hAnsi="Times New Roman" w:cs="Times New Roman"/>
                <w:sz w:val="24"/>
                <w:szCs w:val="24"/>
              </w:rPr>
              <w:t>0.33 (0.76)</w:t>
            </w:r>
          </w:p>
        </w:tc>
        <w:tc>
          <w:tcPr>
            <w:tcW w:w="793" w:type="pct"/>
          </w:tcPr>
          <w:p w14:paraId="32DF58B5" w14:textId="77777777" w:rsidR="00B80A5B" w:rsidRPr="009D62A7" w:rsidRDefault="00B80A5B" w:rsidP="00AF7AA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D62A7">
              <w:rPr>
                <w:rFonts w:ascii="Times New Roman" w:hAnsi="Times New Roman" w:cs="Times New Roman"/>
                <w:sz w:val="24"/>
                <w:szCs w:val="24"/>
              </w:rPr>
              <w:t>0.11 (0.41)</w:t>
            </w:r>
          </w:p>
        </w:tc>
        <w:tc>
          <w:tcPr>
            <w:tcW w:w="742" w:type="pct"/>
          </w:tcPr>
          <w:p w14:paraId="3D5AE7B4" w14:textId="77777777" w:rsidR="00B80A5B" w:rsidRPr="009D62A7" w:rsidRDefault="00B80A5B" w:rsidP="00AF7AA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D62A7">
              <w:rPr>
                <w:rFonts w:ascii="Times New Roman" w:hAnsi="Times New Roman" w:cs="Times New Roman"/>
                <w:sz w:val="24"/>
                <w:szCs w:val="24"/>
              </w:rPr>
              <w:t>&lt;0.0001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c</w:t>
            </w:r>
          </w:p>
        </w:tc>
      </w:tr>
      <w:tr w:rsidR="00B80A5B" w:rsidRPr="009D62A7" w14:paraId="3EB78400" w14:textId="77777777" w:rsidTr="00AF7AAD">
        <w:tc>
          <w:tcPr>
            <w:tcW w:w="2623" w:type="pct"/>
          </w:tcPr>
          <w:p w14:paraId="02B2DBA7" w14:textId="77777777" w:rsidR="00B80A5B" w:rsidRPr="009D62A7" w:rsidRDefault="00B80A5B" w:rsidP="00AF7AAD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D62A7">
              <w:rPr>
                <w:rFonts w:ascii="Times New Roman" w:hAnsi="Times New Roman" w:cs="Times New Roman"/>
                <w:sz w:val="24"/>
                <w:szCs w:val="24"/>
              </w:rPr>
              <w:t xml:space="preserve">  75</w:t>
            </w:r>
            <w:r w:rsidRPr="009D62A7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 w:rsidRPr="009D62A7">
              <w:rPr>
                <w:rFonts w:ascii="Times New Roman" w:hAnsi="Times New Roman" w:cs="Times New Roman"/>
                <w:sz w:val="24"/>
                <w:szCs w:val="24"/>
              </w:rPr>
              <w:t xml:space="preserve"> percentil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(range) </w:t>
            </w:r>
            <w:r w:rsidRPr="009D62A7">
              <w:rPr>
                <w:rFonts w:ascii="Times New Roman" w:hAnsi="Times New Roman" w:cs="Times New Roman"/>
                <w:sz w:val="24"/>
                <w:szCs w:val="24"/>
              </w:rPr>
              <w:t xml:space="preserve">of admissions </w:t>
            </w:r>
          </w:p>
        </w:tc>
        <w:tc>
          <w:tcPr>
            <w:tcW w:w="842" w:type="pct"/>
          </w:tcPr>
          <w:p w14:paraId="22A158CE" w14:textId="77777777" w:rsidR="00B80A5B" w:rsidRPr="009D62A7" w:rsidRDefault="00B80A5B" w:rsidP="00AF7AA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D62A7">
              <w:rPr>
                <w:rFonts w:ascii="Times New Roman" w:hAnsi="Times New Roman" w:cs="Times New Roman"/>
                <w:sz w:val="24"/>
                <w:szCs w:val="24"/>
              </w:rPr>
              <w:t>0 (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9D62A7">
              <w:rPr>
                <w:rFonts w:ascii="Times New Roman" w:hAnsi="Times New Roman" w:cs="Times New Roman"/>
                <w:sz w:val="24"/>
                <w:szCs w:val="24"/>
              </w:rPr>
              <w:t>4)</w:t>
            </w:r>
          </w:p>
        </w:tc>
        <w:tc>
          <w:tcPr>
            <w:tcW w:w="793" w:type="pct"/>
          </w:tcPr>
          <w:p w14:paraId="22D8A717" w14:textId="77777777" w:rsidR="00B80A5B" w:rsidRPr="009D62A7" w:rsidRDefault="00B80A5B" w:rsidP="00AF7AA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D62A7">
              <w:rPr>
                <w:rFonts w:ascii="Times New Roman" w:hAnsi="Times New Roman" w:cs="Times New Roman"/>
                <w:sz w:val="24"/>
                <w:szCs w:val="24"/>
              </w:rPr>
              <w:t>0 (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9D62A7">
              <w:rPr>
                <w:rFonts w:ascii="Times New Roman" w:hAnsi="Times New Roman" w:cs="Times New Roman"/>
                <w:sz w:val="24"/>
                <w:szCs w:val="24"/>
              </w:rPr>
              <w:t>5)</w:t>
            </w:r>
          </w:p>
        </w:tc>
        <w:tc>
          <w:tcPr>
            <w:tcW w:w="742" w:type="pct"/>
          </w:tcPr>
          <w:p w14:paraId="6C8ED613" w14:textId="77777777" w:rsidR="00B80A5B" w:rsidRPr="009D62A7" w:rsidRDefault="00B80A5B" w:rsidP="00AF7AA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80A5B" w:rsidRPr="009D62A7" w14:paraId="31C807DC" w14:textId="77777777" w:rsidTr="00AF7AAD">
        <w:tc>
          <w:tcPr>
            <w:tcW w:w="2623" w:type="pct"/>
          </w:tcPr>
          <w:p w14:paraId="214FB976" w14:textId="4E23B311" w:rsidR="00B80A5B" w:rsidRPr="009D62A7" w:rsidRDefault="00B80A5B" w:rsidP="00AF7AAD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D62A7">
              <w:rPr>
                <w:rFonts w:ascii="Times New Roman" w:hAnsi="Times New Roman" w:cs="Times New Roman"/>
                <w:sz w:val="24"/>
                <w:szCs w:val="24"/>
              </w:rPr>
              <w:t xml:space="preserve">  Mean </w:t>
            </w:r>
            <w:r w:rsidR="00853EAC">
              <w:rPr>
                <w:rFonts w:ascii="Times New Roman" w:hAnsi="Times New Roman" w:cs="Times New Roman"/>
                <w:sz w:val="24"/>
                <w:szCs w:val="24"/>
              </w:rPr>
              <w:t xml:space="preserve">(SD) </w:t>
            </w:r>
            <w:r w:rsidRPr="009D62A7">
              <w:rPr>
                <w:rFonts w:ascii="Times New Roman" w:hAnsi="Times New Roman" w:cs="Times New Roman"/>
                <w:sz w:val="24"/>
                <w:szCs w:val="24"/>
              </w:rPr>
              <w:t>of mean length of stay in days</w:t>
            </w:r>
            <w:bookmarkStart w:id="1" w:name="_GoBack"/>
            <w:bookmarkEnd w:id="1"/>
          </w:p>
        </w:tc>
        <w:tc>
          <w:tcPr>
            <w:tcW w:w="842" w:type="pct"/>
          </w:tcPr>
          <w:p w14:paraId="0A8AA5F5" w14:textId="77777777" w:rsidR="00B80A5B" w:rsidRPr="009D62A7" w:rsidRDefault="00B80A5B" w:rsidP="00AF7AA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D62A7">
              <w:rPr>
                <w:rFonts w:ascii="Times New Roman" w:hAnsi="Times New Roman" w:cs="Times New Roman"/>
                <w:sz w:val="24"/>
                <w:szCs w:val="24"/>
              </w:rPr>
              <w:t>1.64 (4.27)</w:t>
            </w:r>
          </w:p>
        </w:tc>
        <w:tc>
          <w:tcPr>
            <w:tcW w:w="793" w:type="pct"/>
          </w:tcPr>
          <w:p w14:paraId="040D636D" w14:textId="77777777" w:rsidR="00B80A5B" w:rsidRPr="009D62A7" w:rsidRDefault="00B80A5B" w:rsidP="00AF7AA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D62A7">
              <w:rPr>
                <w:rFonts w:ascii="Times New Roman" w:hAnsi="Times New Roman" w:cs="Times New Roman"/>
                <w:sz w:val="24"/>
                <w:szCs w:val="24"/>
              </w:rPr>
              <w:t>0.38 (1.68)</w:t>
            </w:r>
          </w:p>
        </w:tc>
        <w:tc>
          <w:tcPr>
            <w:tcW w:w="742" w:type="pct"/>
          </w:tcPr>
          <w:p w14:paraId="10AC01A6" w14:textId="77777777" w:rsidR="00B80A5B" w:rsidRPr="009D62A7" w:rsidRDefault="00B80A5B" w:rsidP="00AF7AAD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D62A7">
              <w:rPr>
                <w:rFonts w:ascii="Times New Roman" w:hAnsi="Times New Roman" w:cs="Times New Roman"/>
                <w:sz w:val="24"/>
                <w:szCs w:val="24"/>
              </w:rPr>
              <w:t>&lt;0.0001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d</w:t>
            </w:r>
          </w:p>
        </w:tc>
      </w:tr>
      <w:tr w:rsidR="00B80A5B" w:rsidRPr="009D62A7" w14:paraId="53413D58" w14:textId="77777777" w:rsidTr="00AF7AAD">
        <w:tc>
          <w:tcPr>
            <w:tcW w:w="2623" w:type="pct"/>
            <w:shd w:val="clear" w:color="auto" w:fill="auto"/>
          </w:tcPr>
          <w:p w14:paraId="61E2527E" w14:textId="77777777" w:rsidR="00B80A5B" w:rsidRPr="009D62A7" w:rsidRDefault="00B80A5B" w:rsidP="00AF7AAD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D62A7">
              <w:rPr>
                <w:rFonts w:ascii="Times New Roman" w:hAnsi="Times New Roman" w:cs="Times New Roman"/>
                <w:sz w:val="24"/>
                <w:szCs w:val="24"/>
              </w:rPr>
              <w:t xml:space="preserve">  75</w:t>
            </w:r>
            <w:r w:rsidRPr="0078684D">
              <w:rPr>
                <w:rFonts w:ascii="Times New Roman" w:hAnsi="Times New Roman" w:cs="Times New Roman"/>
                <w:sz w:val="24"/>
                <w:szCs w:val="24"/>
              </w:rPr>
              <w:t>th</w:t>
            </w:r>
            <w:r w:rsidRPr="009D62A7">
              <w:rPr>
                <w:rFonts w:ascii="Times New Roman" w:hAnsi="Times New Roman" w:cs="Times New Roman"/>
                <w:sz w:val="24"/>
                <w:szCs w:val="24"/>
              </w:rPr>
              <w:t xml:space="preserve"> percentil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(range) </w:t>
            </w:r>
            <w:r w:rsidRPr="009D62A7">
              <w:rPr>
                <w:rFonts w:ascii="Times New Roman" w:hAnsi="Times New Roman" w:cs="Times New Roman"/>
                <w:sz w:val="24"/>
                <w:szCs w:val="24"/>
              </w:rPr>
              <w:t>of mean length of sta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9D62A7">
              <w:rPr>
                <w:rFonts w:ascii="Times New Roman" w:hAnsi="Times New Roman" w:cs="Times New Roman"/>
                <w:sz w:val="24"/>
                <w:szCs w:val="24"/>
              </w:rPr>
              <w:t>days</w:t>
            </w:r>
          </w:p>
        </w:tc>
        <w:tc>
          <w:tcPr>
            <w:tcW w:w="842" w:type="pct"/>
            <w:shd w:val="clear" w:color="auto" w:fill="auto"/>
          </w:tcPr>
          <w:p w14:paraId="4283A83B" w14:textId="77777777" w:rsidR="00B80A5B" w:rsidRPr="009D62A7" w:rsidRDefault="00B80A5B" w:rsidP="00AF7AA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D62A7">
              <w:rPr>
                <w:rFonts w:ascii="Times New Roman" w:hAnsi="Times New Roman" w:cs="Times New Roman"/>
                <w:sz w:val="24"/>
                <w:szCs w:val="24"/>
              </w:rPr>
              <w:t>0 (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9D62A7">
              <w:rPr>
                <w:rFonts w:ascii="Times New Roman" w:hAnsi="Times New Roman" w:cs="Times New Roman"/>
                <w:sz w:val="24"/>
                <w:szCs w:val="24"/>
              </w:rPr>
              <w:t>36)</w:t>
            </w:r>
          </w:p>
        </w:tc>
        <w:tc>
          <w:tcPr>
            <w:tcW w:w="793" w:type="pct"/>
            <w:shd w:val="clear" w:color="auto" w:fill="auto"/>
          </w:tcPr>
          <w:p w14:paraId="4FD9ADF5" w14:textId="77777777" w:rsidR="00B80A5B" w:rsidRPr="009D62A7" w:rsidRDefault="00B80A5B" w:rsidP="00AF7AA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D62A7">
              <w:rPr>
                <w:rFonts w:ascii="Times New Roman" w:hAnsi="Times New Roman" w:cs="Times New Roman"/>
                <w:sz w:val="24"/>
                <w:szCs w:val="24"/>
              </w:rPr>
              <w:t>0 (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9D62A7">
              <w:rPr>
                <w:rFonts w:ascii="Times New Roman" w:hAnsi="Times New Roman" w:cs="Times New Roman"/>
                <w:sz w:val="24"/>
                <w:szCs w:val="24"/>
              </w:rPr>
              <w:t>30)</w:t>
            </w:r>
          </w:p>
        </w:tc>
        <w:tc>
          <w:tcPr>
            <w:tcW w:w="742" w:type="pct"/>
            <w:shd w:val="clear" w:color="auto" w:fill="auto"/>
          </w:tcPr>
          <w:p w14:paraId="6CF377A1" w14:textId="77777777" w:rsidR="00B80A5B" w:rsidRPr="009D62A7" w:rsidRDefault="00B80A5B" w:rsidP="00AF7AA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80A5B" w:rsidRPr="009D62A7" w14:paraId="36FBA980" w14:textId="77777777" w:rsidTr="00AF7AAD">
        <w:tc>
          <w:tcPr>
            <w:tcW w:w="2623" w:type="pct"/>
            <w:shd w:val="clear" w:color="auto" w:fill="auto"/>
          </w:tcPr>
          <w:p w14:paraId="08DB3B81" w14:textId="77777777" w:rsidR="00B80A5B" w:rsidRPr="009D62A7" w:rsidRDefault="00B80A5B" w:rsidP="00AF7AAD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D62A7">
              <w:rPr>
                <w:rFonts w:ascii="Times New Roman" w:hAnsi="Times New Roman" w:cs="Times New Roman"/>
                <w:sz w:val="24"/>
                <w:szCs w:val="24"/>
              </w:rPr>
              <w:t xml:space="preserve">  Mea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(SD) </w:t>
            </w:r>
            <w:r w:rsidRPr="009D62A7">
              <w:rPr>
                <w:rFonts w:ascii="Times New Roman" w:hAnsi="Times New Roman" w:cs="Times New Roman"/>
                <w:sz w:val="24"/>
                <w:szCs w:val="24"/>
              </w:rPr>
              <w:t>total length of sta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days</w:t>
            </w:r>
          </w:p>
        </w:tc>
        <w:tc>
          <w:tcPr>
            <w:tcW w:w="842" w:type="pct"/>
            <w:shd w:val="clear" w:color="auto" w:fill="auto"/>
          </w:tcPr>
          <w:p w14:paraId="5D8671DE" w14:textId="77777777" w:rsidR="00B80A5B" w:rsidRPr="009D62A7" w:rsidRDefault="00B80A5B" w:rsidP="00AF7AA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D62A7">
              <w:rPr>
                <w:rFonts w:ascii="Times New Roman" w:hAnsi="Times New Roman" w:cs="Times New Roman"/>
                <w:sz w:val="24"/>
                <w:szCs w:val="24"/>
              </w:rPr>
              <w:t>2.79 (9.59)</w:t>
            </w:r>
          </w:p>
        </w:tc>
        <w:tc>
          <w:tcPr>
            <w:tcW w:w="793" w:type="pct"/>
            <w:shd w:val="clear" w:color="auto" w:fill="auto"/>
          </w:tcPr>
          <w:p w14:paraId="09CB3FB9" w14:textId="77777777" w:rsidR="00B80A5B" w:rsidRPr="009D62A7" w:rsidRDefault="00B80A5B" w:rsidP="00AF7AA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D62A7">
              <w:rPr>
                <w:rFonts w:ascii="Times New Roman" w:hAnsi="Times New Roman" w:cs="Times New Roman"/>
                <w:sz w:val="24"/>
                <w:szCs w:val="24"/>
              </w:rPr>
              <w:t>0.48 (2.24)</w:t>
            </w:r>
          </w:p>
        </w:tc>
        <w:tc>
          <w:tcPr>
            <w:tcW w:w="742" w:type="pct"/>
            <w:shd w:val="clear" w:color="auto" w:fill="auto"/>
          </w:tcPr>
          <w:p w14:paraId="5558492A" w14:textId="77777777" w:rsidR="00B80A5B" w:rsidRPr="009D62A7" w:rsidRDefault="00B80A5B" w:rsidP="00AF7AAD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D62A7">
              <w:rPr>
                <w:rFonts w:ascii="Times New Roman" w:hAnsi="Times New Roman" w:cs="Times New Roman"/>
                <w:sz w:val="24"/>
                <w:szCs w:val="24"/>
              </w:rPr>
              <w:t>&lt;0.0001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d</w:t>
            </w:r>
          </w:p>
        </w:tc>
      </w:tr>
      <w:tr w:rsidR="00B80A5B" w:rsidRPr="009D62A7" w14:paraId="7A3E43A7" w14:textId="77777777" w:rsidTr="00AF7AAD">
        <w:tc>
          <w:tcPr>
            <w:tcW w:w="2623" w:type="pct"/>
            <w:shd w:val="clear" w:color="auto" w:fill="auto"/>
          </w:tcPr>
          <w:p w14:paraId="6FA253C9" w14:textId="77777777" w:rsidR="00B80A5B" w:rsidRPr="009D62A7" w:rsidRDefault="00B80A5B" w:rsidP="00AF7AAD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D62A7">
              <w:rPr>
                <w:rFonts w:ascii="Times New Roman" w:hAnsi="Times New Roman" w:cs="Times New Roman"/>
                <w:sz w:val="24"/>
                <w:szCs w:val="24"/>
              </w:rPr>
              <w:t xml:space="preserve">  75</w:t>
            </w:r>
            <w:r w:rsidRPr="009D62A7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 w:rsidRPr="009D62A7">
              <w:rPr>
                <w:rFonts w:ascii="Times New Roman" w:hAnsi="Times New Roman" w:cs="Times New Roman"/>
                <w:sz w:val="24"/>
                <w:szCs w:val="24"/>
              </w:rPr>
              <w:t xml:space="preserve"> percentile (95% CI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D62A7">
              <w:rPr>
                <w:rFonts w:ascii="Times New Roman" w:hAnsi="Times New Roman" w:cs="Times New Roman"/>
                <w:sz w:val="24"/>
                <w:szCs w:val="24"/>
              </w:rPr>
              <w:t>of total length of sta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9D62A7">
              <w:rPr>
                <w:rFonts w:ascii="Times New Roman" w:hAnsi="Times New Roman" w:cs="Times New Roman"/>
                <w:sz w:val="24"/>
                <w:szCs w:val="24"/>
              </w:rPr>
              <w:t xml:space="preserve">days </w:t>
            </w:r>
          </w:p>
          <w:p w14:paraId="41754061" w14:textId="77777777" w:rsidR="00B80A5B" w:rsidRPr="009D62A7" w:rsidRDefault="00B80A5B" w:rsidP="00AF7AAD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42" w:type="pct"/>
            <w:shd w:val="clear" w:color="auto" w:fill="auto"/>
          </w:tcPr>
          <w:p w14:paraId="4A33948A" w14:textId="77777777" w:rsidR="00B80A5B" w:rsidRPr="009D62A7" w:rsidRDefault="00B80A5B" w:rsidP="00AF7AA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D62A7">
              <w:rPr>
                <w:rFonts w:ascii="Times New Roman" w:hAnsi="Times New Roman" w:cs="Times New Roman"/>
                <w:sz w:val="24"/>
                <w:szCs w:val="24"/>
              </w:rPr>
              <w:t>0 (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9D62A7">
              <w:rPr>
                <w:rFonts w:ascii="Times New Roman" w:hAnsi="Times New Roman" w:cs="Times New Roman"/>
                <w:sz w:val="24"/>
                <w:szCs w:val="24"/>
              </w:rPr>
              <w:t>1)</w:t>
            </w:r>
          </w:p>
        </w:tc>
        <w:tc>
          <w:tcPr>
            <w:tcW w:w="793" w:type="pct"/>
            <w:shd w:val="clear" w:color="auto" w:fill="auto"/>
          </w:tcPr>
          <w:p w14:paraId="37D66107" w14:textId="77777777" w:rsidR="00B80A5B" w:rsidRPr="009D62A7" w:rsidRDefault="00B80A5B" w:rsidP="00AF7AA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D62A7">
              <w:rPr>
                <w:rFonts w:ascii="Times New Roman" w:hAnsi="Times New Roman" w:cs="Times New Roman"/>
                <w:sz w:val="24"/>
                <w:szCs w:val="24"/>
              </w:rPr>
              <w:t>0 (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9D62A7">
              <w:rPr>
                <w:rFonts w:ascii="Times New Roman" w:hAnsi="Times New Roman" w:cs="Times New Roman"/>
                <w:sz w:val="24"/>
                <w:szCs w:val="24"/>
              </w:rPr>
              <w:t>0)</w:t>
            </w:r>
          </w:p>
        </w:tc>
        <w:tc>
          <w:tcPr>
            <w:tcW w:w="742" w:type="pct"/>
            <w:shd w:val="clear" w:color="auto" w:fill="auto"/>
          </w:tcPr>
          <w:p w14:paraId="36551CCA" w14:textId="77777777" w:rsidR="00B80A5B" w:rsidRPr="009D62A7" w:rsidRDefault="00B80A5B" w:rsidP="00AF7AA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80A5B" w:rsidRPr="009D62A7" w14:paraId="54F75F6D" w14:textId="77777777" w:rsidTr="00AF7AAD">
        <w:tc>
          <w:tcPr>
            <w:tcW w:w="2623" w:type="pct"/>
            <w:shd w:val="clear" w:color="auto" w:fill="auto"/>
          </w:tcPr>
          <w:p w14:paraId="41B64871" w14:textId="77777777" w:rsidR="00B80A5B" w:rsidRPr="009D62A7" w:rsidRDefault="00B80A5B" w:rsidP="00AF7AAD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D62A7">
              <w:rPr>
                <w:rFonts w:ascii="Times New Roman" w:hAnsi="Times New Roman" w:cs="Times New Roman"/>
                <w:sz w:val="24"/>
                <w:szCs w:val="24"/>
              </w:rPr>
              <w:t xml:space="preserve">  Range of total length of sta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days</w:t>
            </w:r>
          </w:p>
        </w:tc>
        <w:tc>
          <w:tcPr>
            <w:tcW w:w="842" w:type="pct"/>
            <w:shd w:val="clear" w:color="auto" w:fill="auto"/>
          </w:tcPr>
          <w:p w14:paraId="0905EAC0" w14:textId="77777777" w:rsidR="00B80A5B" w:rsidRPr="009D62A7" w:rsidRDefault="00B80A5B" w:rsidP="00AF7AA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D62A7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9D62A7">
              <w:rPr>
                <w:rFonts w:ascii="Times New Roman" w:hAnsi="Times New Roman" w:cs="Times New Roman"/>
                <w:sz w:val="24"/>
                <w:szCs w:val="24"/>
              </w:rPr>
              <w:t>109</w:t>
            </w:r>
          </w:p>
        </w:tc>
        <w:tc>
          <w:tcPr>
            <w:tcW w:w="793" w:type="pct"/>
            <w:shd w:val="clear" w:color="auto" w:fill="auto"/>
          </w:tcPr>
          <w:p w14:paraId="430B771B" w14:textId="77777777" w:rsidR="00B80A5B" w:rsidRPr="009D62A7" w:rsidRDefault="00B80A5B" w:rsidP="00AF7AA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D62A7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9D62A7">
              <w:rPr>
                <w:rFonts w:ascii="Times New Roman" w:hAnsi="Times New Roman" w:cs="Times New Roman"/>
                <w:sz w:val="24"/>
                <w:szCs w:val="24"/>
              </w:rPr>
              <w:t>39</w:t>
            </w:r>
          </w:p>
        </w:tc>
        <w:tc>
          <w:tcPr>
            <w:tcW w:w="742" w:type="pct"/>
            <w:shd w:val="clear" w:color="auto" w:fill="auto"/>
          </w:tcPr>
          <w:p w14:paraId="29E518DB" w14:textId="77777777" w:rsidR="00B80A5B" w:rsidRPr="009D62A7" w:rsidRDefault="00B80A5B" w:rsidP="00AF7AA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80A5B" w:rsidRPr="009D62A7" w14:paraId="2B8A1F66" w14:textId="77777777" w:rsidTr="00AF7AAD">
        <w:tc>
          <w:tcPr>
            <w:tcW w:w="2623" w:type="pct"/>
          </w:tcPr>
          <w:p w14:paraId="3114B895" w14:textId="77777777" w:rsidR="00B80A5B" w:rsidRPr="009D62A7" w:rsidRDefault="00B80A5B" w:rsidP="00AF7AAD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D62A7">
              <w:rPr>
                <w:rFonts w:ascii="Times New Roman" w:hAnsi="Times New Roman" w:cs="Times New Roman"/>
                <w:b/>
                <w:sz w:val="24"/>
                <w:szCs w:val="24"/>
              </w:rPr>
              <w:t>Outpatient services</w:t>
            </w:r>
          </w:p>
        </w:tc>
        <w:tc>
          <w:tcPr>
            <w:tcW w:w="842" w:type="pct"/>
          </w:tcPr>
          <w:p w14:paraId="02F9F9C2" w14:textId="77777777" w:rsidR="00B80A5B" w:rsidRPr="009D62A7" w:rsidRDefault="00B80A5B" w:rsidP="00AF7AAD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93" w:type="pct"/>
          </w:tcPr>
          <w:p w14:paraId="4AEF41D8" w14:textId="77777777" w:rsidR="00B80A5B" w:rsidRPr="009D62A7" w:rsidRDefault="00B80A5B" w:rsidP="00AF7AAD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42" w:type="pct"/>
          </w:tcPr>
          <w:p w14:paraId="57BDE86A" w14:textId="77777777" w:rsidR="00B80A5B" w:rsidRPr="009D62A7" w:rsidRDefault="00B80A5B" w:rsidP="00AF7AAD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B80A5B" w:rsidRPr="009D62A7" w14:paraId="0992848F" w14:textId="77777777" w:rsidTr="00AF7AAD">
        <w:tc>
          <w:tcPr>
            <w:tcW w:w="2623" w:type="pct"/>
          </w:tcPr>
          <w:p w14:paraId="6CE34D51" w14:textId="77777777" w:rsidR="00B80A5B" w:rsidRPr="009D62A7" w:rsidRDefault="00B80A5B" w:rsidP="00AF7AAD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D62A7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atient, </w:t>
            </w:r>
            <w:r w:rsidRPr="009D62A7">
              <w:rPr>
                <w:rFonts w:ascii="Times New Roman" w:hAnsi="Times New Roman" w:cs="Times New Roman"/>
                <w:sz w:val="24"/>
                <w:szCs w:val="24"/>
              </w:rPr>
              <w:t xml:space="preserve">n (%) </w:t>
            </w:r>
          </w:p>
        </w:tc>
        <w:tc>
          <w:tcPr>
            <w:tcW w:w="842" w:type="pct"/>
          </w:tcPr>
          <w:p w14:paraId="6719FE48" w14:textId="77777777" w:rsidR="00B80A5B" w:rsidRPr="009D62A7" w:rsidRDefault="00B80A5B" w:rsidP="00AF7AA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D62A7">
              <w:rPr>
                <w:rFonts w:ascii="Times New Roman" w:hAnsi="Times New Roman" w:cs="Times New Roman"/>
                <w:sz w:val="24"/>
                <w:szCs w:val="24"/>
              </w:rPr>
              <w:t>233 (85.7)</w:t>
            </w:r>
          </w:p>
        </w:tc>
        <w:tc>
          <w:tcPr>
            <w:tcW w:w="793" w:type="pct"/>
          </w:tcPr>
          <w:p w14:paraId="6B3CF2AF" w14:textId="77777777" w:rsidR="00B80A5B" w:rsidRPr="009D62A7" w:rsidRDefault="00B80A5B" w:rsidP="00AF7AA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D62A7">
              <w:rPr>
                <w:rFonts w:ascii="Times New Roman" w:hAnsi="Times New Roman" w:cs="Times New Roman"/>
                <w:sz w:val="24"/>
                <w:szCs w:val="24"/>
              </w:rPr>
              <w:t>1298 (58.0)</w:t>
            </w:r>
          </w:p>
        </w:tc>
        <w:tc>
          <w:tcPr>
            <w:tcW w:w="742" w:type="pct"/>
          </w:tcPr>
          <w:p w14:paraId="1C371E4F" w14:textId="77777777" w:rsidR="00B80A5B" w:rsidRPr="009D62A7" w:rsidRDefault="00B80A5B" w:rsidP="00AF7AA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D62A7">
              <w:rPr>
                <w:rFonts w:ascii="Times New Roman" w:hAnsi="Times New Roman" w:cs="Times New Roman"/>
                <w:sz w:val="24"/>
                <w:szCs w:val="24"/>
              </w:rPr>
              <w:t>&lt;0.0001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b</w:t>
            </w:r>
          </w:p>
        </w:tc>
      </w:tr>
      <w:tr w:rsidR="00B80A5B" w:rsidRPr="009D62A7" w14:paraId="5C8BF14A" w14:textId="77777777" w:rsidTr="00AF7AAD">
        <w:tc>
          <w:tcPr>
            <w:tcW w:w="2623" w:type="pct"/>
          </w:tcPr>
          <w:p w14:paraId="54F41CD8" w14:textId="77777777" w:rsidR="00B80A5B" w:rsidRPr="009D62A7" w:rsidRDefault="00B80A5B" w:rsidP="00AF7AAD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D62A7">
              <w:rPr>
                <w:rFonts w:ascii="Times New Roman" w:hAnsi="Times New Roman" w:cs="Times New Roman"/>
                <w:sz w:val="24"/>
                <w:szCs w:val="24"/>
              </w:rPr>
              <w:t xml:space="preserve">  Mea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(SD) </w:t>
            </w:r>
            <w:r w:rsidRPr="009D62A7">
              <w:rPr>
                <w:rFonts w:ascii="Times New Roman" w:hAnsi="Times New Roman" w:cs="Times New Roman"/>
                <w:sz w:val="24"/>
                <w:szCs w:val="24"/>
              </w:rPr>
              <w:t>number of visits</w:t>
            </w:r>
          </w:p>
        </w:tc>
        <w:tc>
          <w:tcPr>
            <w:tcW w:w="842" w:type="pct"/>
          </w:tcPr>
          <w:p w14:paraId="34035B78" w14:textId="77777777" w:rsidR="00B80A5B" w:rsidRPr="009D62A7" w:rsidRDefault="00B80A5B" w:rsidP="00AF7AA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D62A7">
              <w:rPr>
                <w:rFonts w:ascii="Times New Roman" w:hAnsi="Times New Roman" w:cs="Times New Roman"/>
                <w:sz w:val="24"/>
                <w:szCs w:val="24"/>
              </w:rPr>
              <w:t>6.37 (7.66)</w:t>
            </w:r>
          </w:p>
        </w:tc>
        <w:tc>
          <w:tcPr>
            <w:tcW w:w="793" w:type="pct"/>
          </w:tcPr>
          <w:p w14:paraId="7FD8CBA1" w14:textId="77777777" w:rsidR="00B80A5B" w:rsidRPr="009D62A7" w:rsidRDefault="00B80A5B" w:rsidP="00AF7AA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D62A7">
              <w:rPr>
                <w:rFonts w:ascii="Times New Roman" w:hAnsi="Times New Roman" w:cs="Times New Roman"/>
                <w:sz w:val="24"/>
                <w:szCs w:val="24"/>
              </w:rPr>
              <w:t>2.84 (4.88)</w:t>
            </w:r>
          </w:p>
        </w:tc>
        <w:tc>
          <w:tcPr>
            <w:tcW w:w="742" w:type="pct"/>
          </w:tcPr>
          <w:p w14:paraId="3B08D2CE" w14:textId="77777777" w:rsidR="00B80A5B" w:rsidRPr="009D62A7" w:rsidRDefault="00B80A5B" w:rsidP="00AF7AA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D62A7">
              <w:rPr>
                <w:rFonts w:ascii="Times New Roman" w:hAnsi="Times New Roman" w:cs="Times New Roman"/>
                <w:sz w:val="24"/>
                <w:szCs w:val="24"/>
              </w:rPr>
              <w:t>&lt;0.0001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c</w:t>
            </w:r>
          </w:p>
        </w:tc>
      </w:tr>
      <w:tr w:rsidR="00B80A5B" w:rsidRPr="009D62A7" w14:paraId="6D2142C2" w14:textId="77777777" w:rsidTr="00AF7AAD">
        <w:tc>
          <w:tcPr>
            <w:tcW w:w="2623" w:type="pct"/>
          </w:tcPr>
          <w:p w14:paraId="7FB49685" w14:textId="77777777" w:rsidR="00B80A5B" w:rsidRPr="009D62A7" w:rsidRDefault="00B80A5B" w:rsidP="00AF7AAD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D62A7">
              <w:rPr>
                <w:rFonts w:ascii="Times New Roman" w:hAnsi="Times New Roman" w:cs="Times New Roman"/>
                <w:sz w:val="24"/>
                <w:szCs w:val="24"/>
              </w:rPr>
              <w:t xml:space="preserve">  75</w:t>
            </w:r>
            <w:r w:rsidRPr="0078684D">
              <w:rPr>
                <w:rFonts w:ascii="Times New Roman" w:hAnsi="Times New Roman" w:cs="Times New Roman"/>
                <w:sz w:val="24"/>
                <w:szCs w:val="24"/>
              </w:rPr>
              <w:t>th</w:t>
            </w:r>
            <w:r w:rsidRPr="009D62A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(range) </w:t>
            </w:r>
            <w:r w:rsidRPr="009D62A7">
              <w:rPr>
                <w:rFonts w:ascii="Times New Roman" w:hAnsi="Times New Roman" w:cs="Times New Roman"/>
                <w:sz w:val="24"/>
                <w:szCs w:val="24"/>
              </w:rPr>
              <w:t xml:space="preserve">percentile of admissions </w:t>
            </w:r>
          </w:p>
        </w:tc>
        <w:tc>
          <w:tcPr>
            <w:tcW w:w="842" w:type="pct"/>
          </w:tcPr>
          <w:p w14:paraId="4DFF6912" w14:textId="77777777" w:rsidR="00B80A5B" w:rsidRPr="009D62A7" w:rsidRDefault="00B80A5B" w:rsidP="00AF7AA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D62A7">
              <w:rPr>
                <w:rFonts w:ascii="Times New Roman" w:hAnsi="Times New Roman" w:cs="Times New Roman"/>
                <w:sz w:val="24"/>
                <w:szCs w:val="24"/>
              </w:rPr>
              <w:t>8 (0-44)</w:t>
            </w:r>
          </w:p>
        </w:tc>
        <w:tc>
          <w:tcPr>
            <w:tcW w:w="793" w:type="pct"/>
          </w:tcPr>
          <w:p w14:paraId="5A6EC203" w14:textId="77777777" w:rsidR="00B80A5B" w:rsidRPr="009D62A7" w:rsidRDefault="00B80A5B" w:rsidP="00AF7AA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D62A7">
              <w:rPr>
                <w:rFonts w:ascii="Times New Roman" w:hAnsi="Times New Roman" w:cs="Times New Roman"/>
                <w:sz w:val="24"/>
                <w:szCs w:val="24"/>
              </w:rPr>
              <w:t>4 (0-52)</w:t>
            </w:r>
          </w:p>
        </w:tc>
        <w:tc>
          <w:tcPr>
            <w:tcW w:w="742" w:type="pct"/>
          </w:tcPr>
          <w:p w14:paraId="6615CB33" w14:textId="77777777" w:rsidR="00B80A5B" w:rsidRPr="009D62A7" w:rsidRDefault="00B80A5B" w:rsidP="00AF7AA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80A5B" w:rsidRPr="009D62A7" w14:paraId="45723EB3" w14:textId="77777777" w:rsidTr="00AF7AAD">
        <w:tc>
          <w:tcPr>
            <w:tcW w:w="2623" w:type="pct"/>
          </w:tcPr>
          <w:p w14:paraId="300B0783" w14:textId="77777777" w:rsidR="00B80A5B" w:rsidRPr="009D62A7" w:rsidRDefault="00B80A5B" w:rsidP="00AF7AAD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D62A7">
              <w:rPr>
                <w:rFonts w:ascii="Times New Roman" w:hAnsi="Times New Roman" w:cs="Times New Roman"/>
                <w:b/>
                <w:sz w:val="24"/>
                <w:szCs w:val="24"/>
              </w:rPr>
              <w:t>Emergency room visits and services</w:t>
            </w:r>
          </w:p>
        </w:tc>
        <w:tc>
          <w:tcPr>
            <w:tcW w:w="842" w:type="pct"/>
          </w:tcPr>
          <w:p w14:paraId="322BE9F5" w14:textId="77777777" w:rsidR="00B80A5B" w:rsidRPr="009D62A7" w:rsidRDefault="00B80A5B" w:rsidP="00AF7AAD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93" w:type="pct"/>
          </w:tcPr>
          <w:p w14:paraId="59BB2CC6" w14:textId="77777777" w:rsidR="00B80A5B" w:rsidRPr="009D62A7" w:rsidRDefault="00B80A5B" w:rsidP="00AF7AAD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42" w:type="pct"/>
          </w:tcPr>
          <w:p w14:paraId="7CB1A0C9" w14:textId="77777777" w:rsidR="00B80A5B" w:rsidRPr="009D62A7" w:rsidRDefault="00B80A5B" w:rsidP="00AF7AAD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B80A5B" w:rsidRPr="009D62A7" w14:paraId="0583644E" w14:textId="77777777" w:rsidTr="00AF7AAD">
        <w:tc>
          <w:tcPr>
            <w:tcW w:w="2623" w:type="pct"/>
          </w:tcPr>
          <w:p w14:paraId="4ADC2049" w14:textId="77777777" w:rsidR="00B80A5B" w:rsidRPr="009D62A7" w:rsidRDefault="00B80A5B" w:rsidP="00AF7AAD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D62A7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atients, </w:t>
            </w:r>
            <w:r w:rsidRPr="009D62A7">
              <w:rPr>
                <w:rFonts w:ascii="Times New Roman" w:hAnsi="Times New Roman" w:cs="Times New Roman"/>
                <w:sz w:val="24"/>
                <w:szCs w:val="24"/>
              </w:rPr>
              <w:t>n (%)</w:t>
            </w:r>
          </w:p>
        </w:tc>
        <w:tc>
          <w:tcPr>
            <w:tcW w:w="842" w:type="pct"/>
          </w:tcPr>
          <w:p w14:paraId="79CF6064" w14:textId="77777777" w:rsidR="00B80A5B" w:rsidRPr="009D62A7" w:rsidRDefault="00B80A5B" w:rsidP="00AF7AA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D62A7">
              <w:rPr>
                <w:rFonts w:ascii="Times New Roman" w:hAnsi="Times New Roman" w:cs="Times New Roman"/>
                <w:sz w:val="24"/>
                <w:szCs w:val="24"/>
              </w:rPr>
              <w:t>45 (16.5)</w:t>
            </w:r>
          </w:p>
        </w:tc>
        <w:tc>
          <w:tcPr>
            <w:tcW w:w="793" w:type="pct"/>
          </w:tcPr>
          <w:p w14:paraId="23B1CE4C" w14:textId="77777777" w:rsidR="00B80A5B" w:rsidRPr="009D62A7" w:rsidRDefault="00B80A5B" w:rsidP="00AF7AA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D62A7">
              <w:rPr>
                <w:rFonts w:ascii="Times New Roman" w:hAnsi="Times New Roman" w:cs="Times New Roman"/>
                <w:sz w:val="24"/>
                <w:szCs w:val="24"/>
              </w:rPr>
              <w:t>199 (8.9)</w:t>
            </w:r>
          </w:p>
        </w:tc>
        <w:tc>
          <w:tcPr>
            <w:tcW w:w="742" w:type="pct"/>
          </w:tcPr>
          <w:p w14:paraId="7743F7B9" w14:textId="77777777" w:rsidR="00B80A5B" w:rsidRPr="009D62A7" w:rsidRDefault="00B80A5B" w:rsidP="00AF7AA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D62A7">
              <w:rPr>
                <w:rFonts w:ascii="Times New Roman" w:hAnsi="Times New Roman" w:cs="Times New Roman"/>
                <w:sz w:val="24"/>
                <w:szCs w:val="24"/>
              </w:rPr>
              <w:t>0.002</w:t>
            </w:r>
            <w:r w:rsidRPr="009D62A7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b</w:t>
            </w:r>
          </w:p>
        </w:tc>
      </w:tr>
      <w:tr w:rsidR="00B80A5B" w:rsidRPr="009D62A7" w14:paraId="7C07B0CA" w14:textId="77777777" w:rsidTr="00AF7AAD">
        <w:tc>
          <w:tcPr>
            <w:tcW w:w="2623" w:type="pct"/>
          </w:tcPr>
          <w:p w14:paraId="1CABADA0" w14:textId="77777777" w:rsidR="00B80A5B" w:rsidRPr="009D62A7" w:rsidRDefault="00B80A5B" w:rsidP="00AF7AAD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D62A7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  Mea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(SD) </w:t>
            </w:r>
            <w:r w:rsidRPr="009D62A7">
              <w:rPr>
                <w:rFonts w:ascii="Times New Roman" w:hAnsi="Times New Roman" w:cs="Times New Roman"/>
                <w:sz w:val="24"/>
                <w:szCs w:val="24"/>
              </w:rPr>
              <w:t>number of visits</w:t>
            </w:r>
          </w:p>
        </w:tc>
        <w:tc>
          <w:tcPr>
            <w:tcW w:w="842" w:type="pct"/>
          </w:tcPr>
          <w:p w14:paraId="013089D4" w14:textId="77777777" w:rsidR="00B80A5B" w:rsidRPr="009D62A7" w:rsidRDefault="00B80A5B" w:rsidP="00AF7AA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D62A7">
              <w:rPr>
                <w:rFonts w:ascii="Times New Roman" w:hAnsi="Times New Roman" w:cs="Times New Roman"/>
                <w:sz w:val="24"/>
                <w:szCs w:val="24"/>
              </w:rPr>
              <w:t>0.25 (0.76)</w:t>
            </w:r>
          </w:p>
        </w:tc>
        <w:tc>
          <w:tcPr>
            <w:tcW w:w="793" w:type="pct"/>
          </w:tcPr>
          <w:p w14:paraId="3E242E0E" w14:textId="77777777" w:rsidR="00B80A5B" w:rsidRPr="009D62A7" w:rsidRDefault="00B80A5B" w:rsidP="00AF7AA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D62A7">
              <w:rPr>
                <w:rFonts w:ascii="Times New Roman" w:hAnsi="Times New Roman" w:cs="Times New Roman"/>
                <w:sz w:val="24"/>
                <w:szCs w:val="24"/>
              </w:rPr>
              <w:t>0.13 (0.49)</w:t>
            </w:r>
          </w:p>
        </w:tc>
        <w:tc>
          <w:tcPr>
            <w:tcW w:w="742" w:type="pct"/>
          </w:tcPr>
          <w:p w14:paraId="0D07B717" w14:textId="77777777" w:rsidR="00B80A5B" w:rsidRPr="009D62A7" w:rsidRDefault="00B80A5B" w:rsidP="00AF7AA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D62A7">
              <w:rPr>
                <w:rFonts w:ascii="Times New Roman" w:hAnsi="Times New Roman" w:cs="Times New Roman"/>
                <w:sz w:val="24"/>
                <w:szCs w:val="24"/>
              </w:rPr>
              <w:t>0.0002</w:t>
            </w:r>
            <w:r w:rsidRPr="009D62A7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c</w:t>
            </w:r>
          </w:p>
        </w:tc>
      </w:tr>
      <w:tr w:rsidR="00B80A5B" w:rsidRPr="009D62A7" w14:paraId="70B04178" w14:textId="77777777" w:rsidTr="00AF7AAD">
        <w:tc>
          <w:tcPr>
            <w:tcW w:w="2623" w:type="pct"/>
          </w:tcPr>
          <w:p w14:paraId="4E162181" w14:textId="77777777" w:rsidR="00B80A5B" w:rsidRPr="009D62A7" w:rsidRDefault="00B80A5B" w:rsidP="00AF7AAD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D62A7">
              <w:rPr>
                <w:rFonts w:ascii="Times New Roman" w:hAnsi="Times New Roman" w:cs="Times New Roman"/>
                <w:sz w:val="24"/>
                <w:szCs w:val="24"/>
              </w:rPr>
              <w:t xml:space="preserve">  75</w:t>
            </w:r>
            <w:r w:rsidRPr="00E86C8D">
              <w:rPr>
                <w:rFonts w:ascii="Times New Roman" w:hAnsi="Times New Roman" w:cs="Times New Roman"/>
                <w:sz w:val="24"/>
                <w:szCs w:val="24"/>
              </w:rPr>
              <w:t>th</w:t>
            </w:r>
            <w:r w:rsidRPr="009D62A7">
              <w:rPr>
                <w:rFonts w:ascii="Times New Roman" w:hAnsi="Times New Roman" w:cs="Times New Roman"/>
                <w:sz w:val="24"/>
                <w:szCs w:val="24"/>
              </w:rPr>
              <w:t xml:space="preserve"> percentil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(range) </w:t>
            </w:r>
            <w:r w:rsidRPr="009D62A7">
              <w:rPr>
                <w:rFonts w:ascii="Times New Roman" w:hAnsi="Times New Roman" w:cs="Times New Roman"/>
                <w:sz w:val="24"/>
                <w:szCs w:val="24"/>
              </w:rPr>
              <w:t xml:space="preserve">of admissions </w:t>
            </w:r>
          </w:p>
        </w:tc>
        <w:tc>
          <w:tcPr>
            <w:tcW w:w="842" w:type="pct"/>
          </w:tcPr>
          <w:p w14:paraId="42102FE6" w14:textId="77777777" w:rsidR="00B80A5B" w:rsidRPr="009D62A7" w:rsidRDefault="00B80A5B" w:rsidP="00AF7AA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D62A7">
              <w:rPr>
                <w:rFonts w:ascii="Times New Roman" w:hAnsi="Times New Roman" w:cs="Times New Roman"/>
                <w:sz w:val="24"/>
                <w:szCs w:val="24"/>
              </w:rPr>
              <w:t>0 (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9D62A7">
              <w:rPr>
                <w:rFonts w:ascii="Times New Roman" w:hAnsi="Times New Roman" w:cs="Times New Roman"/>
                <w:sz w:val="24"/>
                <w:szCs w:val="24"/>
              </w:rPr>
              <w:t>8)</w:t>
            </w:r>
          </w:p>
        </w:tc>
        <w:tc>
          <w:tcPr>
            <w:tcW w:w="793" w:type="pct"/>
          </w:tcPr>
          <w:p w14:paraId="020A62D3" w14:textId="77777777" w:rsidR="00B80A5B" w:rsidRPr="009D62A7" w:rsidRDefault="00B80A5B" w:rsidP="00AF7AA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D62A7">
              <w:rPr>
                <w:rFonts w:ascii="Times New Roman" w:hAnsi="Times New Roman" w:cs="Times New Roman"/>
                <w:sz w:val="24"/>
                <w:szCs w:val="24"/>
              </w:rPr>
              <w:t>0 (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9D62A7">
              <w:rPr>
                <w:rFonts w:ascii="Times New Roman" w:hAnsi="Times New Roman" w:cs="Times New Roman"/>
                <w:sz w:val="24"/>
                <w:szCs w:val="24"/>
              </w:rPr>
              <w:t>6)</w:t>
            </w:r>
          </w:p>
        </w:tc>
        <w:tc>
          <w:tcPr>
            <w:tcW w:w="742" w:type="pct"/>
          </w:tcPr>
          <w:p w14:paraId="637DEB14" w14:textId="77777777" w:rsidR="00B80A5B" w:rsidRPr="009D62A7" w:rsidRDefault="00B80A5B" w:rsidP="00AF7AA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80A5B" w:rsidRPr="009D62A7" w14:paraId="6A774BFE" w14:textId="77777777" w:rsidTr="00AF7AAD">
        <w:tc>
          <w:tcPr>
            <w:tcW w:w="2623" w:type="pct"/>
          </w:tcPr>
          <w:p w14:paraId="34CC9C52" w14:textId="77777777" w:rsidR="00B80A5B" w:rsidRPr="009D62A7" w:rsidRDefault="00B80A5B" w:rsidP="00AF7AAD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D62A7">
              <w:rPr>
                <w:rFonts w:ascii="Times New Roman" w:hAnsi="Times New Roman" w:cs="Times New Roman"/>
                <w:b/>
                <w:sz w:val="24"/>
                <w:szCs w:val="24"/>
              </w:rPr>
              <w:t>Transfusion use</w:t>
            </w:r>
          </w:p>
        </w:tc>
        <w:tc>
          <w:tcPr>
            <w:tcW w:w="842" w:type="pct"/>
          </w:tcPr>
          <w:p w14:paraId="2895B5DB" w14:textId="77777777" w:rsidR="00B80A5B" w:rsidRPr="009D62A7" w:rsidRDefault="00B80A5B" w:rsidP="00AF7AAD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93" w:type="pct"/>
          </w:tcPr>
          <w:p w14:paraId="126E51A7" w14:textId="77777777" w:rsidR="00B80A5B" w:rsidRPr="009D62A7" w:rsidRDefault="00B80A5B" w:rsidP="00AF7AAD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42" w:type="pct"/>
          </w:tcPr>
          <w:p w14:paraId="2D3F24E6" w14:textId="77777777" w:rsidR="00B80A5B" w:rsidRPr="009D62A7" w:rsidRDefault="00B80A5B" w:rsidP="00AF7AAD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B80A5B" w:rsidRPr="009D62A7" w14:paraId="29233A02" w14:textId="77777777" w:rsidTr="00AF7AAD">
        <w:tc>
          <w:tcPr>
            <w:tcW w:w="2623" w:type="pct"/>
            <w:shd w:val="clear" w:color="auto" w:fill="auto"/>
          </w:tcPr>
          <w:p w14:paraId="7DAB3134" w14:textId="77777777" w:rsidR="00B80A5B" w:rsidRPr="009D62A7" w:rsidRDefault="00B80A5B" w:rsidP="00AF7AAD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D62A7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atients, </w:t>
            </w:r>
            <w:r w:rsidRPr="009D62A7">
              <w:rPr>
                <w:rFonts w:ascii="Times New Roman" w:hAnsi="Times New Roman" w:cs="Times New Roman"/>
                <w:sz w:val="24"/>
                <w:szCs w:val="24"/>
              </w:rPr>
              <w:t>n (%)</w:t>
            </w:r>
          </w:p>
        </w:tc>
        <w:tc>
          <w:tcPr>
            <w:tcW w:w="842" w:type="pct"/>
            <w:shd w:val="clear" w:color="auto" w:fill="auto"/>
          </w:tcPr>
          <w:p w14:paraId="2B8B813E" w14:textId="77777777" w:rsidR="00B80A5B" w:rsidRPr="009D62A7" w:rsidRDefault="00B80A5B" w:rsidP="00AF7AA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D62A7">
              <w:rPr>
                <w:rFonts w:ascii="Times New Roman" w:hAnsi="Times New Roman" w:cs="Times New Roman"/>
                <w:sz w:val="24"/>
                <w:szCs w:val="24"/>
              </w:rPr>
              <w:t>27 (9.9)</w:t>
            </w:r>
          </w:p>
        </w:tc>
        <w:tc>
          <w:tcPr>
            <w:tcW w:w="793" w:type="pct"/>
            <w:shd w:val="clear" w:color="auto" w:fill="auto"/>
          </w:tcPr>
          <w:p w14:paraId="21E9E9FD" w14:textId="77777777" w:rsidR="00B80A5B" w:rsidRPr="009D62A7" w:rsidRDefault="00B80A5B" w:rsidP="00AF7AA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D62A7">
              <w:rPr>
                <w:rFonts w:ascii="Times New Roman" w:hAnsi="Times New Roman" w:cs="Times New Roman"/>
                <w:sz w:val="24"/>
                <w:szCs w:val="24"/>
              </w:rPr>
              <w:t>16 (0.7)</w:t>
            </w:r>
          </w:p>
        </w:tc>
        <w:tc>
          <w:tcPr>
            <w:tcW w:w="742" w:type="pct"/>
            <w:shd w:val="clear" w:color="auto" w:fill="auto"/>
          </w:tcPr>
          <w:p w14:paraId="25C246CF" w14:textId="77777777" w:rsidR="00B80A5B" w:rsidRPr="009D62A7" w:rsidRDefault="00B80A5B" w:rsidP="00AF7AA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D62A7">
              <w:rPr>
                <w:rFonts w:ascii="Times New Roman" w:hAnsi="Times New Roman" w:cs="Times New Roman"/>
                <w:sz w:val="24"/>
                <w:szCs w:val="24"/>
              </w:rPr>
              <w:t>&lt;0.0001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b</w:t>
            </w:r>
          </w:p>
        </w:tc>
      </w:tr>
      <w:tr w:rsidR="00B80A5B" w:rsidRPr="009D62A7" w14:paraId="70F8FCC4" w14:textId="77777777" w:rsidTr="00AF7AAD">
        <w:tc>
          <w:tcPr>
            <w:tcW w:w="2623" w:type="pct"/>
            <w:shd w:val="clear" w:color="auto" w:fill="auto"/>
          </w:tcPr>
          <w:p w14:paraId="47752B27" w14:textId="77777777" w:rsidR="00B80A5B" w:rsidRPr="009D62A7" w:rsidRDefault="00B80A5B" w:rsidP="00AF7AAD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D62A7">
              <w:rPr>
                <w:rFonts w:ascii="Times New Roman" w:hAnsi="Times New Roman" w:cs="Times New Roman"/>
                <w:sz w:val="24"/>
                <w:szCs w:val="24"/>
              </w:rPr>
              <w:t xml:space="preserve">  Mea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(SD) number </w:t>
            </w:r>
            <w:r w:rsidRPr="009D62A7">
              <w:rPr>
                <w:rFonts w:ascii="Times New Roman" w:hAnsi="Times New Roman" w:cs="Times New Roman"/>
                <w:sz w:val="24"/>
                <w:szCs w:val="24"/>
              </w:rPr>
              <w:t>of transfusion days per patient</w:t>
            </w:r>
          </w:p>
        </w:tc>
        <w:tc>
          <w:tcPr>
            <w:tcW w:w="842" w:type="pct"/>
            <w:shd w:val="clear" w:color="auto" w:fill="auto"/>
          </w:tcPr>
          <w:p w14:paraId="75055B7E" w14:textId="77777777" w:rsidR="00B80A5B" w:rsidRPr="009D62A7" w:rsidRDefault="00B80A5B" w:rsidP="00AF7AA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D62A7">
              <w:rPr>
                <w:rFonts w:ascii="Times New Roman" w:hAnsi="Times New Roman" w:cs="Times New Roman"/>
                <w:sz w:val="24"/>
                <w:szCs w:val="24"/>
              </w:rPr>
              <w:t>0.25 (1.21)</w:t>
            </w:r>
          </w:p>
        </w:tc>
        <w:tc>
          <w:tcPr>
            <w:tcW w:w="793" w:type="pct"/>
            <w:shd w:val="clear" w:color="auto" w:fill="auto"/>
          </w:tcPr>
          <w:p w14:paraId="6993F94A" w14:textId="77777777" w:rsidR="00B80A5B" w:rsidRPr="009D62A7" w:rsidRDefault="00B80A5B" w:rsidP="00AF7AA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D62A7">
              <w:rPr>
                <w:rFonts w:ascii="Times New Roman" w:hAnsi="Times New Roman" w:cs="Times New Roman"/>
                <w:sz w:val="24"/>
                <w:szCs w:val="24"/>
              </w:rPr>
              <w:t>0.01 (0.13)</w:t>
            </w:r>
          </w:p>
        </w:tc>
        <w:tc>
          <w:tcPr>
            <w:tcW w:w="742" w:type="pct"/>
            <w:shd w:val="clear" w:color="auto" w:fill="auto"/>
          </w:tcPr>
          <w:p w14:paraId="6CCF8A49" w14:textId="77777777" w:rsidR="00B80A5B" w:rsidRPr="009D62A7" w:rsidRDefault="00B80A5B" w:rsidP="00AF7AA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D62A7">
              <w:rPr>
                <w:rFonts w:ascii="Times New Roman" w:hAnsi="Times New Roman" w:cs="Times New Roman"/>
                <w:sz w:val="24"/>
                <w:szCs w:val="24"/>
              </w:rPr>
              <w:t>&lt;0.0001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c</w:t>
            </w:r>
          </w:p>
        </w:tc>
      </w:tr>
      <w:tr w:rsidR="00B80A5B" w:rsidRPr="009D62A7" w14:paraId="43F391A1" w14:textId="77777777" w:rsidTr="00AF7AAD">
        <w:tc>
          <w:tcPr>
            <w:tcW w:w="2623" w:type="pct"/>
            <w:shd w:val="clear" w:color="auto" w:fill="auto"/>
          </w:tcPr>
          <w:p w14:paraId="1B05DAEC" w14:textId="77777777" w:rsidR="00B80A5B" w:rsidRPr="009D62A7" w:rsidRDefault="00B80A5B" w:rsidP="00AF7AAD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D62A7">
              <w:rPr>
                <w:rFonts w:ascii="Times New Roman" w:hAnsi="Times New Roman" w:cs="Times New Roman"/>
                <w:sz w:val="24"/>
                <w:szCs w:val="24"/>
              </w:rPr>
              <w:t xml:space="preserve">  Media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range)</w:t>
            </w:r>
            <w:r w:rsidRPr="009D62A7">
              <w:rPr>
                <w:rFonts w:ascii="Times New Roman" w:hAnsi="Times New Roman" w:cs="Times New Roman"/>
                <w:sz w:val="24"/>
                <w:szCs w:val="24"/>
              </w:rPr>
              <w:t xml:space="preserve"> transfusion day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er </w:t>
            </w:r>
            <w:r w:rsidRPr="009D62A7">
              <w:rPr>
                <w:rFonts w:ascii="Times New Roman" w:hAnsi="Times New Roman" w:cs="Times New Roman"/>
                <w:sz w:val="24"/>
                <w:szCs w:val="24"/>
              </w:rPr>
              <w:t xml:space="preserve">patient </w:t>
            </w:r>
          </w:p>
        </w:tc>
        <w:tc>
          <w:tcPr>
            <w:tcW w:w="842" w:type="pct"/>
            <w:shd w:val="clear" w:color="auto" w:fill="auto"/>
          </w:tcPr>
          <w:p w14:paraId="4AAC62FB" w14:textId="77777777" w:rsidR="00B80A5B" w:rsidRPr="009D62A7" w:rsidRDefault="00B80A5B" w:rsidP="00AF7AA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D62A7">
              <w:rPr>
                <w:rFonts w:ascii="Times New Roman" w:hAnsi="Times New Roman" w:cs="Times New Roman"/>
                <w:sz w:val="24"/>
                <w:szCs w:val="24"/>
              </w:rPr>
              <w:t>0 (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9D62A7">
              <w:rPr>
                <w:rFonts w:ascii="Times New Roman" w:hAnsi="Times New Roman" w:cs="Times New Roman"/>
                <w:sz w:val="24"/>
                <w:szCs w:val="24"/>
              </w:rPr>
              <w:t>16)</w:t>
            </w:r>
          </w:p>
        </w:tc>
        <w:tc>
          <w:tcPr>
            <w:tcW w:w="793" w:type="pct"/>
            <w:shd w:val="clear" w:color="auto" w:fill="auto"/>
          </w:tcPr>
          <w:p w14:paraId="525E0974" w14:textId="77777777" w:rsidR="00B80A5B" w:rsidRPr="009D62A7" w:rsidRDefault="00B80A5B" w:rsidP="00AF7AA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D62A7">
              <w:rPr>
                <w:rFonts w:ascii="Times New Roman" w:hAnsi="Times New Roman" w:cs="Times New Roman"/>
                <w:sz w:val="24"/>
                <w:szCs w:val="24"/>
              </w:rPr>
              <w:t>0 (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9D62A7">
              <w:rPr>
                <w:rFonts w:ascii="Times New Roman" w:hAnsi="Times New Roman" w:cs="Times New Roman"/>
                <w:sz w:val="24"/>
                <w:szCs w:val="24"/>
              </w:rPr>
              <w:t>3)</w:t>
            </w:r>
          </w:p>
        </w:tc>
        <w:tc>
          <w:tcPr>
            <w:tcW w:w="742" w:type="pct"/>
            <w:shd w:val="clear" w:color="auto" w:fill="auto"/>
          </w:tcPr>
          <w:p w14:paraId="7C9D91E9" w14:textId="77777777" w:rsidR="00B80A5B" w:rsidRPr="009D62A7" w:rsidRDefault="00B80A5B" w:rsidP="00AF7AA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2269C3C" w14:textId="77777777" w:rsidR="00B80A5B" w:rsidRDefault="00B80A5B" w:rsidP="00B80A5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D, cold agglutinin disease; CI, confidence interval; SD, standard deviation.</w:t>
      </w:r>
    </w:p>
    <w:p w14:paraId="6C74BA20" w14:textId="4E44A654" w:rsidR="002056A5" w:rsidRPr="002056A5" w:rsidRDefault="00B80A5B" w:rsidP="00B80A5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B759B7">
        <w:rPr>
          <w:rFonts w:ascii="Times New Roman" w:hAnsi="Times New Roman" w:cs="Times New Roman"/>
          <w:sz w:val="24"/>
          <w:szCs w:val="24"/>
          <w:vertAlign w:val="superscript"/>
        </w:rPr>
        <w:t>a</w:t>
      </w:r>
      <w:r w:rsidRPr="00B759B7">
        <w:rPr>
          <w:rFonts w:ascii="Times New Roman" w:hAnsi="Times New Roman" w:cs="Times New Roman"/>
          <w:sz w:val="24"/>
          <w:szCs w:val="24"/>
        </w:rPr>
        <w:t>Adjusted for continuous C</w:t>
      </w:r>
      <w:r>
        <w:rPr>
          <w:rFonts w:ascii="Times New Roman" w:hAnsi="Times New Roman" w:cs="Times New Roman"/>
          <w:sz w:val="24"/>
          <w:szCs w:val="24"/>
        </w:rPr>
        <w:t xml:space="preserve">harlson </w:t>
      </w:r>
      <w:r w:rsidRPr="00B759B7"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 xml:space="preserve">omorbidity </w:t>
      </w:r>
      <w:r w:rsidRPr="00B759B7">
        <w:rPr>
          <w:rFonts w:ascii="Times New Roman" w:hAnsi="Times New Roman" w:cs="Times New Roman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>ndex score.</w:t>
      </w:r>
      <w:r w:rsidRPr="00B759B7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>
        <w:rPr>
          <w:rFonts w:ascii="Times New Roman" w:hAnsi="Times New Roman" w:cs="Times New Roman"/>
          <w:sz w:val="24"/>
          <w:szCs w:val="24"/>
          <w:vertAlign w:val="superscript"/>
        </w:rPr>
        <w:br/>
        <w:t>b</w:t>
      </w:r>
      <w:r>
        <w:rPr>
          <w:rFonts w:ascii="Times New Roman" w:hAnsi="Times New Roman" w:cs="Times New Roman"/>
          <w:sz w:val="24"/>
          <w:szCs w:val="24"/>
        </w:rPr>
        <w:t>C</w:t>
      </w:r>
      <w:r w:rsidRPr="00B759B7">
        <w:rPr>
          <w:rFonts w:ascii="Times New Roman" w:hAnsi="Times New Roman" w:cs="Times New Roman"/>
          <w:sz w:val="24"/>
          <w:szCs w:val="24"/>
        </w:rPr>
        <w:t>onditional logistic regression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B759B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Fonts w:ascii="Times New Roman" w:hAnsi="Times New Roman" w:cs="Times New Roman"/>
          <w:sz w:val="24"/>
          <w:szCs w:val="24"/>
          <w:vertAlign w:val="superscript"/>
        </w:rPr>
        <w:t>c</w:t>
      </w:r>
      <w:r>
        <w:rPr>
          <w:rFonts w:ascii="Times New Roman" w:hAnsi="Times New Roman" w:cs="Times New Roman"/>
          <w:sz w:val="24"/>
          <w:szCs w:val="24"/>
        </w:rPr>
        <w:t>M</w:t>
      </w:r>
      <w:r w:rsidRPr="00B759B7">
        <w:rPr>
          <w:rFonts w:ascii="Times New Roman" w:hAnsi="Times New Roman" w:cs="Times New Roman"/>
          <w:sz w:val="24"/>
          <w:szCs w:val="24"/>
        </w:rPr>
        <w:t>ixed Poisson model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B759B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Fonts w:ascii="Times New Roman" w:hAnsi="Times New Roman" w:cs="Times New Roman"/>
          <w:sz w:val="24"/>
          <w:szCs w:val="24"/>
          <w:vertAlign w:val="superscript"/>
        </w:rPr>
        <w:t>d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L</w:t>
      </w:r>
      <w:r w:rsidRPr="00B759B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inear </w:t>
      </w:r>
      <w:r w:rsidRPr="00B759B7">
        <w:rPr>
          <w:rFonts w:ascii="Times New Roman" w:hAnsi="Times New Roman" w:cs="Times New Roman"/>
          <w:sz w:val="24"/>
          <w:szCs w:val="24"/>
        </w:rPr>
        <w:t>mixed model (log transformed)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625AF5D0" w14:textId="77777777" w:rsidR="00093EF6" w:rsidRPr="00B759B7" w:rsidRDefault="00093EF6" w:rsidP="00093EF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6A1EF6F6" w14:textId="77777777" w:rsidR="00E17A74" w:rsidRDefault="00E17A74" w:rsidP="0064014A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80A0399" w14:textId="77777777" w:rsidR="00E17A74" w:rsidRDefault="00E17A74" w:rsidP="0064014A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62E2891" w14:textId="55F3C8D9" w:rsidR="00195240" w:rsidRPr="00B759B7" w:rsidRDefault="00195240" w:rsidP="0064014A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="00195240" w:rsidRPr="00B759B7" w:rsidSect="006A2C31">
      <w:footerReference w:type="default" r:id="rId11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476416E" w14:textId="77777777" w:rsidR="00DD1034" w:rsidRDefault="00DD1034" w:rsidP="006A2C31">
      <w:pPr>
        <w:spacing w:after="0" w:line="240" w:lineRule="auto"/>
      </w:pPr>
      <w:r>
        <w:separator/>
      </w:r>
    </w:p>
  </w:endnote>
  <w:endnote w:type="continuationSeparator" w:id="0">
    <w:p w14:paraId="3A47F6AD" w14:textId="77777777" w:rsidR="00DD1034" w:rsidRDefault="00DD1034" w:rsidP="006A2C31">
      <w:pPr>
        <w:spacing w:after="0" w:line="240" w:lineRule="auto"/>
      </w:pPr>
      <w:r>
        <w:continuationSeparator/>
      </w:r>
    </w:p>
  </w:endnote>
  <w:endnote w:type="continuationNotice" w:id="1">
    <w:p w14:paraId="24D97B78" w14:textId="77777777" w:rsidR="00DD1034" w:rsidRDefault="00DD103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897983176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065F53E8" w14:textId="48BBB8DC" w:rsidR="00DD1034" w:rsidRPr="00424C59" w:rsidRDefault="00DD1034">
        <w:pPr>
          <w:pStyle w:val="Footer"/>
          <w:jc w:val="right"/>
          <w:rPr>
            <w:rFonts w:ascii="Times New Roman" w:hAnsi="Times New Roman" w:cs="Times New Roman"/>
          </w:rPr>
        </w:pPr>
        <w:r w:rsidRPr="00424C59">
          <w:rPr>
            <w:rFonts w:ascii="Times New Roman" w:hAnsi="Times New Roman" w:cs="Times New Roman"/>
          </w:rPr>
          <w:fldChar w:fldCharType="begin"/>
        </w:r>
        <w:r w:rsidRPr="00424C59">
          <w:rPr>
            <w:rFonts w:ascii="Times New Roman" w:hAnsi="Times New Roman" w:cs="Times New Roman"/>
          </w:rPr>
          <w:instrText xml:space="preserve"> PAGE   \* MERGEFORMAT </w:instrText>
        </w:r>
        <w:r w:rsidRPr="00424C59">
          <w:rPr>
            <w:rFonts w:ascii="Times New Roman" w:hAnsi="Times New Roman" w:cs="Times New Roman"/>
          </w:rPr>
          <w:fldChar w:fldCharType="separate"/>
        </w:r>
        <w:r>
          <w:rPr>
            <w:rFonts w:ascii="Times New Roman" w:hAnsi="Times New Roman" w:cs="Times New Roman"/>
            <w:noProof/>
          </w:rPr>
          <w:t>2</w:t>
        </w:r>
        <w:r w:rsidRPr="00424C59"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127D8AD1" w14:textId="77777777" w:rsidR="00DD1034" w:rsidRDefault="00DD103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E176DEF" w14:textId="77777777" w:rsidR="00DD1034" w:rsidRDefault="00DD1034" w:rsidP="006A2C31">
      <w:pPr>
        <w:spacing w:after="0" w:line="240" w:lineRule="auto"/>
      </w:pPr>
      <w:r>
        <w:separator/>
      </w:r>
    </w:p>
  </w:footnote>
  <w:footnote w:type="continuationSeparator" w:id="0">
    <w:p w14:paraId="5A5418CA" w14:textId="77777777" w:rsidR="00DD1034" w:rsidRDefault="00DD1034" w:rsidP="006A2C31">
      <w:pPr>
        <w:spacing w:after="0" w:line="240" w:lineRule="auto"/>
      </w:pPr>
      <w:r>
        <w:continuationSeparator/>
      </w:r>
    </w:p>
  </w:footnote>
  <w:footnote w:type="continuationNotice" w:id="1">
    <w:p w14:paraId="49BF5B63" w14:textId="77777777" w:rsidR="00DD1034" w:rsidRDefault="00DD1034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315C95"/>
    <w:multiLevelType w:val="multilevel"/>
    <w:tmpl w:val="169241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38524AE"/>
    <w:multiLevelType w:val="hybridMultilevel"/>
    <w:tmpl w:val="5CB4CB06"/>
    <w:lvl w:ilvl="0" w:tplc="A7F62B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B32D7D"/>
    <w:multiLevelType w:val="hybridMultilevel"/>
    <w:tmpl w:val="9EEE777E"/>
    <w:lvl w:ilvl="0" w:tplc="7DA47EC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57209B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8F0DAE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ED6096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8068BF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D30AED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C0AE0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7D48D0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E627F1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750923BF"/>
    <w:multiLevelType w:val="hybridMultilevel"/>
    <w:tmpl w:val="0D5A7B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O2NLQ0MjYxNDC0NDdU0lEKTi0uzszPAykwrQUAxdOg4SwAAAA=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TF-Standard NLM&lt;/Style&gt;&lt;LeftDelim&gt;{&lt;/LeftDelim&gt;&lt;RightDelim&gt;}&lt;/RightDelim&gt;&lt;FontName&gt;Times New Roman&lt;/FontName&gt;&lt;FontSize&gt;12&lt;/FontSize&gt;&lt;ReflistTitle&gt;References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zztve0tp9s0wafezte3ptwsv9pzt5v9d0fs9&quot;&gt;CAD HRU&lt;record-ids&gt;&lt;item&gt;1&lt;/item&gt;&lt;item&gt;2&lt;/item&gt;&lt;item&gt;3&lt;/item&gt;&lt;item&gt;4&lt;/item&gt;&lt;item&gt;5&lt;/item&gt;&lt;item&gt;6&lt;/item&gt;&lt;item&gt;7&lt;/item&gt;&lt;item&gt;8&lt;/item&gt;&lt;item&gt;9&lt;/item&gt;&lt;item&gt;10&lt;/item&gt;&lt;item&gt;11&lt;/item&gt;&lt;item&gt;12&lt;/item&gt;&lt;item&gt;13&lt;/item&gt;&lt;item&gt;14&lt;/item&gt;&lt;item&gt;15&lt;/item&gt;&lt;item&gt;16&lt;/item&gt;&lt;item&gt;17&lt;/item&gt;&lt;item&gt;18&lt;/item&gt;&lt;item&gt;19&lt;/item&gt;&lt;item&gt;20&lt;/item&gt;&lt;item&gt;21&lt;/item&gt;&lt;/record-ids&gt;&lt;/item&gt;&lt;/Libraries&gt;"/>
  </w:docVars>
  <w:rsids>
    <w:rsidRoot w:val="00EC6B32"/>
    <w:rsid w:val="00001238"/>
    <w:rsid w:val="000027AA"/>
    <w:rsid w:val="000030D4"/>
    <w:rsid w:val="00004422"/>
    <w:rsid w:val="00005F06"/>
    <w:rsid w:val="00011345"/>
    <w:rsid w:val="000150D3"/>
    <w:rsid w:val="000173FB"/>
    <w:rsid w:val="00021D5C"/>
    <w:rsid w:val="000223E7"/>
    <w:rsid w:val="0002285C"/>
    <w:rsid w:val="00022ED6"/>
    <w:rsid w:val="000240A5"/>
    <w:rsid w:val="00024DB0"/>
    <w:rsid w:val="00026E5E"/>
    <w:rsid w:val="0003104E"/>
    <w:rsid w:val="00031795"/>
    <w:rsid w:val="000318AB"/>
    <w:rsid w:val="00034B41"/>
    <w:rsid w:val="000366A8"/>
    <w:rsid w:val="0003744F"/>
    <w:rsid w:val="00037A7C"/>
    <w:rsid w:val="00037F52"/>
    <w:rsid w:val="000412D2"/>
    <w:rsid w:val="0004240D"/>
    <w:rsid w:val="00042D59"/>
    <w:rsid w:val="00043280"/>
    <w:rsid w:val="000433C4"/>
    <w:rsid w:val="00043405"/>
    <w:rsid w:val="00044572"/>
    <w:rsid w:val="00044CC7"/>
    <w:rsid w:val="00047053"/>
    <w:rsid w:val="0004790B"/>
    <w:rsid w:val="0005023F"/>
    <w:rsid w:val="00050994"/>
    <w:rsid w:val="00051E39"/>
    <w:rsid w:val="00054D13"/>
    <w:rsid w:val="00057320"/>
    <w:rsid w:val="00057CCC"/>
    <w:rsid w:val="000609B9"/>
    <w:rsid w:val="00064249"/>
    <w:rsid w:val="0006466C"/>
    <w:rsid w:val="00065F7B"/>
    <w:rsid w:val="00066D76"/>
    <w:rsid w:val="00067418"/>
    <w:rsid w:val="00070B17"/>
    <w:rsid w:val="00070CEB"/>
    <w:rsid w:val="00072079"/>
    <w:rsid w:val="0007250C"/>
    <w:rsid w:val="000767DC"/>
    <w:rsid w:val="00080B0E"/>
    <w:rsid w:val="00080BAC"/>
    <w:rsid w:val="00081269"/>
    <w:rsid w:val="0008133F"/>
    <w:rsid w:val="000816FC"/>
    <w:rsid w:val="000822C0"/>
    <w:rsid w:val="00083DB4"/>
    <w:rsid w:val="00084FCF"/>
    <w:rsid w:val="00087C00"/>
    <w:rsid w:val="0009087B"/>
    <w:rsid w:val="0009127D"/>
    <w:rsid w:val="00093311"/>
    <w:rsid w:val="00093E59"/>
    <w:rsid w:val="00093EF6"/>
    <w:rsid w:val="0009504A"/>
    <w:rsid w:val="000952FF"/>
    <w:rsid w:val="000A17E0"/>
    <w:rsid w:val="000A2073"/>
    <w:rsid w:val="000A279B"/>
    <w:rsid w:val="000A2F10"/>
    <w:rsid w:val="000A2F2E"/>
    <w:rsid w:val="000A323F"/>
    <w:rsid w:val="000A32B2"/>
    <w:rsid w:val="000A379A"/>
    <w:rsid w:val="000A4425"/>
    <w:rsid w:val="000A6135"/>
    <w:rsid w:val="000A66F1"/>
    <w:rsid w:val="000A6D69"/>
    <w:rsid w:val="000B1AE8"/>
    <w:rsid w:val="000B30CA"/>
    <w:rsid w:val="000B39A6"/>
    <w:rsid w:val="000B4FC5"/>
    <w:rsid w:val="000B53CC"/>
    <w:rsid w:val="000B7BBA"/>
    <w:rsid w:val="000C3631"/>
    <w:rsid w:val="000C3D02"/>
    <w:rsid w:val="000C4175"/>
    <w:rsid w:val="000C49A1"/>
    <w:rsid w:val="000C5172"/>
    <w:rsid w:val="000C68F7"/>
    <w:rsid w:val="000D0A0C"/>
    <w:rsid w:val="000D144B"/>
    <w:rsid w:val="000D15BE"/>
    <w:rsid w:val="000D17D4"/>
    <w:rsid w:val="000D1C79"/>
    <w:rsid w:val="000D3C33"/>
    <w:rsid w:val="000D4CDA"/>
    <w:rsid w:val="000D5CEA"/>
    <w:rsid w:val="000D6DFA"/>
    <w:rsid w:val="000D7361"/>
    <w:rsid w:val="000D7B75"/>
    <w:rsid w:val="000E1F59"/>
    <w:rsid w:val="000E2B5E"/>
    <w:rsid w:val="000E3DA7"/>
    <w:rsid w:val="000E4E71"/>
    <w:rsid w:val="000E5D9A"/>
    <w:rsid w:val="000E5F5E"/>
    <w:rsid w:val="000F01CF"/>
    <w:rsid w:val="000F36CB"/>
    <w:rsid w:val="000F65CE"/>
    <w:rsid w:val="000F6BFB"/>
    <w:rsid w:val="0010129E"/>
    <w:rsid w:val="001022FE"/>
    <w:rsid w:val="00102B7A"/>
    <w:rsid w:val="00102F92"/>
    <w:rsid w:val="001054B6"/>
    <w:rsid w:val="00105BFC"/>
    <w:rsid w:val="00105FF3"/>
    <w:rsid w:val="00106BB2"/>
    <w:rsid w:val="00106BC0"/>
    <w:rsid w:val="00107215"/>
    <w:rsid w:val="00107BCC"/>
    <w:rsid w:val="00111204"/>
    <w:rsid w:val="00111817"/>
    <w:rsid w:val="00111AE7"/>
    <w:rsid w:val="00114DF1"/>
    <w:rsid w:val="001153EB"/>
    <w:rsid w:val="001161B5"/>
    <w:rsid w:val="00116581"/>
    <w:rsid w:val="00116C30"/>
    <w:rsid w:val="00117B24"/>
    <w:rsid w:val="00117BBD"/>
    <w:rsid w:val="00120539"/>
    <w:rsid w:val="001205D5"/>
    <w:rsid w:val="00123BD3"/>
    <w:rsid w:val="00123F00"/>
    <w:rsid w:val="00124C57"/>
    <w:rsid w:val="00125820"/>
    <w:rsid w:val="00127252"/>
    <w:rsid w:val="001330FD"/>
    <w:rsid w:val="00133809"/>
    <w:rsid w:val="00133CBB"/>
    <w:rsid w:val="00133E1C"/>
    <w:rsid w:val="00133FA6"/>
    <w:rsid w:val="00134035"/>
    <w:rsid w:val="00136714"/>
    <w:rsid w:val="00137FB7"/>
    <w:rsid w:val="00140F6F"/>
    <w:rsid w:val="001430FC"/>
    <w:rsid w:val="00143C55"/>
    <w:rsid w:val="00143E3C"/>
    <w:rsid w:val="00144047"/>
    <w:rsid w:val="00144301"/>
    <w:rsid w:val="00145007"/>
    <w:rsid w:val="00146096"/>
    <w:rsid w:val="00146553"/>
    <w:rsid w:val="0014709B"/>
    <w:rsid w:val="001477B2"/>
    <w:rsid w:val="00147C14"/>
    <w:rsid w:val="00150584"/>
    <w:rsid w:val="0015088B"/>
    <w:rsid w:val="00150E29"/>
    <w:rsid w:val="00151724"/>
    <w:rsid w:val="00151F14"/>
    <w:rsid w:val="00153909"/>
    <w:rsid w:val="00154AEF"/>
    <w:rsid w:val="00154EBF"/>
    <w:rsid w:val="001553FE"/>
    <w:rsid w:val="0015569D"/>
    <w:rsid w:val="00156297"/>
    <w:rsid w:val="001578D0"/>
    <w:rsid w:val="001600C9"/>
    <w:rsid w:val="00161BB7"/>
    <w:rsid w:val="00163897"/>
    <w:rsid w:val="0016655C"/>
    <w:rsid w:val="001665FA"/>
    <w:rsid w:val="00166785"/>
    <w:rsid w:val="00167731"/>
    <w:rsid w:val="00170384"/>
    <w:rsid w:val="00170883"/>
    <w:rsid w:val="00170B56"/>
    <w:rsid w:val="00172A6B"/>
    <w:rsid w:val="00172EAA"/>
    <w:rsid w:val="00173194"/>
    <w:rsid w:val="00175260"/>
    <w:rsid w:val="00175500"/>
    <w:rsid w:val="00175FA5"/>
    <w:rsid w:val="001762EE"/>
    <w:rsid w:val="0017659B"/>
    <w:rsid w:val="00177491"/>
    <w:rsid w:val="00177C74"/>
    <w:rsid w:val="00180501"/>
    <w:rsid w:val="001805CF"/>
    <w:rsid w:val="00181EF7"/>
    <w:rsid w:val="00182B18"/>
    <w:rsid w:val="00182FC2"/>
    <w:rsid w:val="00183347"/>
    <w:rsid w:val="00194156"/>
    <w:rsid w:val="00194D4F"/>
    <w:rsid w:val="00195240"/>
    <w:rsid w:val="00195333"/>
    <w:rsid w:val="001A0BAF"/>
    <w:rsid w:val="001A1506"/>
    <w:rsid w:val="001A255D"/>
    <w:rsid w:val="001A2A2B"/>
    <w:rsid w:val="001A3190"/>
    <w:rsid w:val="001A3B37"/>
    <w:rsid w:val="001A593F"/>
    <w:rsid w:val="001A65A4"/>
    <w:rsid w:val="001B0B4B"/>
    <w:rsid w:val="001B2100"/>
    <w:rsid w:val="001B2D55"/>
    <w:rsid w:val="001B3264"/>
    <w:rsid w:val="001B572F"/>
    <w:rsid w:val="001B5EC7"/>
    <w:rsid w:val="001B69C6"/>
    <w:rsid w:val="001B7E50"/>
    <w:rsid w:val="001C1A00"/>
    <w:rsid w:val="001C1AD2"/>
    <w:rsid w:val="001C2068"/>
    <w:rsid w:val="001C2BA2"/>
    <w:rsid w:val="001C7274"/>
    <w:rsid w:val="001C7FDB"/>
    <w:rsid w:val="001D008B"/>
    <w:rsid w:val="001D03B8"/>
    <w:rsid w:val="001D0C78"/>
    <w:rsid w:val="001D1177"/>
    <w:rsid w:val="001D15AA"/>
    <w:rsid w:val="001D2326"/>
    <w:rsid w:val="001D2B19"/>
    <w:rsid w:val="001D2FDE"/>
    <w:rsid w:val="001D32F2"/>
    <w:rsid w:val="001D348F"/>
    <w:rsid w:val="001D3EE4"/>
    <w:rsid w:val="001D585F"/>
    <w:rsid w:val="001D5AB3"/>
    <w:rsid w:val="001D69A6"/>
    <w:rsid w:val="001D775E"/>
    <w:rsid w:val="001D7DB9"/>
    <w:rsid w:val="001E0079"/>
    <w:rsid w:val="001E092D"/>
    <w:rsid w:val="001E2D20"/>
    <w:rsid w:val="001E43D0"/>
    <w:rsid w:val="001E4561"/>
    <w:rsid w:val="001E57D1"/>
    <w:rsid w:val="001E7149"/>
    <w:rsid w:val="001E7863"/>
    <w:rsid w:val="001E7F86"/>
    <w:rsid w:val="001F0694"/>
    <w:rsid w:val="001F47FD"/>
    <w:rsid w:val="001F5439"/>
    <w:rsid w:val="002024EC"/>
    <w:rsid w:val="0020410C"/>
    <w:rsid w:val="00205224"/>
    <w:rsid w:val="002056A5"/>
    <w:rsid w:val="0020662C"/>
    <w:rsid w:val="00207042"/>
    <w:rsid w:val="00210825"/>
    <w:rsid w:val="00211396"/>
    <w:rsid w:val="00211DE0"/>
    <w:rsid w:val="00211FEB"/>
    <w:rsid w:val="002133DA"/>
    <w:rsid w:val="00214AE1"/>
    <w:rsid w:val="00215503"/>
    <w:rsid w:val="00215853"/>
    <w:rsid w:val="0021673A"/>
    <w:rsid w:val="00217E31"/>
    <w:rsid w:val="00222323"/>
    <w:rsid w:val="002227A1"/>
    <w:rsid w:val="00222969"/>
    <w:rsid w:val="00223BD8"/>
    <w:rsid w:val="00225C80"/>
    <w:rsid w:val="002262D3"/>
    <w:rsid w:val="00226531"/>
    <w:rsid w:val="002274E8"/>
    <w:rsid w:val="0023043A"/>
    <w:rsid w:val="002309B9"/>
    <w:rsid w:val="002318DE"/>
    <w:rsid w:val="002320B8"/>
    <w:rsid w:val="00233B71"/>
    <w:rsid w:val="00233D4B"/>
    <w:rsid w:val="00234482"/>
    <w:rsid w:val="002359BD"/>
    <w:rsid w:val="00236703"/>
    <w:rsid w:val="0023698F"/>
    <w:rsid w:val="00236BFF"/>
    <w:rsid w:val="00237C4B"/>
    <w:rsid w:val="002409FA"/>
    <w:rsid w:val="00240A11"/>
    <w:rsid w:val="002444F7"/>
    <w:rsid w:val="00247AE0"/>
    <w:rsid w:val="002505EC"/>
    <w:rsid w:val="00251875"/>
    <w:rsid w:val="002518F2"/>
    <w:rsid w:val="00251EF1"/>
    <w:rsid w:val="00252FD7"/>
    <w:rsid w:val="002531F0"/>
    <w:rsid w:val="00253F58"/>
    <w:rsid w:val="00254C0F"/>
    <w:rsid w:val="00255401"/>
    <w:rsid w:val="00255E3E"/>
    <w:rsid w:val="00257A3B"/>
    <w:rsid w:val="00257F83"/>
    <w:rsid w:val="00262533"/>
    <w:rsid w:val="00263BF1"/>
    <w:rsid w:val="002668BC"/>
    <w:rsid w:val="0026778B"/>
    <w:rsid w:val="00270982"/>
    <w:rsid w:val="002716F7"/>
    <w:rsid w:val="00273F01"/>
    <w:rsid w:val="0027423D"/>
    <w:rsid w:val="002753F6"/>
    <w:rsid w:val="002767E6"/>
    <w:rsid w:val="00277032"/>
    <w:rsid w:val="0028194C"/>
    <w:rsid w:val="00281A45"/>
    <w:rsid w:val="002829A1"/>
    <w:rsid w:val="00282BEF"/>
    <w:rsid w:val="002833D8"/>
    <w:rsid w:val="00283A39"/>
    <w:rsid w:val="00284872"/>
    <w:rsid w:val="00284CB6"/>
    <w:rsid w:val="002862F3"/>
    <w:rsid w:val="00287E09"/>
    <w:rsid w:val="00290AB9"/>
    <w:rsid w:val="0029253B"/>
    <w:rsid w:val="00293CBD"/>
    <w:rsid w:val="00294A17"/>
    <w:rsid w:val="00294AD0"/>
    <w:rsid w:val="00295E31"/>
    <w:rsid w:val="0029604C"/>
    <w:rsid w:val="00296DB5"/>
    <w:rsid w:val="002974C1"/>
    <w:rsid w:val="002A074F"/>
    <w:rsid w:val="002A07C1"/>
    <w:rsid w:val="002A0AC1"/>
    <w:rsid w:val="002A0BDC"/>
    <w:rsid w:val="002A13B1"/>
    <w:rsid w:val="002A410F"/>
    <w:rsid w:val="002A545E"/>
    <w:rsid w:val="002A6100"/>
    <w:rsid w:val="002A72EA"/>
    <w:rsid w:val="002B1DC6"/>
    <w:rsid w:val="002B4211"/>
    <w:rsid w:val="002B44D4"/>
    <w:rsid w:val="002B4A21"/>
    <w:rsid w:val="002B5AAD"/>
    <w:rsid w:val="002B6B8B"/>
    <w:rsid w:val="002C04C7"/>
    <w:rsid w:val="002C0A0B"/>
    <w:rsid w:val="002C2041"/>
    <w:rsid w:val="002C20D8"/>
    <w:rsid w:val="002C2D54"/>
    <w:rsid w:val="002C2E72"/>
    <w:rsid w:val="002C36B4"/>
    <w:rsid w:val="002C474B"/>
    <w:rsid w:val="002C4C8B"/>
    <w:rsid w:val="002C5B23"/>
    <w:rsid w:val="002C5FB2"/>
    <w:rsid w:val="002C7375"/>
    <w:rsid w:val="002C7733"/>
    <w:rsid w:val="002C77C0"/>
    <w:rsid w:val="002C7A00"/>
    <w:rsid w:val="002D1430"/>
    <w:rsid w:val="002D27F9"/>
    <w:rsid w:val="002D30E4"/>
    <w:rsid w:val="002E013E"/>
    <w:rsid w:val="002E2F80"/>
    <w:rsid w:val="002E3BE9"/>
    <w:rsid w:val="002E4BA0"/>
    <w:rsid w:val="002E5631"/>
    <w:rsid w:val="002E669D"/>
    <w:rsid w:val="002E6B01"/>
    <w:rsid w:val="002E6C17"/>
    <w:rsid w:val="002E7C21"/>
    <w:rsid w:val="002F1190"/>
    <w:rsid w:val="002F166D"/>
    <w:rsid w:val="002F1AC0"/>
    <w:rsid w:val="002F2643"/>
    <w:rsid w:val="002F3A08"/>
    <w:rsid w:val="002F45D5"/>
    <w:rsid w:val="002F525C"/>
    <w:rsid w:val="002F6B74"/>
    <w:rsid w:val="002F7351"/>
    <w:rsid w:val="003012A9"/>
    <w:rsid w:val="0030167D"/>
    <w:rsid w:val="00302B10"/>
    <w:rsid w:val="00304519"/>
    <w:rsid w:val="00304E86"/>
    <w:rsid w:val="003053B3"/>
    <w:rsid w:val="0030599D"/>
    <w:rsid w:val="003059F5"/>
    <w:rsid w:val="0030705A"/>
    <w:rsid w:val="003075AB"/>
    <w:rsid w:val="0030798E"/>
    <w:rsid w:val="00310539"/>
    <w:rsid w:val="003106FE"/>
    <w:rsid w:val="003107D8"/>
    <w:rsid w:val="00311D06"/>
    <w:rsid w:val="0031509C"/>
    <w:rsid w:val="003176BB"/>
    <w:rsid w:val="00317872"/>
    <w:rsid w:val="00317E92"/>
    <w:rsid w:val="0032026E"/>
    <w:rsid w:val="00320988"/>
    <w:rsid w:val="00322C49"/>
    <w:rsid w:val="003239A1"/>
    <w:rsid w:val="00327581"/>
    <w:rsid w:val="00330FCC"/>
    <w:rsid w:val="00331393"/>
    <w:rsid w:val="00331FE9"/>
    <w:rsid w:val="003342A4"/>
    <w:rsid w:val="0033431D"/>
    <w:rsid w:val="00335F5E"/>
    <w:rsid w:val="00336DA5"/>
    <w:rsid w:val="00337383"/>
    <w:rsid w:val="00337F14"/>
    <w:rsid w:val="00340839"/>
    <w:rsid w:val="00340DD2"/>
    <w:rsid w:val="003412D4"/>
    <w:rsid w:val="003423BE"/>
    <w:rsid w:val="003428C4"/>
    <w:rsid w:val="003429E7"/>
    <w:rsid w:val="00343C26"/>
    <w:rsid w:val="0034623E"/>
    <w:rsid w:val="0034792D"/>
    <w:rsid w:val="0035030C"/>
    <w:rsid w:val="003507DE"/>
    <w:rsid w:val="003508E0"/>
    <w:rsid w:val="00351749"/>
    <w:rsid w:val="00353F6A"/>
    <w:rsid w:val="003546D4"/>
    <w:rsid w:val="00354921"/>
    <w:rsid w:val="003575E3"/>
    <w:rsid w:val="00357FC7"/>
    <w:rsid w:val="0036075E"/>
    <w:rsid w:val="00360CE7"/>
    <w:rsid w:val="00361731"/>
    <w:rsid w:val="003618C7"/>
    <w:rsid w:val="0036219E"/>
    <w:rsid w:val="00363062"/>
    <w:rsid w:val="00363B5A"/>
    <w:rsid w:val="00363FD2"/>
    <w:rsid w:val="00364438"/>
    <w:rsid w:val="003679A7"/>
    <w:rsid w:val="00373667"/>
    <w:rsid w:val="00373EC3"/>
    <w:rsid w:val="00374F23"/>
    <w:rsid w:val="003762C6"/>
    <w:rsid w:val="00376E66"/>
    <w:rsid w:val="003771C5"/>
    <w:rsid w:val="003775EA"/>
    <w:rsid w:val="0038010F"/>
    <w:rsid w:val="00380638"/>
    <w:rsid w:val="00381A1C"/>
    <w:rsid w:val="0038468E"/>
    <w:rsid w:val="0038501C"/>
    <w:rsid w:val="0038518B"/>
    <w:rsid w:val="003862B5"/>
    <w:rsid w:val="00387F65"/>
    <w:rsid w:val="00390889"/>
    <w:rsid w:val="0039114B"/>
    <w:rsid w:val="00391986"/>
    <w:rsid w:val="00392D48"/>
    <w:rsid w:val="003935AF"/>
    <w:rsid w:val="003938C8"/>
    <w:rsid w:val="003966BB"/>
    <w:rsid w:val="003A02F9"/>
    <w:rsid w:val="003A1BA8"/>
    <w:rsid w:val="003A41B3"/>
    <w:rsid w:val="003A523D"/>
    <w:rsid w:val="003A7FC1"/>
    <w:rsid w:val="003B079E"/>
    <w:rsid w:val="003B3581"/>
    <w:rsid w:val="003B4458"/>
    <w:rsid w:val="003B4A4E"/>
    <w:rsid w:val="003B63D3"/>
    <w:rsid w:val="003B69DE"/>
    <w:rsid w:val="003B72DA"/>
    <w:rsid w:val="003B737D"/>
    <w:rsid w:val="003C2F52"/>
    <w:rsid w:val="003C2F66"/>
    <w:rsid w:val="003C4124"/>
    <w:rsid w:val="003C4B2F"/>
    <w:rsid w:val="003C4BCC"/>
    <w:rsid w:val="003C6CF3"/>
    <w:rsid w:val="003C720A"/>
    <w:rsid w:val="003D0532"/>
    <w:rsid w:val="003D28D1"/>
    <w:rsid w:val="003D3ECC"/>
    <w:rsid w:val="003D4585"/>
    <w:rsid w:val="003D5E19"/>
    <w:rsid w:val="003D64AA"/>
    <w:rsid w:val="003E0360"/>
    <w:rsid w:val="003E0AE1"/>
    <w:rsid w:val="003E1CF8"/>
    <w:rsid w:val="003E35DF"/>
    <w:rsid w:val="003E39BF"/>
    <w:rsid w:val="003E3AF1"/>
    <w:rsid w:val="003E684D"/>
    <w:rsid w:val="003E7B69"/>
    <w:rsid w:val="003E7F6F"/>
    <w:rsid w:val="003F0F33"/>
    <w:rsid w:val="003F23FF"/>
    <w:rsid w:val="003F2C76"/>
    <w:rsid w:val="003F35CD"/>
    <w:rsid w:val="003F4417"/>
    <w:rsid w:val="003F4814"/>
    <w:rsid w:val="003F5768"/>
    <w:rsid w:val="003F653E"/>
    <w:rsid w:val="003F6579"/>
    <w:rsid w:val="003F6A52"/>
    <w:rsid w:val="00400C80"/>
    <w:rsid w:val="00400D6F"/>
    <w:rsid w:val="004017BF"/>
    <w:rsid w:val="00402A36"/>
    <w:rsid w:val="00404032"/>
    <w:rsid w:val="00404956"/>
    <w:rsid w:val="00406166"/>
    <w:rsid w:val="004062FC"/>
    <w:rsid w:val="00407F90"/>
    <w:rsid w:val="004109BF"/>
    <w:rsid w:val="004110D4"/>
    <w:rsid w:val="00413AD4"/>
    <w:rsid w:val="0041408F"/>
    <w:rsid w:val="004157A4"/>
    <w:rsid w:val="0041595E"/>
    <w:rsid w:val="00416E29"/>
    <w:rsid w:val="00417175"/>
    <w:rsid w:val="00420C1A"/>
    <w:rsid w:val="00420E28"/>
    <w:rsid w:val="00421683"/>
    <w:rsid w:val="00422578"/>
    <w:rsid w:val="0042409D"/>
    <w:rsid w:val="0042449D"/>
    <w:rsid w:val="00424C59"/>
    <w:rsid w:val="00424E2E"/>
    <w:rsid w:val="004301F3"/>
    <w:rsid w:val="00430517"/>
    <w:rsid w:val="004307E4"/>
    <w:rsid w:val="004308F1"/>
    <w:rsid w:val="00431497"/>
    <w:rsid w:val="00432627"/>
    <w:rsid w:val="00433DC4"/>
    <w:rsid w:val="004348AF"/>
    <w:rsid w:val="00434E1D"/>
    <w:rsid w:val="00435889"/>
    <w:rsid w:val="00436069"/>
    <w:rsid w:val="00437CA3"/>
    <w:rsid w:val="004400B3"/>
    <w:rsid w:val="00440280"/>
    <w:rsid w:val="00441BF7"/>
    <w:rsid w:val="0044298E"/>
    <w:rsid w:val="00444E64"/>
    <w:rsid w:val="00446115"/>
    <w:rsid w:val="00447137"/>
    <w:rsid w:val="004472D7"/>
    <w:rsid w:val="00452227"/>
    <w:rsid w:val="00453A79"/>
    <w:rsid w:val="004541E1"/>
    <w:rsid w:val="00454BA0"/>
    <w:rsid w:val="00454D48"/>
    <w:rsid w:val="004554AE"/>
    <w:rsid w:val="00457D86"/>
    <w:rsid w:val="00461025"/>
    <w:rsid w:val="0046175D"/>
    <w:rsid w:val="0046305D"/>
    <w:rsid w:val="004640E4"/>
    <w:rsid w:val="00464770"/>
    <w:rsid w:val="00466755"/>
    <w:rsid w:val="004667D8"/>
    <w:rsid w:val="0046764C"/>
    <w:rsid w:val="0047032D"/>
    <w:rsid w:val="004710BB"/>
    <w:rsid w:val="004721A4"/>
    <w:rsid w:val="004735FE"/>
    <w:rsid w:val="00474528"/>
    <w:rsid w:val="00474885"/>
    <w:rsid w:val="00475E43"/>
    <w:rsid w:val="00476E2E"/>
    <w:rsid w:val="0047743F"/>
    <w:rsid w:val="0047748A"/>
    <w:rsid w:val="004809FA"/>
    <w:rsid w:val="00480C3D"/>
    <w:rsid w:val="00481499"/>
    <w:rsid w:val="00481ABA"/>
    <w:rsid w:val="0048279E"/>
    <w:rsid w:val="00483A04"/>
    <w:rsid w:val="0048639D"/>
    <w:rsid w:val="00486E26"/>
    <w:rsid w:val="0049046B"/>
    <w:rsid w:val="004907DA"/>
    <w:rsid w:val="0049136A"/>
    <w:rsid w:val="0049207F"/>
    <w:rsid w:val="00492980"/>
    <w:rsid w:val="004934BD"/>
    <w:rsid w:val="004945F8"/>
    <w:rsid w:val="00494C2B"/>
    <w:rsid w:val="00496121"/>
    <w:rsid w:val="00496233"/>
    <w:rsid w:val="00496DB2"/>
    <w:rsid w:val="0049720F"/>
    <w:rsid w:val="00497B71"/>
    <w:rsid w:val="004A0412"/>
    <w:rsid w:val="004A0F22"/>
    <w:rsid w:val="004A63AB"/>
    <w:rsid w:val="004A68FF"/>
    <w:rsid w:val="004A6C79"/>
    <w:rsid w:val="004A7074"/>
    <w:rsid w:val="004A78F6"/>
    <w:rsid w:val="004B03B7"/>
    <w:rsid w:val="004B243F"/>
    <w:rsid w:val="004B4D5D"/>
    <w:rsid w:val="004B5165"/>
    <w:rsid w:val="004B51F4"/>
    <w:rsid w:val="004B5E45"/>
    <w:rsid w:val="004B6B32"/>
    <w:rsid w:val="004C011C"/>
    <w:rsid w:val="004C053E"/>
    <w:rsid w:val="004C0759"/>
    <w:rsid w:val="004C2498"/>
    <w:rsid w:val="004C2A03"/>
    <w:rsid w:val="004C50DB"/>
    <w:rsid w:val="004C5EAB"/>
    <w:rsid w:val="004C6BBD"/>
    <w:rsid w:val="004C6EA0"/>
    <w:rsid w:val="004D05A5"/>
    <w:rsid w:val="004D287A"/>
    <w:rsid w:val="004D2CD3"/>
    <w:rsid w:val="004D38C0"/>
    <w:rsid w:val="004D42BE"/>
    <w:rsid w:val="004D4B31"/>
    <w:rsid w:val="004D4DC8"/>
    <w:rsid w:val="004D552A"/>
    <w:rsid w:val="004D63A4"/>
    <w:rsid w:val="004E1021"/>
    <w:rsid w:val="004E2169"/>
    <w:rsid w:val="004E2FFC"/>
    <w:rsid w:val="004E417B"/>
    <w:rsid w:val="004F0C2A"/>
    <w:rsid w:val="004F31E4"/>
    <w:rsid w:val="004F46A1"/>
    <w:rsid w:val="004F5038"/>
    <w:rsid w:val="004F5911"/>
    <w:rsid w:val="004F635B"/>
    <w:rsid w:val="004F710D"/>
    <w:rsid w:val="004F780D"/>
    <w:rsid w:val="00500254"/>
    <w:rsid w:val="005008C2"/>
    <w:rsid w:val="0050147E"/>
    <w:rsid w:val="00502EE4"/>
    <w:rsid w:val="0050312A"/>
    <w:rsid w:val="00504BD3"/>
    <w:rsid w:val="00504C18"/>
    <w:rsid w:val="005054B7"/>
    <w:rsid w:val="00506FD3"/>
    <w:rsid w:val="00507900"/>
    <w:rsid w:val="00510878"/>
    <w:rsid w:val="00510B7F"/>
    <w:rsid w:val="00510EFD"/>
    <w:rsid w:val="0051301E"/>
    <w:rsid w:val="00513B94"/>
    <w:rsid w:val="005151B8"/>
    <w:rsid w:val="005156A9"/>
    <w:rsid w:val="00515F54"/>
    <w:rsid w:val="00520064"/>
    <w:rsid w:val="00520530"/>
    <w:rsid w:val="005238B6"/>
    <w:rsid w:val="00526422"/>
    <w:rsid w:val="005264E6"/>
    <w:rsid w:val="00526A97"/>
    <w:rsid w:val="00527ECE"/>
    <w:rsid w:val="00530F1D"/>
    <w:rsid w:val="005327F5"/>
    <w:rsid w:val="00533E47"/>
    <w:rsid w:val="0053436F"/>
    <w:rsid w:val="005348F7"/>
    <w:rsid w:val="0053544C"/>
    <w:rsid w:val="00537510"/>
    <w:rsid w:val="00540846"/>
    <w:rsid w:val="00542181"/>
    <w:rsid w:val="0054318E"/>
    <w:rsid w:val="00543475"/>
    <w:rsid w:val="005505D9"/>
    <w:rsid w:val="00550DD9"/>
    <w:rsid w:val="00550E61"/>
    <w:rsid w:val="00553D1E"/>
    <w:rsid w:val="00553FA7"/>
    <w:rsid w:val="00555544"/>
    <w:rsid w:val="00555818"/>
    <w:rsid w:val="0055616B"/>
    <w:rsid w:val="00556E45"/>
    <w:rsid w:val="0055730E"/>
    <w:rsid w:val="00557CE3"/>
    <w:rsid w:val="00557D10"/>
    <w:rsid w:val="005608C8"/>
    <w:rsid w:val="00560AB7"/>
    <w:rsid w:val="00563D97"/>
    <w:rsid w:val="00563DCE"/>
    <w:rsid w:val="00565834"/>
    <w:rsid w:val="00566EAF"/>
    <w:rsid w:val="00567B24"/>
    <w:rsid w:val="00567F8E"/>
    <w:rsid w:val="00572474"/>
    <w:rsid w:val="00573FAB"/>
    <w:rsid w:val="0057485F"/>
    <w:rsid w:val="00575395"/>
    <w:rsid w:val="00577D8C"/>
    <w:rsid w:val="00580647"/>
    <w:rsid w:val="0058089F"/>
    <w:rsid w:val="005808C5"/>
    <w:rsid w:val="00582662"/>
    <w:rsid w:val="00582822"/>
    <w:rsid w:val="0058288F"/>
    <w:rsid w:val="00583276"/>
    <w:rsid w:val="00583578"/>
    <w:rsid w:val="0058399F"/>
    <w:rsid w:val="00584D2B"/>
    <w:rsid w:val="00584FDB"/>
    <w:rsid w:val="00586619"/>
    <w:rsid w:val="005908FB"/>
    <w:rsid w:val="00590ACA"/>
    <w:rsid w:val="005929B7"/>
    <w:rsid w:val="005934F8"/>
    <w:rsid w:val="0059370E"/>
    <w:rsid w:val="00593DBD"/>
    <w:rsid w:val="00595440"/>
    <w:rsid w:val="005955D3"/>
    <w:rsid w:val="00596719"/>
    <w:rsid w:val="005967C8"/>
    <w:rsid w:val="00596912"/>
    <w:rsid w:val="00596CB3"/>
    <w:rsid w:val="005973DE"/>
    <w:rsid w:val="005A0E61"/>
    <w:rsid w:val="005A1809"/>
    <w:rsid w:val="005A1BB1"/>
    <w:rsid w:val="005A1BD9"/>
    <w:rsid w:val="005A48FB"/>
    <w:rsid w:val="005A5E09"/>
    <w:rsid w:val="005A77DC"/>
    <w:rsid w:val="005B0188"/>
    <w:rsid w:val="005B06B8"/>
    <w:rsid w:val="005B306B"/>
    <w:rsid w:val="005B3130"/>
    <w:rsid w:val="005B3B6C"/>
    <w:rsid w:val="005B4C45"/>
    <w:rsid w:val="005B5145"/>
    <w:rsid w:val="005B6AB5"/>
    <w:rsid w:val="005B7319"/>
    <w:rsid w:val="005B7C4D"/>
    <w:rsid w:val="005C0406"/>
    <w:rsid w:val="005C2A37"/>
    <w:rsid w:val="005C4BF2"/>
    <w:rsid w:val="005C569F"/>
    <w:rsid w:val="005C5F06"/>
    <w:rsid w:val="005C6B7C"/>
    <w:rsid w:val="005C7DD7"/>
    <w:rsid w:val="005D0BE4"/>
    <w:rsid w:val="005D255E"/>
    <w:rsid w:val="005D29D5"/>
    <w:rsid w:val="005D2E05"/>
    <w:rsid w:val="005D4349"/>
    <w:rsid w:val="005D5D0C"/>
    <w:rsid w:val="005D6972"/>
    <w:rsid w:val="005D7668"/>
    <w:rsid w:val="005E0415"/>
    <w:rsid w:val="005E04B9"/>
    <w:rsid w:val="005E1580"/>
    <w:rsid w:val="005E2130"/>
    <w:rsid w:val="005E278E"/>
    <w:rsid w:val="005E2FD8"/>
    <w:rsid w:val="005E42C6"/>
    <w:rsid w:val="005F0628"/>
    <w:rsid w:val="005F2B07"/>
    <w:rsid w:val="005F3AD5"/>
    <w:rsid w:val="005F4C75"/>
    <w:rsid w:val="005F5B7A"/>
    <w:rsid w:val="005F7270"/>
    <w:rsid w:val="005F733B"/>
    <w:rsid w:val="0060012E"/>
    <w:rsid w:val="00601507"/>
    <w:rsid w:val="00602FFA"/>
    <w:rsid w:val="006036F6"/>
    <w:rsid w:val="00603A21"/>
    <w:rsid w:val="00603C3A"/>
    <w:rsid w:val="00604168"/>
    <w:rsid w:val="00606129"/>
    <w:rsid w:val="00606299"/>
    <w:rsid w:val="0060646C"/>
    <w:rsid w:val="0060751A"/>
    <w:rsid w:val="00610688"/>
    <w:rsid w:val="006106D8"/>
    <w:rsid w:val="00611306"/>
    <w:rsid w:val="00611BC0"/>
    <w:rsid w:val="0061258A"/>
    <w:rsid w:val="00613588"/>
    <w:rsid w:val="006141F3"/>
    <w:rsid w:val="00614913"/>
    <w:rsid w:val="00615003"/>
    <w:rsid w:val="00615892"/>
    <w:rsid w:val="00620F76"/>
    <w:rsid w:val="00621380"/>
    <w:rsid w:val="006218C2"/>
    <w:rsid w:val="00622E79"/>
    <w:rsid w:val="006235B8"/>
    <w:rsid w:val="006253E7"/>
    <w:rsid w:val="006268A5"/>
    <w:rsid w:val="00627682"/>
    <w:rsid w:val="00630F43"/>
    <w:rsid w:val="0063136D"/>
    <w:rsid w:val="00631838"/>
    <w:rsid w:val="0063302D"/>
    <w:rsid w:val="00633DF9"/>
    <w:rsid w:val="006349EE"/>
    <w:rsid w:val="00635026"/>
    <w:rsid w:val="006355FA"/>
    <w:rsid w:val="0063699C"/>
    <w:rsid w:val="0064005D"/>
    <w:rsid w:val="0064014A"/>
    <w:rsid w:val="0064099B"/>
    <w:rsid w:val="00642FA0"/>
    <w:rsid w:val="00642FEA"/>
    <w:rsid w:val="00650C35"/>
    <w:rsid w:val="00650E92"/>
    <w:rsid w:val="006511EC"/>
    <w:rsid w:val="00651F1D"/>
    <w:rsid w:val="00652944"/>
    <w:rsid w:val="00652ADE"/>
    <w:rsid w:val="0065405E"/>
    <w:rsid w:val="00654AE5"/>
    <w:rsid w:val="00654B2F"/>
    <w:rsid w:val="00660433"/>
    <w:rsid w:val="006604F8"/>
    <w:rsid w:val="00660BE9"/>
    <w:rsid w:val="0066358C"/>
    <w:rsid w:val="00663637"/>
    <w:rsid w:val="00664684"/>
    <w:rsid w:val="006651AE"/>
    <w:rsid w:val="0066627C"/>
    <w:rsid w:val="00667AFA"/>
    <w:rsid w:val="00670643"/>
    <w:rsid w:val="0067199D"/>
    <w:rsid w:val="00671BA6"/>
    <w:rsid w:val="00672C31"/>
    <w:rsid w:val="00673CE1"/>
    <w:rsid w:val="00676C35"/>
    <w:rsid w:val="00677F4C"/>
    <w:rsid w:val="006806B6"/>
    <w:rsid w:val="0068193E"/>
    <w:rsid w:val="00681951"/>
    <w:rsid w:val="00682531"/>
    <w:rsid w:val="0068365C"/>
    <w:rsid w:val="00683A5F"/>
    <w:rsid w:val="00683D6E"/>
    <w:rsid w:val="006845D3"/>
    <w:rsid w:val="00684AEC"/>
    <w:rsid w:val="00685012"/>
    <w:rsid w:val="006854D7"/>
    <w:rsid w:val="00685C0D"/>
    <w:rsid w:val="006861C4"/>
    <w:rsid w:val="0068649F"/>
    <w:rsid w:val="0068718E"/>
    <w:rsid w:val="00690368"/>
    <w:rsid w:val="00693027"/>
    <w:rsid w:val="00693FF0"/>
    <w:rsid w:val="00694BA6"/>
    <w:rsid w:val="0069645F"/>
    <w:rsid w:val="0069701A"/>
    <w:rsid w:val="006A0698"/>
    <w:rsid w:val="006A0D1A"/>
    <w:rsid w:val="006A18B8"/>
    <w:rsid w:val="006A1BCD"/>
    <w:rsid w:val="006A2037"/>
    <w:rsid w:val="006A2B90"/>
    <w:rsid w:val="006A2C31"/>
    <w:rsid w:val="006A3658"/>
    <w:rsid w:val="006A404D"/>
    <w:rsid w:val="006A4316"/>
    <w:rsid w:val="006A481F"/>
    <w:rsid w:val="006A4B90"/>
    <w:rsid w:val="006A5146"/>
    <w:rsid w:val="006A78A4"/>
    <w:rsid w:val="006A7EE2"/>
    <w:rsid w:val="006B1D99"/>
    <w:rsid w:val="006B24C4"/>
    <w:rsid w:val="006B287D"/>
    <w:rsid w:val="006B28F1"/>
    <w:rsid w:val="006B49C9"/>
    <w:rsid w:val="006B5172"/>
    <w:rsid w:val="006B5B67"/>
    <w:rsid w:val="006B6037"/>
    <w:rsid w:val="006C02AE"/>
    <w:rsid w:val="006C28AA"/>
    <w:rsid w:val="006C33BF"/>
    <w:rsid w:val="006C3792"/>
    <w:rsid w:val="006C529F"/>
    <w:rsid w:val="006C66B3"/>
    <w:rsid w:val="006C6BB8"/>
    <w:rsid w:val="006C7AF9"/>
    <w:rsid w:val="006C7B81"/>
    <w:rsid w:val="006C7C0F"/>
    <w:rsid w:val="006D1AA3"/>
    <w:rsid w:val="006D2EF9"/>
    <w:rsid w:val="006D2FAC"/>
    <w:rsid w:val="006D3946"/>
    <w:rsid w:val="006D3973"/>
    <w:rsid w:val="006D4367"/>
    <w:rsid w:val="006D4853"/>
    <w:rsid w:val="006D4D0A"/>
    <w:rsid w:val="006D69A2"/>
    <w:rsid w:val="006E023A"/>
    <w:rsid w:val="006E0568"/>
    <w:rsid w:val="006E0871"/>
    <w:rsid w:val="006E1B26"/>
    <w:rsid w:val="006E1EA9"/>
    <w:rsid w:val="006E4182"/>
    <w:rsid w:val="006E53F2"/>
    <w:rsid w:val="006E7EEF"/>
    <w:rsid w:val="006F175B"/>
    <w:rsid w:val="006F2E75"/>
    <w:rsid w:val="006F2E85"/>
    <w:rsid w:val="006F3520"/>
    <w:rsid w:val="006F47FD"/>
    <w:rsid w:val="006F4DCE"/>
    <w:rsid w:val="006F6154"/>
    <w:rsid w:val="007006D9"/>
    <w:rsid w:val="0070158F"/>
    <w:rsid w:val="007035A5"/>
    <w:rsid w:val="007036D6"/>
    <w:rsid w:val="0070386F"/>
    <w:rsid w:val="0070443B"/>
    <w:rsid w:val="0070531F"/>
    <w:rsid w:val="0070534D"/>
    <w:rsid w:val="0070760D"/>
    <w:rsid w:val="007100FF"/>
    <w:rsid w:val="007101E3"/>
    <w:rsid w:val="00710FC2"/>
    <w:rsid w:val="0071144A"/>
    <w:rsid w:val="007134E0"/>
    <w:rsid w:val="00716582"/>
    <w:rsid w:val="00717030"/>
    <w:rsid w:val="00717F2B"/>
    <w:rsid w:val="00723E3E"/>
    <w:rsid w:val="00724A0D"/>
    <w:rsid w:val="00724F81"/>
    <w:rsid w:val="007251C2"/>
    <w:rsid w:val="00725974"/>
    <w:rsid w:val="00725D0C"/>
    <w:rsid w:val="00726347"/>
    <w:rsid w:val="007277FD"/>
    <w:rsid w:val="00730454"/>
    <w:rsid w:val="00731230"/>
    <w:rsid w:val="007329C8"/>
    <w:rsid w:val="00733158"/>
    <w:rsid w:val="00733763"/>
    <w:rsid w:val="00733B82"/>
    <w:rsid w:val="00737469"/>
    <w:rsid w:val="007409D5"/>
    <w:rsid w:val="0074141D"/>
    <w:rsid w:val="00741566"/>
    <w:rsid w:val="00741C33"/>
    <w:rsid w:val="00743C72"/>
    <w:rsid w:val="007443DC"/>
    <w:rsid w:val="007512CB"/>
    <w:rsid w:val="00753693"/>
    <w:rsid w:val="00753BE5"/>
    <w:rsid w:val="007541CD"/>
    <w:rsid w:val="00754203"/>
    <w:rsid w:val="007550C0"/>
    <w:rsid w:val="007553A2"/>
    <w:rsid w:val="00755D5F"/>
    <w:rsid w:val="007578FC"/>
    <w:rsid w:val="00761132"/>
    <w:rsid w:val="007625ED"/>
    <w:rsid w:val="00763262"/>
    <w:rsid w:val="00763920"/>
    <w:rsid w:val="007644C9"/>
    <w:rsid w:val="00765054"/>
    <w:rsid w:val="00766A02"/>
    <w:rsid w:val="00766BBF"/>
    <w:rsid w:val="00767D3C"/>
    <w:rsid w:val="00770212"/>
    <w:rsid w:val="00771671"/>
    <w:rsid w:val="00772AA7"/>
    <w:rsid w:val="00772CCE"/>
    <w:rsid w:val="007732D5"/>
    <w:rsid w:val="007742ED"/>
    <w:rsid w:val="0077534C"/>
    <w:rsid w:val="007757AC"/>
    <w:rsid w:val="00775C4A"/>
    <w:rsid w:val="00776086"/>
    <w:rsid w:val="007764A0"/>
    <w:rsid w:val="00780EE4"/>
    <w:rsid w:val="00781A70"/>
    <w:rsid w:val="00782669"/>
    <w:rsid w:val="007828F6"/>
    <w:rsid w:val="00783579"/>
    <w:rsid w:val="007845AF"/>
    <w:rsid w:val="0078684D"/>
    <w:rsid w:val="007918D4"/>
    <w:rsid w:val="0079199B"/>
    <w:rsid w:val="00792DC1"/>
    <w:rsid w:val="00793323"/>
    <w:rsid w:val="007935C0"/>
    <w:rsid w:val="007938D3"/>
    <w:rsid w:val="00794198"/>
    <w:rsid w:val="00794966"/>
    <w:rsid w:val="007954BA"/>
    <w:rsid w:val="007964EB"/>
    <w:rsid w:val="00796DC6"/>
    <w:rsid w:val="00797D83"/>
    <w:rsid w:val="007A0009"/>
    <w:rsid w:val="007A0C2E"/>
    <w:rsid w:val="007A18E4"/>
    <w:rsid w:val="007A267D"/>
    <w:rsid w:val="007A2CC0"/>
    <w:rsid w:val="007A3FA2"/>
    <w:rsid w:val="007A6B2B"/>
    <w:rsid w:val="007B0EDA"/>
    <w:rsid w:val="007B1D38"/>
    <w:rsid w:val="007B3155"/>
    <w:rsid w:val="007B3DCD"/>
    <w:rsid w:val="007B584F"/>
    <w:rsid w:val="007C0065"/>
    <w:rsid w:val="007C0639"/>
    <w:rsid w:val="007C1172"/>
    <w:rsid w:val="007C132E"/>
    <w:rsid w:val="007C3F72"/>
    <w:rsid w:val="007C4762"/>
    <w:rsid w:val="007C524A"/>
    <w:rsid w:val="007C53B2"/>
    <w:rsid w:val="007C5625"/>
    <w:rsid w:val="007C56EF"/>
    <w:rsid w:val="007C58F4"/>
    <w:rsid w:val="007D16FC"/>
    <w:rsid w:val="007D18C2"/>
    <w:rsid w:val="007D1E57"/>
    <w:rsid w:val="007D29FF"/>
    <w:rsid w:val="007D2F39"/>
    <w:rsid w:val="007D3FC6"/>
    <w:rsid w:val="007D4040"/>
    <w:rsid w:val="007D4843"/>
    <w:rsid w:val="007D4970"/>
    <w:rsid w:val="007D5661"/>
    <w:rsid w:val="007D68B4"/>
    <w:rsid w:val="007D7340"/>
    <w:rsid w:val="007E0293"/>
    <w:rsid w:val="007E113E"/>
    <w:rsid w:val="007E34B9"/>
    <w:rsid w:val="007E402B"/>
    <w:rsid w:val="007E462C"/>
    <w:rsid w:val="007E483C"/>
    <w:rsid w:val="007E4EA3"/>
    <w:rsid w:val="007E5CF5"/>
    <w:rsid w:val="007E5EAE"/>
    <w:rsid w:val="007E617B"/>
    <w:rsid w:val="007F2067"/>
    <w:rsid w:val="007F45C7"/>
    <w:rsid w:val="007F70DD"/>
    <w:rsid w:val="007F7D8F"/>
    <w:rsid w:val="0080153D"/>
    <w:rsid w:val="00801D46"/>
    <w:rsid w:val="0080250F"/>
    <w:rsid w:val="00802717"/>
    <w:rsid w:val="008028F8"/>
    <w:rsid w:val="00802A04"/>
    <w:rsid w:val="00802A62"/>
    <w:rsid w:val="00804157"/>
    <w:rsid w:val="00804A14"/>
    <w:rsid w:val="008069D8"/>
    <w:rsid w:val="008106FD"/>
    <w:rsid w:val="00810EA9"/>
    <w:rsid w:val="00811E4E"/>
    <w:rsid w:val="00811F67"/>
    <w:rsid w:val="00812D38"/>
    <w:rsid w:val="008135E9"/>
    <w:rsid w:val="00814C98"/>
    <w:rsid w:val="00815BEC"/>
    <w:rsid w:val="008161C1"/>
    <w:rsid w:val="00817A12"/>
    <w:rsid w:val="008200A6"/>
    <w:rsid w:val="008202B1"/>
    <w:rsid w:val="00820AE1"/>
    <w:rsid w:val="00821D3C"/>
    <w:rsid w:val="008220D3"/>
    <w:rsid w:val="008220DE"/>
    <w:rsid w:val="0082312B"/>
    <w:rsid w:val="00823647"/>
    <w:rsid w:val="00823A68"/>
    <w:rsid w:val="00823A78"/>
    <w:rsid w:val="008261B0"/>
    <w:rsid w:val="008264AA"/>
    <w:rsid w:val="0082711C"/>
    <w:rsid w:val="00830FB1"/>
    <w:rsid w:val="00831120"/>
    <w:rsid w:val="00831BC1"/>
    <w:rsid w:val="00831D05"/>
    <w:rsid w:val="0083261B"/>
    <w:rsid w:val="00832EEA"/>
    <w:rsid w:val="008333BC"/>
    <w:rsid w:val="0083435B"/>
    <w:rsid w:val="00835675"/>
    <w:rsid w:val="00835FD6"/>
    <w:rsid w:val="008362DE"/>
    <w:rsid w:val="00837054"/>
    <w:rsid w:val="00841701"/>
    <w:rsid w:val="00841EB2"/>
    <w:rsid w:val="00842060"/>
    <w:rsid w:val="00843310"/>
    <w:rsid w:val="00845730"/>
    <w:rsid w:val="00847B11"/>
    <w:rsid w:val="008507C6"/>
    <w:rsid w:val="00852F51"/>
    <w:rsid w:val="00853EAC"/>
    <w:rsid w:val="0085409A"/>
    <w:rsid w:val="00855043"/>
    <w:rsid w:val="008566B3"/>
    <w:rsid w:val="00856BEE"/>
    <w:rsid w:val="008573A3"/>
    <w:rsid w:val="008607F4"/>
    <w:rsid w:val="00860DE4"/>
    <w:rsid w:val="008611EC"/>
    <w:rsid w:val="00861BF3"/>
    <w:rsid w:val="00864A6C"/>
    <w:rsid w:val="008664C6"/>
    <w:rsid w:val="00870A1A"/>
    <w:rsid w:val="00871B6F"/>
    <w:rsid w:val="00871E4B"/>
    <w:rsid w:val="008726FA"/>
    <w:rsid w:val="008736D0"/>
    <w:rsid w:val="00873E97"/>
    <w:rsid w:val="00874993"/>
    <w:rsid w:val="00875AFD"/>
    <w:rsid w:val="0087687D"/>
    <w:rsid w:val="00877DE1"/>
    <w:rsid w:val="00877E19"/>
    <w:rsid w:val="008824BE"/>
    <w:rsid w:val="008824FB"/>
    <w:rsid w:val="008835B3"/>
    <w:rsid w:val="0088508D"/>
    <w:rsid w:val="008873E4"/>
    <w:rsid w:val="00887532"/>
    <w:rsid w:val="0088764A"/>
    <w:rsid w:val="00890C47"/>
    <w:rsid w:val="00890CDC"/>
    <w:rsid w:val="00891520"/>
    <w:rsid w:val="00892547"/>
    <w:rsid w:val="00892CC4"/>
    <w:rsid w:val="00893FDB"/>
    <w:rsid w:val="00896FC9"/>
    <w:rsid w:val="00897067"/>
    <w:rsid w:val="0089762A"/>
    <w:rsid w:val="008A0B8E"/>
    <w:rsid w:val="008A1FB9"/>
    <w:rsid w:val="008A2750"/>
    <w:rsid w:val="008A2F11"/>
    <w:rsid w:val="008A368D"/>
    <w:rsid w:val="008A43AC"/>
    <w:rsid w:val="008A53C2"/>
    <w:rsid w:val="008A573F"/>
    <w:rsid w:val="008A67C9"/>
    <w:rsid w:val="008A6E87"/>
    <w:rsid w:val="008A7A94"/>
    <w:rsid w:val="008B0344"/>
    <w:rsid w:val="008B1245"/>
    <w:rsid w:val="008B204E"/>
    <w:rsid w:val="008B25C3"/>
    <w:rsid w:val="008B2718"/>
    <w:rsid w:val="008B6F9F"/>
    <w:rsid w:val="008C017F"/>
    <w:rsid w:val="008C020E"/>
    <w:rsid w:val="008C043C"/>
    <w:rsid w:val="008C10D4"/>
    <w:rsid w:val="008C207D"/>
    <w:rsid w:val="008C20CA"/>
    <w:rsid w:val="008C4B82"/>
    <w:rsid w:val="008C5447"/>
    <w:rsid w:val="008C5521"/>
    <w:rsid w:val="008C56A8"/>
    <w:rsid w:val="008C7F32"/>
    <w:rsid w:val="008D004D"/>
    <w:rsid w:val="008D0C67"/>
    <w:rsid w:val="008D194D"/>
    <w:rsid w:val="008D325F"/>
    <w:rsid w:val="008D3EB1"/>
    <w:rsid w:val="008D56E2"/>
    <w:rsid w:val="008D5E56"/>
    <w:rsid w:val="008D73C7"/>
    <w:rsid w:val="008D7D21"/>
    <w:rsid w:val="008E0EE6"/>
    <w:rsid w:val="008E31FD"/>
    <w:rsid w:val="008E62C2"/>
    <w:rsid w:val="008E7C11"/>
    <w:rsid w:val="008F082A"/>
    <w:rsid w:val="008F0DFA"/>
    <w:rsid w:val="008F1AE8"/>
    <w:rsid w:val="008F388B"/>
    <w:rsid w:val="008F5278"/>
    <w:rsid w:val="008F67EE"/>
    <w:rsid w:val="008F695A"/>
    <w:rsid w:val="008F7071"/>
    <w:rsid w:val="008F7D7B"/>
    <w:rsid w:val="00900743"/>
    <w:rsid w:val="00900DCE"/>
    <w:rsid w:val="009027D0"/>
    <w:rsid w:val="00902A03"/>
    <w:rsid w:val="00902AFF"/>
    <w:rsid w:val="009035B5"/>
    <w:rsid w:val="00907340"/>
    <w:rsid w:val="00910797"/>
    <w:rsid w:val="00911424"/>
    <w:rsid w:val="00913F42"/>
    <w:rsid w:val="009145F9"/>
    <w:rsid w:val="00914861"/>
    <w:rsid w:val="009148FD"/>
    <w:rsid w:val="009153CA"/>
    <w:rsid w:val="00915A85"/>
    <w:rsid w:val="009172E1"/>
    <w:rsid w:val="00917782"/>
    <w:rsid w:val="00920513"/>
    <w:rsid w:val="009208E7"/>
    <w:rsid w:val="00920DBD"/>
    <w:rsid w:val="009215C2"/>
    <w:rsid w:val="009226C1"/>
    <w:rsid w:val="0092324E"/>
    <w:rsid w:val="0092389A"/>
    <w:rsid w:val="0092509D"/>
    <w:rsid w:val="00925970"/>
    <w:rsid w:val="00926E24"/>
    <w:rsid w:val="00927F80"/>
    <w:rsid w:val="009309CD"/>
    <w:rsid w:val="0093153A"/>
    <w:rsid w:val="009328E6"/>
    <w:rsid w:val="00933C61"/>
    <w:rsid w:val="00934E58"/>
    <w:rsid w:val="009357AA"/>
    <w:rsid w:val="009358BE"/>
    <w:rsid w:val="00935EFD"/>
    <w:rsid w:val="009361C8"/>
    <w:rsid w:val="00936778"/>
    <w:rsid w:val="0094305B"/>
    <w:rsid w:val="00943184"/>
    <w:rsid w:val="00944FC6"/>
    <w:rsid w:val="00945618"/>
    <w:rsid w:val="00947DD1"/>
    <w:rsid w:val="00947E26"/>
    <w:rsid w:val="00950B7E"/>
    <w:rsid w:val="009511C4"/>
    <w:rsid w:val="00951F68"/>
    <w:rsid w:val="0095298F"/>
    <w:rsid w:val="009548AD"/>
    <w:rsid w:val="00954C02"/>
    <w:rsid w:val="00955742"/>
    <w:rsid w:val="009563B4"/>
    <w:rsid w:val="00957844"/>
    <w:rsid w:val="00960D78"/>
    <w:rsid w:val="00962771"/>
    <w:rsid w:val="009646AC"/>
    <w:rsid w:val="00964B45"/>
    <w:rsid w:val="00965136"/>
    <w:rsid w:val="009666D5"/>
    <w:rsid w:val="009667E7"/>
    <w:rsid w:val="00967A97"/>
    <w:rsid w:val="009703FA"/>
    <w:rsid w:val="00970823"/>
    <w:rsid w:val="00971347"/>
    <w:rsid w:val="0097137D"/>
    <w:rsid w:val="00971C2A"/>
    <w:rsid w:val="009740EF"/>
    <w:rsid w:val="00974DED"/>
    <w:rsid w:val="0097599E"/>
    <w:rsid w:val="00975B6C"/>
    <w:rsid w:val="00975E7D"/>
    <w:rsid w:val="009778A3"/>
    <w:rsid w:val="00980648"/>
    <w:rsid w:val="00980D1D"/>
    <w:rsid w:val="00982207"/>
    <w:rsid w:val="009827B8"/>
    <w:rsid w:val="00982882"/>
    <w:rsid w:val="00982BB8"/>
    <w:rsid w:val="009837CC"/>
    <w:rsid w:val="00984E79"/>
    <w:rsid w:val="009859CD"/>
    <w:rsid w:val="00986897"/>
    <w:rsid w:val="00986BBA"/>
    <w:rsid w:val="00987504"/>
    <w:rsid w:val="0099018C"/>
    <w:rsid w:val="00990D91"/>
    <w:rsid w:val="00991307"/>
    <w:rsid w:val="0099197D"/>
    <w:rsid w:val="00993F6F"/>
    <w:rsid w:val="0099455A"/>
    <w:rsid w:val="009946CD"/>
    <w:rsid w:val="009955EB"/>
    <w:rsid w:val="00995D8B"/>
    <w:rsid w:val="00997268"/>
    <w:rsid w:val="009A5FD6"/>
    <w:rsid w:val="009A7A94"/>
    <w:rsid w:val="009B0BCA"/>
    <w:rsid w:val="009B203E"/>
    <w:rsid w:val="009B2240"/>
    <w:rsid w:val="009B2CC8"/>
    <w:rsid w:val="009B327F"/>
    <w:rsid w:val="009B454E"/>
    <w:rsid w:val="009B54A0"/>
    <w:rsid w:val="009B78BD"/>
    <w:rsid w:val="009B78CB"/>
    <w:rsid w:val="009C2185"/>
    <w:rsid w:val="009C23FA"/>
    <w:rsid w:val="009C372A"/>
    <w:rsid w:val="009C37AE"/>
    <w:rsid w:val="009C3E42"/>
    <w:rsid w:val="009C66B9"/>
    <w:rsid w:val="009C66CD"/>
    <w:rsid w:val="009C6B3F"/>
    <w:rsid w:val="009C7137"/>
    <w:rsid w:val="009D1BA5"/>
    <w:rsid w:val="009D30BC"/>
    <w:rsid w:val="009D3718"/>
    <w:rsid w:val="009D3F80"/>
    <w:rsid w:val="009D4137"/>
    <w:rsid w:val="009D4C67"/>
    <w:rsid w:val="009D5BC4"/>
    <w:rsid w:val="009D6088"/>
    <w:rsid w:val="009D62A7"/>
    <w:rsid w:val="009D6357"/>
    <w:rsid w:val="009D6F8E"/>
    <w:rsid w:val="009D6FA0"/>
    <w:rsid w:val="009D7DCB"/>
    <w:rsid w:val="009E04E1"/>
    <w:rsid w:val="009E0535"/>
    <w:rsid w:val="009E08DC"/>
    <w:rsid w:val="009E173B"/>
    <w:rsid w:val="009E275F"/>
    <w:rsid w:val="009E288D"/>
    <w:rsid w:val="009E2DE1"/>
    <w:rsid w:val="009E48CC"/>
    <w:rsid w:val="009E4B8C"/>
    <w:rsid w:val="009E4C2D"/>
    <w:rsid w:val="009E67C3"/>
    <w:rsid w:val="009E6C6E"/>
    <w:rsid w:val="009E7295"/>
    <w:rsid w:val="009F0825"/>
    <w:rsid w:val="009F33D9"/>
    <w:rsid w:val="009F3AA7"/>
    <w:rsid w:val="009F628F"/>
    <w:rsid w:val="009F7265"/>
    <w:rsid w:val="009F7805"/>
    <w:rsid w:val="00A00A0D"/>
    <w:rsid w:val="00A018C5"/>
    <w:rsid w:val="00A02028"/>
    <w:rsid w:val="00A0205B"/>
    <w:rsid w:val="00A11111"/>
    <w:rsid w:val="00A11949"/>
    <w:rsid w:val="00A120D8"/>
    <w:rsid w:val="00A1314C"/>
    <w:rsid w:val="00A14A37"/>
    <w:rsid w:val="00A14D03"/>
    <w:rsid w:val="00A14D42"/>
    <w:rsid w:val="00A150EE"/>
    <w:rsid w:val="00A157C6"/>
    <w:rsid w:val="00A15C7D"/>
    <w:rsid w:val="00A16030"/>
    <w:rsid w:val="00A169F3"/>
    <w:rsid w:val="00A20CA4"/>
    <w:rsid w:val="00A20F57"/>
    <w:rsid w:val="00A21BF3"/>
    <w:rsid w:val="00A224D2"/>
    <w:rsid w:val="00A23158"/>
    <w:rsid w:val="00A23689"/>
    <w:rsid w:val="00A240CC"/>
    <w:rsid w:val="00A2410D"/>
    <w:rsid w:val="00A242FE"/>
    <w:rsid w:val="00A25031"/>
    <w:rsid w:val="00A26436"/>
    <w:rsid w:val="00A26B3E"/>
    <w:rsid w:val="00A26F6E"/>
    <w:rsid w:val="00A279B2"/>
    <w:rsid w:val="00A300D9"/>
    <w:rsid w:val="00A33B93"/>
    <w:rsid w:val="00A34066"/>
    <w:rsid w:val="00A342FC"/>
    <w:rsid w:val="00A34A4A"/>
    <w:rsid w:val="00A363D5"/>
    <w:rsid w:val="00A371AC"/>
    <w:rsid w:val="00A37E98"/>
    <w:rsid w:val="00A403B6"/>
    <w:rsid w:val="00A414A9"/>
    <w:rsid w:val="00A41C62"/>
    <w:rsid w:val="00A4252E"/>
    <w:rsid w:val="00A426FA"/>
    <w:rsid w:val="00A43170"/>
    <w:rsid w:val="00A4321E"/>
    <w:rsid w:val="00A4415E"/>
    <w:rsid w:val="00A44F37"/>
    <w:rsid w:val="00A454F7"/>
    <w:rsid w:val="00A4624C"/>
    <w:rsid w:val="00A466FF"/>
    <w:rsid w:val="00A46B8B"/>
    <w:rsid w:val="00A4714D"/>
    <w:rsid w:val="00A4753C"/>
    <w:rsid w:val="00A47841"/>
    <w:rsid w:val="00A50B0A"/>
    <w:rsid w:val="00A5255B"/>
    <w:rsid w:val="00A527A9"/>
    <w:rsid w:val="00A52900"/>
    <w:rsid w:val="00A52DAA"/>
    <w:rsid w:val="00A53DC1"/>
    <w:rsid w:val="00A54B98"/>
    <w:rsid w:val="00A5562E"/>
    <w:rsid w:val="00A55697"/>
    <w:rsid w:val="00A573CE"/>
    <w:rsid w:val="00A575F4"/>
    <w:rsid w:val="00A57C58"/>
    <w:rsid w:val="00A60917"/>
    <w:rsid w:val="00A614E2"/>
    <w:rsid w:val="00A6245A"/>
    <w:rsid w:val="00A62A5E"/>
    <w:rsid w:val="00A63365"/>
    <w:rsid w:val="00A63E95"/>
    <w:rsid w:val="00A6433A"/>
    <w:rsid w:val="00A6447A"/>
    <w:rsid w:val="00A6498F"/>
    <w:rsid w:val="00A65372"/>
    <w:rsid w:val="00A65E1A"/>
    <w:rsid w:val="00A67CA1"/>
    <w:rsid w:val="00A70EBD"/>
    <w:rsid w:val="00A7234E"/>
    <w:rsid w:val="00A734EE"/>
    <w:rsid w:val="00A73910"/>
    <w:rsid w:val="00A74248"/>
    <w:rsid w:val="00A75848"/>
    <w:rsid w:val="00A75F0B"/>
    <w:rsid w:val="00A76F25"/>
    <w:rsid w:val="00A808FD"/>
    <w:rsid w:val="00A80A01"/>
    <w:rsid w:val="00A8152C"/>
    <w:rsid w:val="00A82D0F"/>
    <w:rsid w:val="00A835F6"/>
    <w:rsid w:val="00A9077E"/>
    <w:rsid w:val="00A90A97"/>
    <w:rsid w:val="00A916AE"/>
    <w:rsid w:val="00A92826"/>
    <w:rsid w:val="00A93463"/>
    <w:rsid w:val="00A943E9"/>
    <w:rsid w:val="00A94FE8"/>
    <w:rsid w:val="00A95278"/>
    <w:rsid w:val="00A953CF"/>
    <w:rsid w:val="00A95416"/>
    <w:rsid w:val="00A954FA"/>
    <w:rsid w:val="00A9774B"/>
    <w:rsid w:val="00A97A91"/>
    <w:rsid w:val="00AA38A3"/>
    <w:rsid w:val="00AA39D0"/>
    <w:rsid w:val="00AA4BD7"/>
    <w:rsid w:val="00AA5977"/>
    <w:rsid w:val="00AA66E2"/>
    <w:rsid w:val="00AB02C5"/>
    <w:rsid w:val="00AB16C6"/>
    <w:rsid w:val="00AB421B"/>
    <w:rsid w:val="00AB44A4"/>
    <w:rsid w:val="00AB784D"/>
    <w:rsid w:val="00AB7C95"/>
    <w:rsid w:val="00AB7EA6"/>
    <w:rsid w:val="00AC115D"/>
    <w:rsid w:val="00AC3F91"/>
    <w:rsid w:val="00AC45FF"/>
    <w:rsid w:val="00AC4BBE"/>
    <w:rsid w:val="00AC5224"/>
    <w:rsid w:val="00AC5562"/>
    <w:rsid w:val="00AC5927"/>
    <w:rsid w:val="00AC7DDB"/>
    <w:rsid w:val="00AD2BBC"/>
    <w:rsid w:val="00AD3BDE"/>
    <w:rsid w:val="00AD3DF0"/>
    <w:rsid w:val="00AD4745"/>
    <w:rsid w:val="00AD49CE"/>
    <w:rsid w:val="00AD4B12"/>
    <w:rsid w:val="00AD58DD"/>
    <w:rsid w:val="00AD702C"/>
    <w:rsid w:val="00AD7A75"/>
    <w:rsid w:val="00AE13A5"/>
    <w:rsid w:val="00AE264F"/>
    <w:rsid w:val="00AE410F"/>
    <w:rsid w:val="00AE4DA9"/>
    <w:rsid w:val="00AE5503"/>
    <w:rsid w:val="00AE5811"/>
    <w:rsid w:val="00AE5E69"/>
    <w:rsid w:val="00AE73FB"/>
    <w:rsid w:val="00AE74CB"/>
    <w:rsid w:val="00AE77A4"/>
    <w:rsid w:val="00AE7EBD"/>
    <w:rsid w:val="00AF0392"/>
    <w:rsid w:val="00AF0D85"/>
    <w:rsid w:val="00AF198B"/>
    <w:rsid w:val="00AF315E"/>
    <w:rsid w:val="00AF584F"/>
    <w:rsid w:val="00AF5F05"/>
    <w:rsid w:val="00AF6261"/>
    <w:rsid w:val="00AF7AAD"/>
    <w:rsid w:val="00B021E9"/>
    <w:rsid w:val="00B035B3"/>
    <w:rsid w:val="00B03777"/>
    <w:rsid w:val="00B04257"/>
    <w:rsid w:val="00B043E0"/>
    <w:rsid w:val="00B047E3"/>
    <w:rsid w:val="00B06E90"/>
    <w:rsid w:val="00B11B03"/>
    <w:rsid w:val="00B13C87"/>
    <w:rsid w:val="00B14BDE"/>
    <w:rsid w:val="00B16414"/>
    <w:rsid w:val="00B1649E"/>
    <w:rsid w:val="00B16A05"/>
    <w:rsid w:val="00B2099C"/>
    <w:rsid w:val="00B21176"/>
    <w:rsid w:val="00B21D42"/>
    <w:rsid w:val="00B2248E"/>
    <w:rsid w:val="00B236CD"/>
    <w:rsid w:val="00B24AA7"/>
    <w:rsid w:val="00B25928"/>
    <w:rsid w:val="00B27723"/>
    <w:rsid w:val="00B30A9F"/>
    <w:rsid w:val="00B32D3D"/>
    <w:rsid w:val="00B3365D"/>
    <w:rsid w:val="00B42C21"/>
    <w:rsid w:val="00B43CDA"/>
    <w:rsid w:val="00B45293"/>
    <w:rsid w:val="00B458B0"/>
    <w:rsid w:val="00B502E5"/>
    <w:rsid w:val="00B526FE"/>
    <w:rsid w:val="00B57142"/>
    <w:rsid w:val="00B57FDB"/>
    <w:rsid w:val="00B616E7"/>
    <w:rsid w:val="00B63F07"/>
    <w:rsid w:val="00B64632"/>
    <w:rsid w:val="00B65809"/>
    <w:rsid w:val="00B66DBC"/>
    <w:rsid w:val="00B705D2"/>
    <w:rsid w:val="00B71841"/>
    <w:rsid w:val="00B7215D"/>
    <w:rsid w:val="00B7239A"/>
    <w:rsid w:val="00B7254A"/>
    <w:rsid w:val="00B72D11"/>
    <w:rsid w:val="00B7340E"/>
    <w:rsid w:val="00B73B7D"/>
    <w:rsid w:val="00B759B7"/>
    <w:rsid w:val="00B76209"/>
    <w:rsid w:val="00B763C9"/>
    <w:rsid w:val="00B76915"/>
    <w:rsid w:val="00B77FE2"/>
    <w:rsid w:val="00B80A5B"/>
    <w:rsid w:val="00B811F6"/>
    <w:rsid w:val="00B81706"/>
    <w:rsid w:val="00B82C64"/>
    <w:rsid w:val="00B85A63"/>
    <w:rsid w:val="00B87902"/>
    <w:rsid w:val="00B8792E"/>
    <w:rsid w:val="00B912DA"/>
    <w:rsid w:val="00B9130F"/>
    <w:rsid w:val="00B9290D"/>
    <w:rsid w:val="00B93143"/>
    <w:rsid w:val="00B94743"/>
    <w:rsid w:val="00B94927"/>
    <w:rsid w:val="00B94BB2"/>
    <w:rsid w:val="00B94D64"/>
    <w:rsid w:val="00B9568F"/>
    <w:rsid w:val="00B9644E"/>
    <w:rsid w:val="00B96B87"/>
    <w:rsid w:val="00BA0678"/>
    <w:rsid w:val="00BA34D0"/>
    <w:rsid w:val="00BA5521"/>
    <w:rsid w:val="00BA55EB"/>
    <w:rsid w:val="00BA5D83"/>
    <w:rsid w:val="00BA5DF1"/>
    <w:rsid w:val="00BA7235"/>
    <w:rsid w:val="00BA7C67"/>
    <w:rsid w:val="00BA7DE7"/>
    <w:rsid w:val="00BB0D9A"/>
    <w:rsid w:val="00BB105F"/>
    <w:rsid w:val="00BB314B"/>
    <w:rsid w:val="00BB4FE5"/>
    <w:rsid w:val="00BB53C8"/>
    <w:rsid w:val="00BB5E24"/>
    <w:rsid w:val="00BB6DA3"/>
    <w:rsid w:val="00BB759A"/>
    <w:rsid w:val="00BC0FD6"/>
    <w:rsid w:val="00BC10B4"/>
    <w:rsid w:val="00BC1C49"/>
    <w:rsid w:val="00BC1D90"/>
    <w:rsid w:val="00BC246D"/>
    <w:rsid w:val="00BC2738"/>
    <w:rsid w:val="00BC3BE4"/>
    <w:rsid w:val="00BC4F74"/>
    <w:rsid w:val="00BC7FA3"/>
    <w:rsid w:val="00BD0753"/>
    <w:rsid w:val="00BD28CA"/>
    <w:rsid w:val="00BD4142"/>
    <w:rsid w:val="00BD44EB"/>
    <w:rsid w:val="00BD45D0"/>
    <w:rsid w:val="00BD5728"/>
    <w:rsid w:val="00BD6172"/>
    <w:rsid w:val="00BD61F4"/>
    <w:rsid w:val="00BE0179"/>
    <w:rsid w:val="00BE187B"/>
    <w:rsid w:val="00BE211A"/>
    <w:rsid w:val="00BE2C3B"/>
    <w:rsid w:val="00BE353B"/>
    <w:rsid w:val="00BE5C15"/>
    <w:rsid w:val="00BE6A33"/>
    <w:rsid w:val="00BE7940"/>
    <w:rsid w:val="00BF01AF"/>
    <w:rsid w:val="00BF16C9"/>
    <w:rsid w:val="00BF18DC"/>
    <w:rsid w:val="00BF2D3B"/>
    <w:rsid w:val="00BF3368"/>
    <w:rsid w:val="00BF36DF"/>
    <w:rsid w:val="00BF4014"/>
    <w:rsid w:val="00BF43CA"/>
    <w:rsid w:val="00BF57A8"/>
    <w:rsid w:val="00BF6C28"/>
    <w:rsid w:val="00C00B5C"/>
    <w:rsid w:val="00C01622"/>
    <w:rsid w:val="00C028B9"/>
    <w:rsid w:val="00C04BAA"/>
    <w:rsid w:val="00C0599B"/>
    <w:rsid w:val="00C06B6C"/>
    <w:rsid w:val="00C07560"/>
    <w:rsid w:val="00C10266"/>
    <w:rsid w:val="00C10C5A"/>
    <w:rsid w:val="00C12560"/>
    <w:rsid w:val="00C17808"/>
    <w:rsid w:val="00C213B7"/>
    <w:rsid w:val="00C21D41"/>
    <w:rsid w:val="00C234CF"/>
    <w:rsid w:val="00C24472"/>
    <w:rsid w:val="00C24489"/>
    <w:rsid w:val="00C248B3"/>
    <w:rsid w:val="00C255D0"/>
    <w:rsid w:val="00C260A3"/>
    <w:rsid w:val="00C27B46"/>
    <w:rsid w:val="00C3063D"/>
    <w:rsid w:val="00C3085A"/>
    <w:rsid w:val="00C30B3E"/>
    <w:rsid w:val="00C32A87"/>
    <w:rsid w:val="00C32BEC"/>
    <w:rsid w:val="00C33455"/>
    <w:rsid w:val="00C34182"/>
    <w:rsid w:val="00C3429E"/>
    <w:rsid w:val="00C344C2"/>
    <w:rsid w:val="00C34EE2"/>
    <w:rsid w:val="00C35871"/>
    <w:rsid w:val="00C36976"/>
    <w:rsid w:val="00C3716B"/>
    <w:rsid w:val="00C3726E"/>
    <w:rsid w:val="00C40873"/>
    <w:rsid w:val="00C41C67"/>
    <w:rsid w:val="00C43E76"/>
    <w:rsid w:val="00C447F8"/>
    <w:rsid w:val="00C459D4"/>
    <w:rsid w:val="00C46897"/>
    <w:rsid w:val="00C508ED"/>
    <w:rsid w:val="00C50910"/>
    <w:rsid w:val="00C50EB0"/>
    <w:rsid w:val="00C52BA0"/>
    <w:rsid w:val="00C53860"/>
    <w:rsid w:val="00C55802"/>
    <w:rsid w:val="00C56299"/>
    <w:rsid w:val="00C57575"/>
    <w:rsid w:val="00C5797A"/>
    <w:rsid w:val="00C60856"/>
    <w:rsid w:val="00C63093"/>
    <w:rsid w:val="00C6437C"/>
    <w:rsid w:val="00C65051"/>
    <w:rsid w:val="00C65C33"/>
    <w:rsid w:val="00C66C08"/>
    <w:rsid w:val="00C7076F"/>
    <w:rsid w:val="00C71411"/>
    <w:rsid w:val="00C75C90"/>
    <w:rsid w:val="00C81674"/>
    <w:rsid w:val="00C81BAE"/>
    <w:rsid w:val="00C844AF"/>
    <w:rsid w:val="00C846DA"/>
    <w:rsid w:val="00C93BC2"/>
    <w:rsid w:val="00C94A38"/>
    <w:rsid w:val="00C94E1A"/>
    <w:rsid w:val="00C96212"/>
    <w:rsid w:val="00C9694F"/>
    <w:rsid w:val="00C978AD"/>
    <w:rsid w:val="00CA0C96"/>
    <w:rsid w:val="00CA22AA"/>
    <w:rsid w:val="00CA4031"/>
    <w:rsid w:val="00CA4081"/>
    <w:rsid w:val="00CA4298"/>
    <w:rsid w:val="00CA5103"/>
    <w:rsid w:val="00CA6582"/>
    <w:rsid w:val="00CA65AF"/>
    <w:rsid w:val="00CA68C3"/>
    <w:rsid w:val="00CA6F1C"/>
    <w:rsid w:val="00CA7003"/>
    <w:rsid w:val="00CA7C80"/>
    <w:rsid w:val="00CB17F2"/>
    <w:rsid w:val="00CB246E"/>
    <w:rsid w:val="00CB26A9"/>
    <w:rsid w:val="00CB341E"/>
    <w:rsid w:val="00CB3879"/>
    <w:rsid w:val="00CB5301"/>
    <w:rsid w:val="00CB5A08"/>
    <w:rsid w:val="00CB5A2E"/>
    <w:rsid w:val="00CB6340"/>
    <w:rsid w:val="00CB7D51"/>
    <w:rsid w:val="00CC0B8C"/>
    <w:rsid w:val="00CC1697"/>
    <w:rsid w:val="00CC27BD"/>
    <w:rsid w:val="00CC4B8E"/>
    <w:rsid w:val="00CC5B2D"/>
    <w:rsid w:val="00CC6C51"/>
    <w:rsid w:val="00CD0E0F"/>
    <w:rsid w:val="00CD13BE"/>
    <w:rsid w:val="00CD140E"/>
    <w:rsid w:val="00CD2207"/>
    <w:rsid w:val="00CD2322"/>
    <w:rsid w:val="00CD3F87"/>
    <w:rsid w:val="00CD5B84"/>
    <w:rsid w:val="00CD5D82"/>
    <w:rsid w:val="00CD6243"/>
    <w:rsid w:val="00CD63A9"/>
    <w:rsid w:val="00CD65FE"/>
    <w:rsid w:val="00CD662C"/>
    <w:rsid w:val="00CD6AA6"/>
    <w:rsid w:val="00CD7D9B"/>
    <w:rsid w:val="00CE136F"/>
    <w:rsid w:val="00CE2C25"/>
    <w:rsid w:val="00CE30D9"/>
    <w:rsid w:val="00CE3C79"/>
    <w:rsid w:val="00CE72DA"/>
    <w:rsid w:val="00CE75E5"/>
    <w:rsid w:val="00CE7C05"/>
    <w:rsid w:val="00CF0F15"/>
    <w:rsid w:val="00CF1FB7"/>
    <w:rsid w:val="00CF26EB"/>
    <w:rsid w:val="00CF305F"/>
    <w:rsid w:val="00CF3703"/>
    <w:rsid w:val="00CF3F0D"/>
    <w:rsid w:val="00CF6018"/>
    <w:rsid w:val="00CF7BA2"/>
    <w:rsid w:val="00D021B4"/>
    <w:rsid w:val="00D02A07"/>
    <w:rsid w:val="00D05125"/>
    <w:rsid w:val="00D05402"/>
    <w:rsid w:val="00D05A72"/>
    <w:rsid w:val="00D06277"/>
    <w:rsid w:val="00D063C4"/>
    <w:rsid w:val="00D06EF0"/>
    <w:rsid w:val="00D07B24"/>
    <w:rsid w:val="00D07C83"/>
    <w:rsid w:val="00D11414"/>
    <w:rsid w:val="00D13EF6"/>
    <w:rsid w:val="00D147A9"/>
    <w:rsid w:val="00D210B3"/>
    <w:rsid w:val="00D21208"/>
    <w:rsid w:val="00D2277E"/>
    <w:rsid w:val="00D22E06"/>
    <w:rsid w:val="00D2623E"/>
    <w:rsid w:val="00D27054"/>
    <w:rsid w:val="00D2765B"/>
    <w:rsid w:val="00D27CA3"/>
    <w:rsid w:val="00D32BCF"/>
    <w:rsid w:val="00D330EA"/>
    <w:rsid w:val="00D346E9"/>
    <w:rsid w:val="00D35C35"/>
    <w:rsid w:val="00D362BC"/>
    <w:rsid w:val="00D36E06"/>
    <w:rsid w:val="00D3799F"/>
    <w:rsid w:val="00D41CC7"/>
    <w:rsid w:val="00D45238"/>
    <w:rsid w:val="00D452F0"/>
    <w:rsid w:val="00D4537C"/>
    <w:rsid w:val="00D468EF"/>
    <w:rsid w:val="00D47046"/>
    <w:rsid w:val="00D47636"/>
    <w:rsid w:val="00D50C0C"/>
    <w:rsid w:val="00D512D3"/>
    <w:rsid w:val="00D5287F"/>
    <w:rsid w:val="00D529DE"/>
    <w:rsid w:val="00D53D54"/>
    <w:rsid w:val="00D5412A"/>
    <w:rsid w:val="00D54597"/>
    <w:rsid w:val="00D5538A"/>
    <w:rsid w:val="00D56F60"/>
    <w:rsid w:val="00D6017E"/>
    <w:rsid w:val="00D60195"/>
    <w:rsid w:val="00D60204"/>
    <w:rsid w:val="00D60A1E"/>
    <w:rsid w:val="00D60E4D"/>
    <w:rsid w:val="00D627B7"/>
    <w:rsid w:val="00D64884"/>
    <w:rsid w:val="00D651A6"/>
    <w:rsid w:val="00D67EEB"/>
    <w:rsid w:val="00D705AB"/>
    <w:rsid w:val="00D70D22"/>
    <w:rsid w:val="00D70E57"/>
    <w:rsid w:val="00D72A15"/>
    <w:rsid w:val="00D7462C"/>
    <w:rsid w:val="00D74BCF"/>
    <w:rsid w:val="00D75251"/>
    <w:rsid w:val="00D76895"/>
    <w:rsid w:val="00D76BD3"/>
    <w:rsid w:val="00D76E00"/>
    <w:rsid w:val="00D76F40"/>
    <w:rsid w:val="00D808E4"/>
    <w:rsid w:val="00D8175F"/>
    <w:rsid w:val="00D83923"/>
    <w:rsid w:val="00D841B7"/>
    <w:rsid w:val="00D84F17"/>
    <w:rsid w:val="00D8620D"/>
    <w:rsid w:val="00D92B99"/>
    <w:rsid w:val="00D931AC"/>
    <w:rsid w:val="00D9329B"/>
    <w:rsid w:val="00D9454A"/>
    <w:rsid w:val="00D95722"/>
    <w:rsid w:val="00D959FD"/>
    <w:rsid w:val="00D97C8B"/>
    <w:rsid w:val="00DA0297"/>
    <w:rsid w:val="00DA1669"/>
    <w:rsid w:val="00DA3EA5"/>
    <w:rsid w:val="00DA4263"/>
    <w:rsid w:val="00DA4693"/>
    <w:rsid w:val="00DA4711"/>
    <w:rsid w:val="00DA57A2"/>
    <w:rsid w:val="00DA5E5F"/>
    <w:rsid w:val="00DA5F89"/>
    <w:rsid w:val="00DB0FD8"/>
    <w:rsid w:val="00DB4207"/>
    <w:rsid w:val="00DB6723"/>
    <w:rsid w:val="00DC30A8"/>
    <w:rsid w:val="00DC3785"/>
    <w:rsid w:val="00DC493D"/>
    <w:rsid w:val="00DC5603"/>
    <w:rsid w:val="00DC640F"/>
    <w:rsid w:val="00DC7003"/>
    <w:rsid w:val="00DC7A4A"/>
    <w:rsid w:val="00DD087E"/>
    <w:rsid w:val="00DD1034"/>
    <w:rsid w:val="00DD1A66"/>
    <w:rsid w:val="00DD2574"/>
    <w:rsid w:val="00DD48C8"/>
    <w:rsid w:val="00DD52E2"/>
    <w:rsid w:val="00DD620C"/>
    <w:rsid w:val="00DD6786"/>
    <w:rsid w:val="00DE0FF6"/>
    <w:rsid w:val="00DE1C4D"/>
    <w:rsid w:val="00DE1E5F"/>
    <w:rsid w:val="00DE2E7E"/>
    <w:rsid w:val="00DE3279"/>
    <w:rsid w:val="00DE3723"/>
    <w:rsid w:val="00DE42D7"/>
    <w:rsid w:val="00DE4445"/>
    <w:rsid w:val="00DF0F25"/>
    <w:rsid w:val="00DF2719"/>
    <w:rsid w:val="00DF2F73"/>
    <w:rsid w:val="00DF49A1"/>
    <w:rsid w:val="00DF64E0"/>
    <w:rsid w:val="00DF6780"/>
    <w:rsid w:val="00DF7EE9"/>
    <w:rsid w:val="00E002AD"/>
    <w:rsid w:val="00E006E3"/>
    <w:rsid w:val="00E01805"/>
    <w:rsid w:val="00E02092"/>
    <w:rsid w:val="00E0227E"/>
    <w:rsid w:val="00E03505"/>
    <w:rsid w:val="00E03B7D"/>
    <w:rsid w:val="00E140F6"/>
    <w:rsid w:val="00E14922"/>
    <w:rsid w:val="00E15AF6"/>
    <w:rsid w:val="00E16558"/>
    <w:rsid w:val="00E17A74"/>
    <w:rsid w:val="00E17C57"/>
    <w:rsid w:val="00E217BB"/>
    <w:rsid w:val="00E2460C"/>
    <w:rsid w:val="00E252D3"/>
    <w:rsid w:val="00E2551D"/>
    <w:rsid w:val="00E26C5C"/>
    <w:rsid w:val="00E30D05"/>
    <w:rsid w:val="00E310AE"/>
    <w:rsid w:val="00E3269C"/>
    <w:rsid w:val="00E32F4C"/>
    <w:rsid w:val="00E34731"/>
    <w:rsid w:val="00E34C0C"/>
    <w:rsid w:val="00E374E4"/>
    <w:rsid w:val="00E37965"/>
    <w:rsid w:val="00E409CA"/>
    <w:rsid w:val="00E42870"/>
    <w:rsid w:val="00E452F1"/>
    <w:rsid w:val="00E459F3"/>
    <w:rsid w:val="00E46A97"/>
    <w:rsid w:val="00E500F0"/>
    <w:rsid w:val="00E50360"/>
    <w:rsid w:val="00E505DA"/>
    <w:rsid w:val="00E55B31"/>
    <w:rsid w:val="00E55EC7"/>
    <w:rsid w:val="00E56522"/>
    <w:rsid w:val="00E5703B"/>
    <w:rsid w:val="00E57B03"/>
    <w:rsid w:val="00E60F74"/>
    <w:rsid w:val="00E6332A"/>
    <w:rsid w:val="00E63647"/>
    <w:rsid w:val="00E6490C"/>
    <w:rsid w:val="00E65CAD"/>
    <w:rsid w:val="00E65D2D"/>
    <w:rsid w:val="00E70670"/>
    <w:rsid w:val="00E71082"/>
    <w:rsid w:val="00E7135D"/>
    <w:rsid w:val="00E71AFB"/>
    <w:rsid w:val="00E71DF4"/>
    <w:rsid w:val="00E71ED7"/>
    <w:rsid w:val="00E72BE7"/>
    <w:rsid w:val="00E80971"/>
    <w:rsid w:val="00E80F9F"/>
    <w:rsid w:val="00E819E0"/>
    <w:rsid w:val="00E81FDB"/>
    <w:rsid w:val="00E823CC"/>
    <w:rsid w:val="00E831EC"/>
    <w:rsid w:val="00E8407B"/>
    <w:rsid w:val="00E86C8D"/>
    <w:rsid w:val="00E86FC1"/>
    <w:rsid w:val="00E918F2"/>
    <w:rsid w:val="00E931BD"/>
    <w:rsid w:val="00E93BBF"/>
    <w:rsid w:val="00E957D1"/>
    <w:rsid w:val="00EA02F0"/>
    <w:rsid w:val="00EA068F"/>
    <w:rsid w:val="00EA078A"/>
    <w:rsid w:val="00EA338D"/>
    <w:rsid w:val="00EA34CF"/>
    <w:rsid w:val="00EA6704"/>
    <w:rsid w:val="00EA7E09"/>
    <w:rsid w:val="00EB09B3"/>
    <w:rsid w:val="00EB141D"/>
    <w:rsid w:val="00EB2C18"/>
    <w:rsid w:val="00EB3785"/>
    <w:rsid w:val="00EB3875"/>
    <w:rsid w:val="00EB3B91"/>
    <w:rsid w:val="00EB4AD9"/>
    <w:rsid w:val="00EB520E"/>
    <w:rsid w:val="00EB5AA3"/>
    <w:rsid w:val="00EB5BC4"/>
    <w:rsid w:val="00EB7B62"/>
    <w:rsid w:val="00EB7B70"/>
    <w:rsid w:val="00EB7E78"/>
    <w:rsid w:val="00EC088D"/>
    <w:rsid w:val="00EC2B25"/>
    <w:rsid w:val="00EC2EC2"/>
    <w:rsid w:val="00EC3437"/>
    <w:rsid w:val="00EC36AB"/>
    <w:rsid w:val="00EC3849"/>
    <w:rsid w:val="00EC3C53"/>
    <w:rsid w:val="00EC3EA1"/>
    <w:rsid w:val="00EC3EF6"/>
    <w:rsid w:val="00EC44B6"/>
    <w:rsid w:val="00EC5176"/>
    <w:rsid w:val="00EC5309"/>
    <w:rsid w:val="00EC5A27"/>
    <w:rsid w:val="00EC6502"/>
    <w:rsid w:val="00EC6B32"/>
    <w:rsid w:val="00EC750B"/>
    <w:rsid w:val="00EC77BC"/>
    <w:rsid w:val="00ED002A"/>
    <w:rsid w:val="00ED2D0E"/>
    <w:rsid w:val="00ED39DB"/>
    <w:rsid w:val="00ED4031"/>
    <w:rsid w:val="00ED4282"/>
    <w:rsid w:val="00ED7AAB"/>
    <w:rsid w:val="00EE07FA"/>
    <w:rsid w:val="00EE0A2F"/>
    <w:rsid w:val="00EE13F6"/>
    <w:rsid w:val="00EE3B26"/>
    <w:rsid w:val="00EE456E"/>
    <w:rsid w:val="00EE6CD0"/>
    <w:rsid w:val="00EF11BA"/>
    <w:rsid w:val="00EF14A7"/>
    <w:rsid w:val="00EF177F"/>
    <w:rsid w:val="00EF17FE"/>
    <w:rsid w:val="00EF2BD9"/>
    <w:rsid w:val="00EF410B"/>
    <w:rsid w:val="00EF421A"/>
    <w:rsid w:val="00EF43C5"/>
    <w:rsid w:val="00EF4A24"/>
    <w:rsid w:val="00EF51F6"/>
    <w:rsid w:val="00EF6311"/>
    <w:rsid w:val="00EF7DB6"/>
    <w:rsid w:val="00F008E7"/>
    <w:rsid w:val="00F02863"/>
    <w:rsid w:val="00F04C7B"/>
    <w:rsid w:val="00F0584D"/>
    <w:rsid w:val="00F0727C"/>
    <w:rsid w:val="00F0767A"/>
    <w:rsid w:val="00F10FF4"/>
    <w:rsid w:val="00F12AC9"/>
    <w:rsid w:val="00F12B79"/>
    <w:rsid w:val="00F14097"/>
    <w:rsid w:val="00F15576"/>
    <w:rsid w:val="00F16123"/>
    <w:rsid w:val="00F16B44"/>
    <w:rsid w:val="00F16F40"/>
    <w:rsid w:val="00F17A2C"/>
    <w:rsid w:val="00F17F42"/>
    <w:rsid w:val="00F20859"/>
    <w:rsid w:val="00F217D0"/>
    <w:rsid w:val="00F22661"/>
    <w:rsid w:val="00F22E8E"/>
    <w:rsid w:val="00F23C16"/>
    <w:rsid w:val="00F24823"/>
    <w:rsid w:val="00F249C8"/>
    <w:rsid w:val="00F2520C"/>
    <w:rsid w:val="00F258DB"/>
    <w:rsid w:val="00F25A65"/>
    <w:rsid w:val="00F2771D"/>
    <w:rsid w:val="00F30FEC"/>
    <w:rsid w:val="00F3213B"/>
    <w:rsid w:val="00F3252C"/>
    <w:rsid w:val="00F3281A"/>
    <w:rsid w:val="00F33712"/>
    <w:rsid w:val="00F3390C"/>
    <w:rsid w:val="00F34DE8"/>
    <w:rsid w:val="00F3608E"/>
    <w:rsid w:val="00F360CC"/>
    <w:rsid w:val="00F3701C"/>
    <w:rsid w:val="00F37DCE"/>
    <w:rsid w:val="00F402AF"/>
    <w:rsid w:val="00F412C8"/>
    <w:rsid w:val="00F429C5"/>
    <w:rsid w:val="00F43750"/>
    <w:rsid w:val="00F451B0"/>
    <w:rsid w:val="00F45DA2"/>
    <w:rsid w:val="00F45E45"/>
    <w:rsid w:val="00F464E9"/>
    <w:rsid w:val="00F46BA2"/>
    <w:rsid w:val="00F50154"/>
    <w:rsid w:val="00F51137"/>
    <w:rsid w:val="00F51DDB"/>
    <w:rsid w:val="00F54EBD"/>
    <w:rsid w:val="00F55665"/>
    <w:rsid w:val="00F5667E"/>
    <w:rsid w:val="00F60021"/>
    <w:rsid w:val="00F60CC9"/>
    <w:rsid w:val="00F6258B"/>
    <w:rsid w:val="00F6288C"/>
    <w:rsid w:val="00F62B6E"/>
    <w:rsid w:val="00F6618D"/>
    <w:rsid w:val="00F7014E"/>
    <w:rsid w:val="00F703E5"/>
    <w:rsid w:val="00F70B22"/>
    <w:rsid w:val="00F72468"/>
    <w:rsid w:val="00F75024"/>
    <w:rsid w:val="00F750C0"/>
    <w:rsid w:val="00F756E7"/>
    <w:rsid w:val="00F75757"/>
    <w:rsid w:val="00F769BD"/>
    <w:rsid w:val="00F76A1B"/>
    <w:rsid w:val="00F76F48"/>
    <w:rsid w:val="00F80A6C"/>
    <w:rsid w:val="00F80EF2"/>
    <w:rsid w:val="00F8175F"/>
    <w:rsid w:val="00F83704"/>
    <w:rsid w:val="00F85DF6"/>
    <w:rsid w:val="00F865D0"/>
    <w:rsid w:val="00F87B92"/>
    <w:rsid w:val="00F91B25"/>
    <w:rsid w:val="00F943DB"/>
    <w:rsid w:val="00F95168"/>
    <w:rsid w:val="00F951C9"/>
    <w:rsid w:val="00F95936"/>
    <w:rsid w:val="00F96FAE"/>
    <w:rsid w:val="00F971B7"/>
    <w:rsid w:val="00F97B94"/>
    <w:rsid w:val="00FA0A7E"/>
    <w:rsid w:val="00FA0DB5"/>
    <w:rsid w:val="00FA25BB"/>
    <w:rsid w:val="00FA3A94"/>
    <w:rsid w:val="00FA3EE3"/>
    <w:rsid w:val="00FA53BE"/>
    <w:rsid w:val="00FA6B08"/>
    <w:rsid w:val="00FA6C45"/>
    <w:rsid w:val="00FA7680"/>
    <w:rsid w:val="00FB1906"/>
    <w:rsid w:val="00FB295D"/>
    <w:rsid w:val="00FB4439"/>
    <w:rsid w:val="00FB4758"/>
    <w:rsid w:val="00FB4967"/>
    <w:rsid w:val="00FC79FD"/>
    <w:rsid w:val="00FC7C44"/>
    <w:rsid w:val="00FD0529"/>
    <w:rsid w:val="00FD0960"/>
    <w:rsid w:val="00FD10EC"/>
    <w:rsid w:val="00FD154C"/>
    <w:rsid w:val="00FD20C7"/>
    <w:rsid w:val="00FD2263"/>
    <w:rsid w:val="00FD39D9"/>
    <w:rsid w:val="00FD4C98"/>
    <w:rsid w:val="00FD554D"/>
    <w:rsid w:val="00FE07C9"/>
    <w:rsid w:val="00FE1557"/>
    <w:rsid w:val="00FE1BA4"/>
    <w:rsid w:val="00FE298D"/>
    <w:rsid w:val="00FE3AD5"/>
    <w:rsid w:val="00FE4382"/>
    <w:rsid w:val="00FE5198"/>
    <w:rsid w:val="00FE52B4"/>
    <w:rsid w:val="00FE5750"/>
    <w:rsid w:val="00FE61C4"/>
    <w:rsid w:val="00FF0237"/>
    <w:rsid w:val="00FF3D38"/>
    <w:rsid w:val="00FF402C"/>
    <w:rsid w:val="00FF4C45"/>
    <w:rsid w:val="00FF57CE"/>
    <w:rsid w:val="00FF584D"/>
    <w:rsid w:val="00FF6AF1"/>
    <w:rsid w:val="00FF70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405DB093"/>
  <w15:docId w15:val="{CC159804-CAF3-4A63-89AB-83C48B00CD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7E4EA3"/>
    <w:pPr>
      <w:spacing w:before="240" w:after="120" w:line="240" w:lineRule="auto"/>
      <w:outlineLvl w:val="0"/>
    </w:pPr>
    <w:rPr>
      <w:rFonts w:ascii="Times New Roman" w:eastAsia="Times New Roman" w:hAnsi="Times New Roman" w:cs="Times New Roman"/>
      <w:b/>
      <w:bCs/>
      <w:color w:val="000000"/>
      <w:kern w:val="36"/>
      <w:sz w:val="33"/>
      <w:szCs w:val="3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ndNoteBibliographyTitle">
    <w:name w:val="EndNote Bibliography Title"/>
    <w:basedOn w:val="Normal"/>
    <w:link w:val="EndNoteBibliographyTitleChar"/>
    <w:rsid w:val="00424E2E"/>
    <w:pPr>
      <w:spacing w:after="0"/>
      <w:jc w:val="center"/>
    </w:pPr>
    <w:rPr>
      <w:rFonts w:ascii="Times New Roman" w:hAnsi="Times New Roman" w:cs="Times New Roman"/>
      <w:noProof/>
      <w:sz w:val="24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424E2E"/>
    <w:rPr>
      <w:rFonts w:ascii="Times New Roman" w:hAnsi="Times New Roman" w:cs="Times New Roman"/>
      <w:noProof/>
      <w:sz w:val="24"/>
    </w:rPr>
  </w:style>
  <w:style w:type="paragraph" w:customStyle="1" w:styleId="EndNoteBibliography">
    <w:name w:val="EndNote Bibliography"/>
    <w:basedOn w:val="Normal"/>
    <w:link w:val="EndNoteBibliographyChar"/>
    <w:rsid w:val="001762EE"/>
    <w:pPr>
      <w:spacing w:before="120" w:after="320" w:line="240" w:lineRule="auto"/>
    </w:pPr>
    <w:rPr>
      <w:rFonts w:ascii="Times New Roman" w:hAnsi="Times New Roman" w:cs="Times New Roman"/>
      <w:noProof/>
      <w:sz w:val="24"/>
    </w:rPr>
  </w:style>
  <w:style w:type="character" w:customStyle="1" w:styleId="EndNoteBibliographyChar">
    <w:name w:val="EndNote Bibliography Char"/>
    <w:basedOn w:val="DefaultParagraphFont"/>
    <w:link w:val="EndNoteBibliography"/>
    <w:rsid w:val="001762EE"/>
    <w:rPr>
      <w:rFonts w:ascii="Times New Roman" w:hAnsi="Times New Roman" w:cs="Times New Roman"/>
      <w:noProof/>
      <w:sz w:val="24"/>
    </w:rPr>
  </w:style>
  <w:style w:type="paragraph" w:styleId="ListParagraph">
    <w:name w:val="List Paragraph"/>
    <w:basedOn w:val="Normal"/>
    <w:uiPriority w:val="34"/>
    <w:qFormat/>
    <w:rsid w:val="00424E2E"/>
    <w:pPr>
      <w:ind w:left="720"/>
      <w:contextualSpacing/>
    </w:pPr>
    <w:rPr>
      <w:rFonts w:eastAsiaTheme="minorEastAsia"/>
      <w:lang w:eastAsia="zh-CN"/>
    </w:rPr>
  </w:style>
  <w:style w:type="table" w:styleId="TableGrid">
    <w:name w:val="Table Grid"/>
    <w:basedOn w:val="TableNormal"/>
    <w:uiPriority w:val="59"/>
    <w:rsid w:val="00424E2E"/>
    <w:pPr>
      <w:spacing w:after="0" w:line="240" w:lineRule="auto"/>
    </w:pPr>
    <w:rPr>
      <w:rFonts w:eastAsiaTheme="minorEastAsia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A2C3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2C31"/>
  </w:style>
  <w:style w:type="paragraph" w:styleId="Footer">
    <w:name w:val="footer"/>
    <w:basedOn w:val="Normal"/>
    <w:link w:val="FooterChar"/>
    <w:uiPriority w:val="99"/>
    <w:unhideWhenUsed/>
    <w:rsid w:val="006A2C3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2C31"/>
  </w:style>
  <w:style w:type="paragraph" w:styleId="BalloonText">
    <w:name w:val="Balloon Text"/>
    <w:basedOn w:val="Normal"/>
    <w:link w:val="BalloonTextChar"/>
    <w:uiPriority w:val="99"/>
    <w:semiHidden/>
    <w:unhideWhenUsed/>
    <w:rsid w:val="00967A97"/>
    <w:pPr>
      <w:spacing w:after="0" w:line="240" w:lineRule="auto"/>
    </w:pPr>
    <w:rPr>
      <w:rFonts w:ascii="Tahoma" w:eastAsia="SimSun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4C18"/>
    <w:rPr>
      <w:rFonts w:ascii="Tahoma" w:eastAsia="SimSun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7E402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E402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E402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E402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E402B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7E4EA3"/>
    <w:rPr>
      <w:rFonts w:ascii="Times New Roman" w:eastAsia="Times New Roman" w:hAnsi="Times New Roman" w:cs="Times New Roman"/>
      <w:b/>
      <w:bCs/>
      <w:color w:val="000000"/>
      <w:kern w:val="36"/>
      <w:sz w:val="33"/>
      <w:szCs w:val="33"/>
    </w:rPr>
  </w:style>
  <w:style w:type="character" w:customStyle="1" w:styleId="highlight">
    <w:name w:val="highlight"/>
    <w:basedOn w:val="DefaultParagraphFont"/>
    <w:rsid w:val="007E4EA3"/>
  </w:style>
  <w:style w:type="character" w:styleId="Hyperlink">
    <w:name w:val="Hyperlink"/>
    <w:basedOn w:val="DefaultParagraphFont"/>
    <w:uiPriority w:val="99"/>
    <w:unhideWhenUsed/>
    <w:rsid w:val="004710BB"/>
    <w:rPr>
      <w:color w:val="0000FF"/>
      <w:u w:val="single"/>
    </w:rPr>
  </w:style>
  <w:style w:type="paragraph" w:styleId="Revision">
    <w:name w:val="Revision"/>
    <w:hidden/>
    <w:uiPriority w:val="99"/>
    <w:semiHidden/>
    <w:rsid w:val="003429E7"/>
    <w:pPr>
      <w:spacing w:after="0" w:line="240" w:lineRule="auto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F6BFB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2B1DC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101E3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548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06933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10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17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48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60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73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75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67589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98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153556">
          <w:marLeft w:val="0"/>
          <w:marRight w:val="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69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4169896">
                  <w:marLeft w:val="0"/>
                  <w:marRight w:val="1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356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6204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8219711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106549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E0C4F265A03CB469F190512774B54C8" ma:contentTypeVersion="13" ma:contentTypeDescription="Create a new document." ma:contentTypeScope="" ma:versionID="5a107a879408548be8d45a00a20ddcb2">
  <xsd:schema xmlns:xsd="http://www.w3.org/2001/XMLSchema" xmlns:xs="http://www.w3.org/2001/XMLSchema" xmlns:p="http://schemas.microsoft.com/office/2006/metadata/properties" xmlns:ns3="f1535891-da6e-4c70-8572-7f9bc2038100" xmlns:ns4="55993edf-c12e-4a5f-ac99-35b5b8350ccb" targetNamespace="http://schemas.microsoft.com/office/2006/metadata/properties" ma:root="true" ma:fieldsID="9107100af0b63721438747edaebcfd24" ns3:_="" ns4:_="">
    <xsd:import namespace="f1535891-da6e-4c70-8572-7f9bc2038100"/>
    <xsd:import namespace="55993edf-c12e-4a5f-ac99-35b5b8350ccb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Location" minOccurs="0"/>
                <xsd:element ref="ns4:MediaServiceOCR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535891-da6e-4c70-8572-7f9bc2038100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993edf-c12e-4a5f-ac99-35b5b8350cc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CBA8F8-488C-4BF6-8D80-79DB1D203DD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1535891-da6e-4c70-8572-7f9bc2038100"/>
    <ds:schemaRef ds:uri="55993edf-c12e-4a5f-ac99-35b5b8350cc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11E7F92-7ACF-47B5-B56E-4EB12FD3A1AA}">
  <ds:schemaRefs>
    <ds:schemaRef ds:uri="55993edf-c12e-4a5f-ac99-35b5b8350ccb"/>
    <ds:schemaRef ds:uri="http://schemas.microsoft.com/office/2006/metadata/properties"/>
    <ds:schemaRef ds:uri="http://schemas.microsoft.com/office/2006/documentManagement/types"/>
    <ds:schemaRef ds:uri="http://purl.org/dc/elements/1.1/"/>
    <ds:schemaRef ds:uri="http://purl.org/dc/dcmitype/"/>
    <ds:schemaRef ds:uri="http://purl.org/dc/terms/"/>
    <ds:schemaRef ds:uri="f1535891-da6e-4c70-8572-7f9bc2038100"/>
    <ds:schemaRef ds:uri="http://schemas.microsoft.com/office/infopath/2007/PartnerControls"/>
    <ds:schemaRef ds:uri="http://schemas.openxmlformats.org/package/2006/metadata/core-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3B5A9383-CC4C-4F9A-B726-4DD12FF7CCB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B14CC6B-931C-400F-B976-24C39190C6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704</Words>
  <Characters>4015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nofi-aventis</Company>
  <LinksUpToDate>false</LinksUpToDate>
  <CharactersWithSpaces>4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auren Bylsma</dc:creator>
  <cp:lastModifiedBy>Hannah Welz</cp:lastModifiedBy>
  <cp:revision>2</cp:revision>
  <cp:lastPrinted>2020-02-06T13:30:00Z</cp:lastPrinted>
  <dcterms:created xsi:type="dcterms:W3CDTF">2020-04-16T21:08:00Z</dcterms:created>
  <dcterms:modified xsi:type="dcterms:W3CDTF">2020-04-16T2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E0C4F265A03CB469F190512774B54C8</vt:lpwstr>
  </property>
</Properties>
</file>